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5"/>
        <w:tblW w:w="11907" w:type="dxa"/>
        <w:tblInd w:w="-1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2"/>
        <w:gridCol w:w="3685"/>
      </w:tblGrid>
      <w:tr w:rsidR="00D14E98" w:rsidTr="00554ECC">
        <w:trPr>
          <w:trHeight w:val="1322"/>
        </w:trPr>
        <w:tc>
          <w:tcPr>
            <w:tcW w:w="8222" w:type="dxa"/>
          </w:tcPr>
          <w:p w:rsidR="00D14E98" w:rsidRPr="00705553" w:rsidRDefault="00387781" w:rsidP="00705553">
            <w:pPr>
              <w:pStyle w:val="TitleWorksheetType"/>
            </w:pPr>
            <w:r w:rsidRPr="00705553"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7F2E73C5" wp14:editId="341C3791">
                      <wp:simplePos x="0" y="0"/>
                      <wp:positionH relativeFrom="column">
                        <wp:posOffset>-68579</wp:posOffset>
                      </wp:positionH>
                      <wp:positionV relativeFrom="paragraph">
                        <wp:posOffset>-728041</wp:posOffset>
                      </wp:positionV>
                      <wp:extent cx="5231958" cy="2018665"/>
                      <wp:effectExtent l="0" t="0" r="6985" b="635"/>
                      <wp:wrapNone/>
                      <wp:docPr id="7" name="矩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31958" cy="2018665"/>
                              </a:xfrm>
                              <a:custGeom>
                                <a:avLst/>
                                <a:gdLst>
                                  <a:gd name="connsiteX0" fmla="*/ 0 w 7569835"/>
                                  <a:gd name="connsiteY0" fmla="*/ 0 h 1764665"/>
                                  <a:gd name="connsiteX1" fmla="*/ 7569835 w 7569835"/>
                                  <a:gd name="connsiteY1" fmla="*/ 0 h 1764665"/>
                                  <a:gd name="connsiteX2" fmla="*/ 7569835 w 7569835"/>
                                  <a:gd name="connsiteY2" fmla="*/ 1764665 h 1764665"/>
                                  <a:gd name="connsiteX3" fmla="*/ 0 w 7569835"/>
                                  <a:gd name="connsiteY3" fmla="*/ 1764665 h 1764665"/>
                                  <a:gd name="connsiteX4" fmla="*/ 0 w 7569835"/>
                                  <a:gd name="connsiteY4" fmla="*/ 0 h 1764665"/>
                                  <a:gd name="connsiteX0" fmla="*/ 0 w 7569835"/>
                                  <a:gd name="connsiteY0" fmla="*/ 0 h 1764665"/>
                                  <a:gd name="connsiteX1" fmla="*/ 7569835 w 7569835"/>
                                  <a:gd name="connsiteY1" fmla="*/ 0 h 1764665"/>
                                  <a:gd name="connsiteX2" fmla="*/ 5096979 w 7569835"/>
                                  <a:gd name="connsiteY2" fmla="*/ 1764665 h 1764665"/>
                                  <a:gd name="connsiteX3" fmla="*/ 0 w 7569835"/>
                                  <a:gd name="connsiteY3" fmla="*/ 1764665 h 1764665"/>
                                  <a:gd name="connsiteX4" fmla="*/ 0 w 7569835"/>
                                  <a:gd name="connsiteY4" fmla="*/ 0 h 1764665"/>
                                  <a:gd name="connsiteX0" fmla="*/ 0 w 5772841"/>
                                  <a:gd name="connsiteY0" fmla="*/ 0 h 1764665"/>
                                  <a:gd name="connsiteX1" fmla="*/ 5772841 w 5772841"/>
                                  <a:gd name="connsiteY1" fmla="*/ 0 h 1764665"/>
                                  <a:gd name="connsiteX2" fmla="*/ 5096979 w 5772841"/>
                                  <a:gd name="connsiteY2" fmla="*/ 1764665 h 1764665"/>
                                  <a:gd name="connsiteX3" fmla="*/ 0 w 5772841"/>
                                  <a:gd name="connsiteY3" fmla="*/ 1764665 h 1764665"/>
                                  <a:gd name="connsiteX4" fmla="*/ 0 w 5772841"/>
                                  <a:gd name="connsiteY4" fmla="*/ 0 h 1764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</a:cxnLst>
                                <a:rect l="l" t="t" r="r" b="b"/>
                                <a:pathLst>
                                  <a:path w="5772841" h="1764665">
                                    <a:moveTo>
                                      <a:pt x="0" y="0"/>
                                    </a:moveTo>
                                    <a:lnTo>
                                      <a:pt x="5772841" y="0"/>
                                    </a:lnTo>
                                    <a:lnTo>
                                      <a:pt x="5096979" y="1764665"/>
                                    </a:lnTo>
                                    <a:lnTo>
                                      <a:pt x="0" y="17646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矩形 7" o:spid="_x0000_s1026" style="position:absolute;margin-left:-5.4pt;margin-top:-57.35pt;width:411.95pt;height:158.9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72841,1764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" path="m,l5772841,,5096979,1764665,,1764665,,xe" fillcolor="#d8d8d8 [2732]" stroked="f" strokeweight="2pt">
                      <v:path arrowok="t" o:connecttype="custom" o:connectlocs="0,0;5231958,0;4619420,2018665;0,2018665;0,0" o:connectangles="0,0,0,0,0"/>
                    </v:shape>
                  </w:pict>
                </mc:Fallback>
              </mc:AlternateContent>
            </w:r>
            <w:r w:rsidRPr="00705553"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98C77D7" wp14:editId="5CDE357E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-720090</wp:posOffset>
                      </wp:positionV>
                      <wp:extent cx="4464685" cy="523240"/>
                      <wp:effectExtent l="0" t="0" r="0" b="0"/>
                      <wp:wrapNone/>
                      <wp:docPr id="16" name="矩形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64685" cy="5232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D14E98" w:rsidRPr="00BE70C6" w:rsidRDefault="00705553" w:rsidP="00C74269">
                                  <w:pPr>
                                    <w:pStyle w:val="TitleActiveScience"/>
                                    <w:rPr>
                                      <w:rFonts w:hint="eastAsia"/>
                                    </w:rPr>
                                  </w:pPr>
                                  <w:proofErr w:type="gramStart"/>
                                  <w:r w:rsidRPr="00C74269">
                                    <w:rPr>
                                      <w:rFonts w:hint="eastAsia"/>
                                    </w:rPr>
                                    <w:t>活學科學</w:t>
                                  </w:r>
                                  <w:proofErr w:type="gramEnd"/>
                                  <w:r w:rsidRPr="00C74269">
                                    <w:rPr>
                                      <w:rFonts w:hint="eastAsia"/>
                                    </w:rPr>
                                    <w:t>教學支援</w:t>
                                  </w:r>
                                  <w:proofErr w:type="gramStart"/>
                                  <w:r w:rsidR="00BE70C6">
                                    <w:t>—</w:t>
                                  </w:r>
                                  <w:proofErr w:type="gramEnd"/>
                                  <w:r w:rsidR="00BE70C6">
                                    <w:rPr>
                                      <w:rFonts w:hint="eastAsia"/>
                                    </w:rPr>
                                    <w:t>課前預備和課堂教學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id="矩形 16" o:spid="_x0000_s1026" style="position:absolute;left:0;text-align:left;margin-left:-6.3pt;margin-top:-56.7pt;width:351.55pt;height:41.2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" filled="f" stroked="f" strokeweight="2pt">
                      <v:textbox>
                        <w:txbxContent>
                          <w:p w:rsidR="00D14E98" w:rsidRPr="00BE70C6" w:rsidRDefault="00705553" w:rsidP="00C74269">
                            <w:pPr>
                              <w:pStyle w:val="TitleActiveScience"/>
                              <w:rPr>
                                <w:rFonts w:hint="eastAsia"/>
                              </w:rPr>
                            </w:pPr>
                            <w:proofErr w:type="gramStart"/>
                            <w:r w:rsidRPr="00C74269">
                              <w:rPr>
                                <w:rFonts w:hint="eastAsia"/>
                              </w:rPr>
                              <w:t>活學科學</w:t>
                            </w:r>
                            <w:proofErr w:type="gramEnd"/>
                            <w:r w:rsidRPr="00C74269">
                              <w:rPr>
                                <w:rFonts w:hint="eastAsia"/>
                              </w:rPr>
                              <w:t>教學支援</w:t>
                            </w:r>
                            <w:proofErr w:type="gramStart"/>
                            <w:r w:rsidR="00BE70C6">
                              <w:t>—</w:t>
                            </w:r>
                            <w:proofErr w:type="gramEnd"/>
                            <w:r w:rsidR="00BE70C6">
                              <w:rPr>
                                <w:rFonts w:hint="eastAsia"/>
                              </w:rPr>
                              <w:t>課前預備和課堂教學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0E46F6">
              <w:rPr>
                <w:rFonts w:hint="eastAsia"/>
              </w:rPr>
              <w:t>詞彙表</w:t>
            </w:r>
          </w:p>
          <w:p w:rsidR="000C7DA9" w:rsidRPr="00705553" w:rsidRDefault="000E46F6" w:rsidP="000E46F6">
            <w:pPr>
              <w:pStyle w:val="Titlenumbering"/>
              <w:wordWrap w:val="0"/>
            </w:pPr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章</w:t>
            </w:r>
          </w:p>
        </w:tc>
        <w:tc>
          <w:tcPr>
            <w:tcW w:w="3685" w:type="dxa"/>
          </w:tcPr>
          <w:p w:rsidR="00D14E98" w:rsidRDefault="00D14E98" w:rsidP="00554ECC">
            <w:pPr>
              <w:pStyle w:val="Nameclass"/>
              <w:rPr>
                <w:rFonts w:ascii="Open Sans Extrabold" w:hAnsi="Open Sans Extrabold" w:cs="Open Sans Extrabold"/>
                <w:sz w:val="70"/>
                <w:szCs w:val="70"/>
              </w:rPr>
            </w:pPr>
          </w:p>
        </w:tc>
        <w:bookmarkStart w:id="0" w:name="_GoBack"/>
        <w:bookmarkEnd w:id="0"/>
      </w:tr>
    </w:tbl>
    <w:p w:rsidR="000E46F6" w:rsidRPr="00717C01" w:rsidRDefault="00D14E98" w:rsidP="000E46F6">
      <w:pPr>
        <w:pStyle w:val="Maintextsansserif"/>
        <w:spacing w:afterLines="0" w:line="360" w:lineRule="auto"/>
        <w:rPr>
          <w:rFonts w:ascii="Open Sans Extrabold" w:hAnsi="Open Sans Extrabold" w:cs="Open Sans Extrabold"/>
          <w:sz w:val="70"/>
          <w:szCs w:val="70"/>
        </w:rPr>
      </w:pPr>
      <w:r w:rsidRPr="00717C0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6F9739" wp14:editId="67093428">
                <wp:simplePos x="0" y="0"/>
                <wp:positionH relativeFrom="column">
                  <wp:posOffset>5395702</wp:posOffset>
                </wp:positionH>
                <wp:positionV relativeFrom="paragraph">
                  <wp:posOffset>105872</wp:posOffset>
                </wp:positionV>
                <wp:extent cx="1449062" cy="542925"/>
                <wp:effectExtent l="0" t="0" r="0" b="9525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9062" cy="542925"/>
                        </a:xfrm>
                        <a:custGeom>
                          <a:avLst/>
                          <a:gdLst>
                            <a:gd name="connsiteX0" fmla="*/ 0 w 3923665"/>
                            <a:gd name="connsiteY0" fmla="*/ 0 h 638175"/>
                            <a:gd name="connsiteX1" fmla="*/ 3923665 w 3923665"/>
                            <a:gd name="connsiteY1" fmla="*/ 0 h 638175"/>
                            <a:gd name="connsiteX2" fmla="*/ 3923665 w 3923665"/>
                            <a:gd name="connsiteY2" fmla="*/ 638175 h 638175"/>
                            <a:gd name="connsiteX3" fmla="*/ 0 w 3923665"/>
                            <a:gd name="connsiteY3" fmla="*/ 638175 h 638175"/>
                            <a:gd name="connsiteX4" fmla="*/ 0 w 3923665"/>
                            <a:gd name="connsiteY4" fmla="*/ 0 h 638175"/>
                            <a:gd name="connsiteX0" fmla="*/ 448574 w 3923665"/>
                            <a:gd name="connsiteY0" fmla="*/ 0 h 638175"/>
                            <a:gd name="connsiteX1" fmla="*/ 3923665 w 3923665"/>
                            <a:gd name="connsiteY1" fmla="*/ 0 h 638175"/>
                            <a:gd name="connsiteX2" fmla="*/ 3923665 w 3923665"/>
                            <a:gd name="connsiteY2" fmla="*/ 638175 h 638175"/>
                            <a:gd name="connsiteX3" fmla="*/ 0 w 3923665"/>
                            <a:gd name="connsiteY3" fmla="*/ 638175 h 638175"/>
                            <a:gd name="connsiteX4" fmla="*/ 448574 w 3923665"/>
                            <a:gd name="connsiteY4" fmla="*/ 0 h 638175"/>
                            <a:gd name="connsiteX0" fmla="*/ 262629 w 3737720"/>
                            <a:gd name="connsiteY0" fmla="*/ 0 h 638175"/>
                            <a:gd name="connsiteX1" fmla="*/ 3737720 w 3737720"/>
                            <a:gd name="connsiteY1" fmla="*/ 0 h 638175"/>
                            <a:gd name="connsiteX2" fmla="*/ 3737720 w 3737720"/>
                            <a:gd name="connsiteY2" fmla="*/ 638175 h 638175"/>
                            <a:gd name="connsiteX3" fmla="*/ 0 w 3737720"/>
                            <a:gd name="connsiteY3" fmla="*/ 638175 h 638175"/>
                            <a:gd name="connsiteX4" fmla="*/ 262629 w 3737720"/>
                            <a:gd name="connsiteY4" fmla="*/ 0 h 638175"/>
                            <a:gd name="connsiteX0" fmla="*/ 216656 w 3737720"/>
                            <a:gd name="connsiteY0" fmla="*/ 0 h 638175"/>
                            <a:gd name="connsiteX1" fmla="*/ 3737720 w 3737720"/>
                            <a:gd name="connsiteY1" fmla="*/ 0 h 638175"/>
                            <a:gd name="connsiteX2" fmla="*/ 3737720 w 3737720"/>
                            <a:gd name="connsiteY2" fmla="*/ 638175 h 638175"/>
                            <a:gd name="connsiteX3" fmla="*/ 0 w 3737720"/>
                            <a:gd name="connsiteY3" fmla="*/ 638175 h 638175"/>
                            <a:gd name="connsiteX4" fmla="*/ 216656 w 3737720"/>
                            <a:gd name="connsiteY4" fmla="*/ 0 h 638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737720" h="638175">
                              <a:moveTo>
                                <a:pt x="216656" y="0"/>
                              </a:moveTo>
                              <a:lnTo>
                                <a:pt x="3737720" y="0"/>
                              </a:lnTo>
                              <a:lnTo>
                                <a:pt x="3737720" y="638175"/>
                              </a:lnTo>
                              <a:lnTo>
                                <a:pt x="0" y="638175"/>
                              </a:lnTo>
                              <a:lnTo>
                                <a:pt x="21665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14E98" w:rsidRPr="00587052" w:rsidRDefault="000E46F6" w:rsidP="003B79FC">
                            <w:pPr>
                              <w:pStyle w:val="Chapter"/>
                            </w:pPr>
                            <w:r>
                              <w:rPr>
                                <w:rFonts w:hint="eastAsia"/>
                                <w:sz w:val="40"/>
                                <w:szCs w:val="40"/>
                              </w:rPr>
                              <w:t>2</w:t>
                            </w:r>
                            <w:r w:rsidR="00A45466">
                              <w:rPr>
                                <w:rFonts w:hint="eastAsia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矩形 15" o:spid="_x0000_s1027" style="position:absolute;margin-left:424.85pt;margin-top:8.35pt;width:114.1pt;height:4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37720,6381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" adj="-11796480,,5400" path="m216656,l3737720,r,638175l,638175,216656,xe" fillcolor="#404040 [2429]" stroked="f" strokeweight="2pt">
                <v:stroke joinstyle="miter"/>
                <v:formulas/>
                <v:path arrowok="t" o:connecttype="custom" o:connectlocs="83995,0;1449062,0;1449062,542925;0,542925;83995,0" o:connectangles="0,0,0,0,0" textboxrect="0,0,3737720,638175"/>
                <v:textbox>
                  <w:txbxContent>
                    <w:p w:rsidR="00D14E98" w:rsidRPr="00587052" w:rsidRDefault="000E46F6" w:rsidP="003B79FC">
                      <w:pPr>
                        <w:pStyle w:val="Chapter"/>
                      </w:pPr>
                      <w:r>
                        <w:rPr>
                          <w:rFonts w:hint="eastAsia"/>
                          <w:sz w:val="40"/>
                          <w:szCs w:val="40"/>
                        </w:rPr>
                        <w:t>2</w:t>
                      </w:r>
                      <w:r w:rsidR="00A45466">
                        <w:rPr>
                          <w:rFonts w:hint="eastAsia"/>
                        </w:rPr>
                        <w:t xml:space="preserve">  </w:t>
                      </w:r>
                      <w:r>
                        <w:rPr>
                          <w:rFonts w:hint="eastAsia"/>
                        </w:rPr>
                        <w:t>水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683" w:type="dxa"/>
        <w:tblInd w:w="-37" w:type="dxa"/>
        <w:tblBorders>
          <w:top w:val="single" w:sz="6" w:space="0" w:color="808080" w:themeColor="background1" w:themeShade="80"/>
          <w:left w:val="single" w:sz="6" w:space="0" w:color="808080" w:themeColor="background1" w:themeShade="80"/>
          <w:bottom w:val="single" w:sz="6" w:space="0" w:color="808080" w:themeColor="background1" w:themeShade="80"/>
          <w:right w:val="single" w:sz="6" w:space="0" w:color="808080" w:themeColor="background1" w:themeShade="80"/>
          <w:insideH w:val="single" w:sz="6" w:space="0" w:color="808080" w:themeColor="background1" w:themeShade="80"/>
          <w:insideV w:val="single" w:sz="6" w:space="0" w:color="808080" w:themeColor="background1" w:themeShade="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"/>
        <w:gridCol w:w="2209"/>
        <w:gridCol w:w="1134"/>
        <w:gridCol w:w="1701"/>
        <w:gridCol w:w="1084"/>
        <w:gridCol w:w="3033"/>
      </w:tblGrid>
      <w:tr w:rsidR="000E46F6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Default="000E46F6" w:rsidP="00A2099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  <w:hideMark/>
          </w:tcPr>
          <w:p w:rsidR="000E46F6" w:rsidRDefault="000E46F6" w:rsidP="00A2099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  <w:r>
              <w:rPr>
                <w:rFonts w:ascii="Franklin Gothic Demi" w:eastAsia="微軟正黑體" w:hAnsi="Franklin Gothic Demi" w:cs="Arial" w:hint="eastAsia"/>
                <w:b/>
                <w:kern w:val="0"/>
                <w:sz w:val="20"/>
                <w:szCs w:val="20"/>
              </w:rPr>
              <w:t>詞</w:t>
            </w:r>
            <w:r>
              <w:rPr>
                <w:rFonts w:ascii="Franklin Gothic Demi" w:eastAsia="微軟正黑體" w:hAnsi="Franklin Gothic Demi" w:cs="Arial" w:hint="eastAsia"/>
                <w:b/>
                <w:kern w:val="0"/>
                <w:sz w:val="20"/>
                <w:szCs w:val="20"/>
              </w:rPr>
              <w:t xml:space="preserve"> </w:t>
            </w:r>
            <w:r>
              <w:rPr>
                <w:rFonts w:ascii="Franklin Gothic Demi" w:eastAsia="微軟正黑體" w:hAnsi="Franklin Gothic Demi" w:cs="Arial" w:hint="eastAsia"/>
                <w:b/>
                <w:kern w:val="0"/>
                <w:sz w:val="20"/>
                <w:szCs w:val="20"/>
              </w:rPr>
              <w:t>彙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hideMark/>
          </w:tcPr>
          <w:p w:rsidR="000E46F6" w:rsidRDefault="000E46F6" w:rsidP="00A2099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  <w:r>
              <w:rPr>
                <w:rFonts w:ascii="Franklin Gothic Demi" w:eastAsia="微軟正黑體" w:hAnsi="Franklin Gothic Demi" w:cs="Arial" w:hint="eastAsia"/>
                <w:b/>
                <w:kern w:val="0"/>
                <w:sz w:val="20"/>
                <w:szCs w:val="20"/>
              </w:rPr>
              <w:t>頁</w:t>
            </w:r>
            <w:r>
              <w:rPr>
                <w:rFonts w:ascii="Franklin Gothic Demi" w:eastAsia="微軟正黑體" w:hAnsi="Franklin Gothic Demi" w:cs="Arial" w:hint="eastAsia"/>
                <w:b/>
                <w:kern w:val="0"/>
                <w:sz w:val="20"/>
                <w:szCs w:val="20"/>
              </w:rPr>
              <w:t xml:space="preserve"> </w:t>
            </w:r>
            <w:r>
              <w:rPr>
                <w:rFonts w:ascii="Franklin Gothic Demi" w:eastAsia="微軟正黑體" w:hAnsi="Franklin Gothic Demi" w:cs="Arial" w:hint="eastAsia"/>
                <w:b/>
                <w:kern w:val="0"/>
                <w:sz w:val="20"/>
                <w:szCs w:val="20"/>
              </w:rPr>
              <w:t>數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jc w:val="center"/>
              <w:rPr>
                <w:rFonts w:ascii="Franklin Gothic Demi" w:eastAsia="微軟正黑體" w:hAnsi="Franklin Gothic Demi" w:cs="Arial"/>
                <w:b/>
                <w:kern w:val="0"/>
                <w:sz w:val="20"/>
                <w:szCs w:val="20"/>
                <w:lang w:eastAsia="zh-HK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B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Boil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煮沸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FD0DCBF" wp14:editId="7AB14CB9">
                  <wp:extent cx="1080000" cy="715848"/>
                  <wp:effectExtent l="0" t="0" r="6350" b="8255"/>
                  <wp:docPr id="24" name="圖片 24" descr="AL12126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assetlibrary.pearson.com/Public/66/ThumbnailLarge/90a4a46a-6903-4e93-89b3-181ae515c9b1.jpg?0_0_0_0_27_142_137_1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158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Boiling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沸騰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C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hlorin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氯氣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ED93E07" wp14:editId="6F2D973D">
                  <wp:extent cx="900000" cy="900000"/>
                  <wp:effectExtent l="0" t="0" r="0" b="0"/>
                  <wp:docPr id="29" name="圖片 29" descr="AL293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https://assetlibrary.pearson.com/Public/66/ThumbnailLarge/b83aad29-2cb7-44d2-9398-fbe8dcfe249f.jpg?0_0_0_0_27_56_30_24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61" r="16761"/>
                          <a:stretch/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 xml:space="preserve"> </w:t>
            </w:r>
            <w:r>
              <w:rPr>
                <w:noProof/>
                <w:lang w:val="en-US"/>
              </w:rPr>
              <w:drawing>
                <wp:inline distT="0" distB="0" distL="0" distR="0" wp14:anchorId="430FF360" wp14:editId="55F87939">
                  <wp:extent cx="900000" cy="598306"/>
                  <wp:effectExtent l="0" t="0" r="0" b="0"/>
                  <wp:docPr id="30" name="圖片 30" descr="AL279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assetlibrary.pearson.com/Public/66/ThumbnailLarge/0c56fc96-9107-4761-9eb3-665b2ca9afc8.jpg?0_0_0_0_26_239_79_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598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hlorin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加氯處理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ndens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結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84F6742" wp14:editId="593929DD">
                  <wp:extent cx="1080000" cy="1064643"/>
                  <wp:effectExtent l="0" t="0" r="6350" b="2540"/>
                  <wp:docPr id="25" name="圖片 25" descr="AL1115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assetlibrary.pearson.com/Public/66/ThumbnailLarge/01f6c78a-01f3-49a5-9ce0-c196c98bfd77.jpg?0_0_0_0_27_69_110_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646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C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ndens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結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D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solv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解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til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餾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till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餾</w:t>
            </w:r>
            <w:proofErr w:type="gramEnd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液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D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still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餾法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Default="000E46F6" w:rsidP="00A2099A">
            <w:pPr>
              <w:widowControl/>
              <w:snapToGrid w:val="0"/>
              <w:contextualSpacing/>
              <w:jc w:val="center"/>
              <w:rPr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E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E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vapor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發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E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vapor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蒸發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6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F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er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過濾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er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過濾器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Filter paper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濾紙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r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濾液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ltr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過濾法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uorin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氟氣</w:t>
            </w:r>
            <w:proofErr w:type="gramEnd"/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uorid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氟化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uorid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加氟處理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8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Freez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固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107E9CB" wp14:editId="27A0B071">
                  <wp:extent cx="1080000" cy="822309"/>
                  <wp:effectExtent l="0" t="0" r="6350" b="0"/>
                  <wp:docPr id="26" name="圖片 26" descr="AL11547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assetlibrary.pearson.com/Public/66/ThumbnailLarge/f545a93c-bfb6-4beb-a135-355706067dd7.jpg?0_0_0_0_27_65_183_2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822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F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reezing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固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G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G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as st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氣態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G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aseous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adj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氣態的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I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I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mpurities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雜質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L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iquid st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液態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Default="000E46F6" w:rsidP="00A2099A">
            <w:pPr>
              <w:widowControl/>
              <w:snapToGrid w:val="0"/>
              <w:contextualSpacing/>
              <w:jc w:val="center"/>
              <w:rPr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</w:t>
            </w:r>
            <w:r w:rsidRPr="00E41B2A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iquef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液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M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M</w:t>
            </w: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lt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熔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vMerge w:val="restart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A9DB285" wp14:editId="6ED68AFE">
                  <wp:extent cx="1080000" cy="720903"/>
                  <wp:effectExtent l="0" t="0" r="6350" b="3175"/>
                  <wp:docPr id="28" name="圖片 28" descr="AL5017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assetlibrary.pearson.com/Public/66/ThumbnailLarge/9e2bef1e-13ca-43fc-b0ab-4873ae563277.jpg?0_0_0_0_27_149_111_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209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M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lting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熔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5</w:t>
            </w:r>
          </w:p>
        </w:tc>
        <w:tc>
          <w:tcPr>
            <w:tcW w:w="3033" w:type="dxa"/>
            <w:vMerge/>
            <w:tcBorders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M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icro-organism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微生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79F1F5F" wp14:editId="6E8344F8">
                  <wp:extent cx="1620000" cy="1620000"/>
                  <wp:effectExtent l="0" t="0" r="0" b="0"/>
                  <wp:docPr id="47" name="圖片 47" descr="AL13257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assetlibrary.pearson.com/Public/66/ThumbnailLarge/5e05a24e-678a-4aee-8793-4a8144f24780.jpg?0_0_0_0_26_238_18_2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0000" cy="16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O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zon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臭氧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zonation</w:t>
            </w:r>
            <w:proofErr w:type="spellEnd"/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加臭氧處理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P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Pur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adj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純淨的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Purif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淨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P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urific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淨化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6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lastRenderedPageBreak/>
              <w:t>R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R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sidu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殘餘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40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CF9C68B" wp14:editId="5542A447">
                  <wp:extent cx="1080000" cy="1080000"/>
                  <wp:effectExtent l="0" t="0" r="6350" b="6350"/>
                  <wp:docPr id="33" name="圖片 33" descr="AL708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https://assetlibrary.pearson.com/Public/66/ThumbnailLarge/024411da-bb88-4597-9f56-8da23dab31a2.jpg?0_0_0_0_27_33_7_2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82" r="14069"/>
                          <a:stretch/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S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diment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沉積物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ediment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沉積法</w:t>
            </w:r>
            <w:proofErr w:type="gramEnd"/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3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noProof/>
                <w:kern w:val="0"/>
                <w:sz w:val="20"/>
                <w:szCs w:val="20"/>
                <w:lang w:val="en-US"/>
              </w:rPr>
              <mc:AlternateContent>
                <mc:Choice Requires="wpc">
                  <w:drawing>
                    <wp:inline distT="0" distB="0" distL="0" distR="0" wp14:anchorId="78A51334" wp14:editId="6FDEA2CE">
                      <wp:extent cx="1802921" cy="897147"/>
                      <wp:effectExtent l="0" t="0" r="6985" b="0"/>
                      <wp:docPr id="34" name="畫布 3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35" name="圖片 35" descr="AL127675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01527" cy="8971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6" name="圖片 36" descr="AL127675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012643" y="0"/>
                                  <a:ext cx="790278" cy="89714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0" name="向右箭號 40"/>
                              <wps:cNvSpPr/>
                              <wps:spPr>
                                <a:xfrm>
                                  <a:off x="664234" y="345057"/>
                                  <a:ext cx="483079" cy="207034"/>
                                </a:xfrm>
                                <a:prstGeom prst="rightArrow">
                                  <a:avLst/>
                                </a:prstGeom>
                              </wps:spPr>
                              <wps:style>
                                <a:lnRef idx="3">
                                  <a:schemeClr val="lt1"/>
                                </a:lnRef>
                                <a:fillRef idx="1">
                                  <a:schemeClr val="accent1"/>
                                </a:fillRef>
                                <a:effectRef idx="1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id="畫布 34" o:spid="_x0000_s1026" editas="canvas" style="width:141.95pt;height:70.65pt;mso-position-horizontal-relative:char;mso-position-vertical-relative:line" coordsize="18027,89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18027;height:8966;visibility:visible;mso-wrap-style:square">
                        <v:fill o:detectmouseclick="t"/>
                        <v:path o:connecttype="none"/>
                      </v:shape>
                      <v:shape id="圖片 35" o:spid="_x0000_s1028" type="#_x0000_t75" alt="AL1276750" style="position:absolute;width:8015;height:89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UrZ6bFAAAA2wAAAA8AAABkcnMvZG93bnJldi54bWxEj0FrwkAUhO+F/oflFXqrmyoRG11DLRRa&#10;KILRS2+P7DMbzL4N2Y2J/vpuQfA4zMw3zCofbSPO1PnasYLXSQKCuHS65krBYf/5sgDhA7LGxjEp&#10;uJCHfP34sMJMu4F3dC5CJSKEfYYKTAhtJqUvDVn0E9cSR+/oOoshyq6SusMhwm0jp0kylxZrjgsG&#10;W/owVJ6K3ip4O6bf9nde7GeHsr+azXYxYvuj1PPT+L4EEWgM9/Ct/aUVzFL4/xJ/gFz/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VK2emxQAAANsAAAAPAAAAAAAAAAAAAAAA&#10;AJ8CAABkcnMvZG93bnJldi54bWxQSwUGAAAAAAQABAD3AAAAkQMAAAAA&#10;">
                        <v:imagedata r:id="rId18" o:title="AL1276750"/>
                        <v:path arrowok="t"/>
                      </v:shape>
                      <v:shape id="圖片 36" o:spid="_x0000_s1029" type="#_x0000_t75" alt="AL1276753" style="position:absolute;left:10126;width:7903;height:89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6DYc/EAAAA2wAAAA8AAABkcnMvZG93bnJldi54bWxEj0FrwkAUhO8F/8PyhN7qxioSoqtoQSwI&#10;hZpcentmn0kw+zbd3cb4791CocdhZr5hVpvBtKIn5xvLCqaTBARxaXXDlYIi37+kIHxA1thaJgV3&#10;8rBZj55WmGl740/qT6ESEcI+QwV1CF0mpS9rMugntiOO3sU6gyFKV0nt8BbhppWvSbKQBhuOCzV2&#10;9FZTeT39GAVXl+Tz/aE8Fqb4+Po+p/muT3OlnsfDdgki0BD+w3/td61gtoDfL/EHyPUD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K6DYc/EAAAA2wAAAA8AAAAAAAAAAAAAAAAA&#10;nwIAAGRycy9kb3ducmV2LnhtbFBLBQYAAAAABAAEAPcAAACQAwAAAAA=&#10;">
                        <v:imagedata r:id="rId19" o:title="AL1276753"/>
                        <v:path arrowok="t"/>
                      </v:shape>
                      <v:shapetype id="_x0000_t13" coordsize="21600,21600" o:spt="13" adj="16200,5400" path="m@0,l@0@1,0@1,0@2@0@2@0,21600,21600,108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@0,0;0,10800;@0,21600;21600,10800" o:connectangles="270,180,90,0" textboxrect="0,@1,@6,@2"/>
                        <v:handles>
                          <v:h position="#0,#1" xrange="0,21600" yrange="0,10800"/>
                        </v:handles>
                      </v:shapetype>
                      <v:shape id="向右箭號 40" o:spid="_x0000_s1030" type="#_x0000_t13" style="position:absolute;left:6642;top:3450;width:4831;height:20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T4OTsEA&#10;AADbAAAADwAAAGRycy9kb3ducmV2LnhtbERPz2vCMBS+C/4P4Qm7adox5uiMRQRhIApzu+z21jzT&#10;avNSkmirf/1yGHj8+H4vysG24ko+NI4V5LMMBHHldMNGwffXZvoGIkRkja1jUnCjAOVyPFpgoV3P&#10;n3Q9RCNSCIcCFdQxdoWUoarJYpi5jjhxR+ctxgS9kdpjn8JtK5+z7FVabDg11NjRuqbqfLhYBfpm&#10;1nv6DTv2p5XJ+2H+s7tvlXqaDKt3EJGG+BD/uz+0gpe0Pn1JP0Au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k+Dk7BAAAA2wAAAA8AAAAAAAAAAAAAAAAAmAIAAGRycy9kb3du&#10;cmV2LnhtbFBLBQYAAAAABAAEAPUAAACGAwAAAAA=&#10;" adj="16971" fillcolor="#4f81bd [3204]" strokecolor="white [3201]" strokeweight="3pt">
                        <v:shadow on="t" color="black" opacity="24903f" origin=",.5" offset="0,.55556mm"/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id sta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固態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94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olidif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凝固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ubility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解度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26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ut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質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8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u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液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7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olvent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溶劑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18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teriliz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v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消毒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S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teriliz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消毒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3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U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U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ltraviolet radiation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proofErr w:type="gramStart"/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紫外輻射</w:t>
            </w:r>
            <w:proofErr w:type="gramEnd"/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5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</w:p>
        </w:tc>
      </w:tr>
      <w:tr w:rsidR="000E46F6" w:rsidRPr="00343F84" w:rsidTr="00A2099A">
        <w:trPr>
          <w:trHeight w:val="315"/>
        </w:trPr>
        <w:tc>
          <w:tcPr>
            <w:tcW w:w="52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jc w:val="center"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hint="eastAsia"/>
                <w:b/>
                <w:caps/>
                <w:sz w:val="40"/>
                <w14:reflection w14:blurRad="12700" w14:stA="28000" w14:stPos="0" w14:endA="0" w14:endPos="45000" w14:dist="1003" w14:dir="5400000" w14:fadeDir="5400000" w14:sx="100000" w14:sy="-100000" w14:kx="0" w14:ky="0" w14:algn="bl"/>
                <w14:textOutline w14:w="4495" w14:cap="flat" w14:cmpd="sng" w14:algn="ctr">
                  <w14:solidFill>
                    <w14:schemeClr w14:val="accent4">
                      <w14:shade w14:val="50000"/>
                      <w14:satMod w14:val="120000"/>
                    </w14:schemeClr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>
                          <w14:shade w14:val="20000"/>
                          <w14:satMod w14:val="245000"/>
                        </w14:schemeClr>
                      </w14:gs>
                      <w14:gs w14:pos="43000">
                        <w14:schemeClr w14:val="accent4">
                          <w14:satMod w14:val="255000"/>
                        </w14:schemeClr>
                      </w14:gs>
                      <w14:gs w14:pos="48000">
                        <w14:schemeClr w14:val="accent4">
                          <w14:shade w14:val="85000"/>
                          <w14:satMod w14:val="255000"/>
                        </w14:schemeClr>
                      </w14:gs>
                      <w14:gs w14:pos="100000">
                        <w14:schemeClr w14:val="accent4">
                          <w14:shade w14:val="20000"/>
                          <w14:satMod w14:val="245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W</w:t>
            </w:r>
          </w:p>
        </w:tc>
        <w:tc>
          <w:tcPr>
            <w:tcW w:w="2209" w:type="dxa"/>
            <w:tcBorders>
              <w:top w:val="single" w:sz="6" w:space="0" w:color="808080" w:themeColor="background1" w:themeShade="80"/>
              <w:left w:val="single" w:sz="4" w:space="0" w:color="auto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W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ater cycle</w:t>
            </w:r>
          </w:p>
        </w:tc>
        <w:tc>
          <w:tcPr>
            <w:tcW w:w="113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[n</w:t>
            </w: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.]</w:t>
            </w:r>
          </w:p>
        </w:tc>
        <w:tc>
          <w:tcPr>
            <w:tcW w:w="1701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水循環</w:t>
            </w:r>
          </w:p>
        </w:tc>
        <w:tc>
          <w:tcPr>
            <w:tcW w:w="1084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 w:rsidRPr="00343F84">
              <w:rPr>
                <w:rFonts w:ascii="Franklin Gothic Book" w:eastAsia="微軟正黑體" w:hAnsi="Franklin Gothic Book" w:cs="Arial" w:hint="eastAsia"/>
                <w:kern w:val="0"/>
                <w:sz w:val="20"/>
                <w:szCs w:val="20"/>
                <w:lang w:val="en-US"/>
              </w:rPr>
              <w:t>105</w:t>
            </w:r>
          </w:p>
        </w:tc>
        <w:tc>
          <w:tcPr>
            <w:tcW w:w="3033" w:type="dxa"/>
            <w:tcBorders>
              <w:top w:val="single" w:sz="6" w:space="0" w:color="808080" w:themeColor="background1" w:themeShade="80"/>
              <w:left w:val="single" w:sz="6" w:space="0" w:color="808080" w:themeColor="background1" w:themeShade="80"/>
              <w:bottom w:val="single" w:sz="6" w:space="0" w:color="808080" w:themeColor="background1" w:themeShade="80"/>
              <w:right w:val="single" w:sz="6" w:space="0" w:color="808080" w:themeColor="background1" w:themeShade="80"/>
            </w:tcBorders>
          </w:tcPr>
          <w:p w:rsidR="000E46F6" w:rsidRPr="00343F84" w:rsidRDefault="000E46F6" w:rsidP="00A2099A">
            <w:pPr>
              <w:widowControl/>
              <w:snapToGrid w:val="0"/>
              <w:contextualSpacing/>
              <w:rPr>
                <w:rFonts w:ascii="Franklin Gothic Book" w:eastAsia="微軟正黑體" w:hAnsi="Franklin Gothic Book" w:cs="Arial"/>
                <w:kern w:val="0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B18AED9" wp14:editId="0CF897F9">
                  <wp:extent cx="1800000" cy="1125096"/>
                  <wp:effectExtent l="0" t="0" r="0" b="0"/>
                  <wp:docPr id="31" name="圖片 31" descr="AL10569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s://assetlibrary.pearson.com/Public/66/ThumbnailLarge/f1711fa5-a9a9-4c13-beee-d97c1f84494c.jpg?0_0_0_0_27_94_52_2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11250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E46F6" w:rsidRPr="000E46F6" w:rsidRDefault="000E46F6" w:rsidP="00BE70C6">
      <w:pPr>
        <w:pStyle w:val="HeadBsection"/>
        <w:ind w:left="574" w:hanging="574"/>
        <w:rPr>
          <w:b w:val="0"/>
        </w:rPr>
      </w:pPr>
    </w:p>
    <w:sectPr w:rsidR="000E46F6" w:rsidRPr="000E46F6" w:rsidSect="00404610">
      <w:headerReference w:type="default" r:id="rId21"/>
      <w:footerReference w:type="even" r:id="rId22"/>
      <w:footerReference w:type="default" r:id="rId23"/>
      <w:footerReference w:type="first" r:id="rId24"/>
      <w:pgSz w:w="11906" w:h="16838"/>
      <w:pgMar w:top="1134" w:right="1134" w:bottom="1843" w:left="1134" w:header="568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39EB" w:rsidRDefault="004A39EB" w:rsidP="006F13EC">
      <w:r>
        <w:separator/>
      </w:r>
    </w:p>
    <w:p w:rsidR="004A39EB" w:rsidRDefault="004A39EB" w:rsidP="006F13EC"/>
  </w:endnote>
  <w:endnote w:type="continuationSeparator" w:id="0">
    <w:p w:rsidR="004A39EB" w:rsidRDefault="004A39EB" w:rsidP="006F13EC">
      <w:r>
        <w:continuationSeparator/>
      </w:r>
    </w:p>
    <w:p w:rsidR="004A39EB" w:rsidRDefault="004A39EB" w:rsidP="006F13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Default="008605C3" w:rsidP="00387781"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1</w:t>
    </w:r>
    <w:r>
      <w:fldChar w:fldCharType="end"/>
    </w:r>
  </w:p>
  <w:p w:rsidR="008605C3" w:rsidRDefault="008605C3" w:rsidP="00387781"/>
  <w:p w:rsidR="008605C3" w:rsidRDefault="008605C3" w:rsidP="006F13EC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Pr="0000408F" w:rsidRDefault="008605C3" w:rsidP="0000408F">
    <w:pPr>
      <w:pStyle w:val="Footnote"/>
    </w:pPr>
    <w:r w:rsidRPr="0000408F">
      <w:t>©</w:t>
    </w:r>
    <w:r w:rsidRPr="0000408F">
      <w:rPr>
        <w:rFonts w:hint="eastAsia"/>
      </w:rPr>
      <w:t xml:space="preserve"> </w:t>
    </w:r>
    <w:r w:rsidR="00784658" w:rsidRPr="0000408F">
      <w:rPr>
        <w:rFonts w:hint="eastAsia"/>
      </w:rPr>
      <w:t>培生教育出版亞洲有限公司</w:t>
    </w:r>
    <w:r w:rsidRPr="0000408F">
      <w:rPr>
        <w:rFonts w:hint="eastAsia"/>
      </w:rPr>
      <w:t xml:space="preserve"> 201</w:t>
    </w:r>
    <w:r w:rsidR="002E1986">
      <w:rPr>
        <w:rFonts w:hint="eastAsia"/>
      </w:rPr>
      <w:t>8</w:t>
    </w:r>
    <w:r w:rsidR="0001691D" w:rsidRPr="0000408F">
      <w:rPr>
        <w:rFonts w:hint="eastAsia"/>
      </w:rPr>
      <w:tab/>
    </w:r>
    <w:r w:rsidRPr="0000408F">
      <w:fldChar w:fldCharType="begin"/>
    </w:r>
    <w:r w:rsidRPr="0000408F">
      <w:instrText xml:space="preserve">PAGE  </w:instrText>
    </w:r>
    <w:r w:rsidRPr="0000408F">
      <w:fldChar w:fldCharType="separate"/>
    </w:r>
    <w:r w:rsidR="000D2E0B">
      <w:rPr>
        <w:noProof/>
      </w:rPr>
      <w:t>3</w:t>
    </w:r>
    <w:r w:rsidRPr="0000408F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Pr="00587052" w:rsidRDefault="008605C3" w:rsidP="0000408F">
    <w:pPr>
      <w:pStyle w:val="Footnote"/>
    </w:pPr>
    <w:r w:rsidRPr="00587052">
      <w:t>©</w:t>
    </w:r>
    <w:r w:rsidRPr="00587052">
      <w:rPr>
        <w:rFonts w:hint="eastAsia"/>
      </w:rPr>
      <w:t xml:space="preserve"> </w:t>
    </w:r>
    <w:r w:rsidR="00587052" w:rsidRPr="00587052">
      <w:rPr>
        <w:rFonts w:hint="eastAsia"/>
      </w:rPr>
      <w:t>培生教育出版亞洲有限公司</w:t>
    </w:r>
    <w:r w:rsidRPr="00587052">
      <w:rPr>
        <w:rFonts w:hint="eastAsia"/>
      </w:rPr>
      <w:t xml:space="preserve"> 201</w:t>
    </w:r>
    <w:r w:rsidR="009C4B07">
      <w:rPr>
        <w:rFonts w:hint="eastAsia"/>
      </w:rPr>
      <w:t>8</w:t>
    </w:r>
    <w:r w:rsidR="00404610" w:rsidRPr="0000408F">
      <w:rPr>
        <w:rFonts w:hint="eastAsia"/>
      </w:rPr>
      <w:tab/>
    </w:r>
    <w:r w:rsidR="00404610" w:rsidRPr="0000408F">
      <w:fldChar w:fldCharType="begin"/>
    </w:r>
    <w:r w:rsidR="00404610" w:rsidRPr="0000408F">
      <w:instrText xml:space="preserve">PAGE  </w:instrText>
    </w:r>
    <w:r w:rsidR="00404610" w:rsidRPr="0000408F">
      <w:fldChar w:fldCharType="separate"/>
    </w:r>
    <w:r w:rsidR="000D2E0B">
      <w:rPr>
        <w:noProof/>
      </w:rPr>
      <w:t>1</w:t>
    </w:r>
    <w:r w:rsidR="00404610" w:rsidRPr="0000408F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39EB" w:rsidRDefault="004A39EB" w:rsidP="006F13EC">
      <w:r>
        <w:separator/>
      </w:r>
    </w:p>
    <w:p w:rsidR="004A39EB" w:rsidRDefault="004A39EB" w:rsidP="006F13EC"/>
  </w:footnote>
  <w:footnote w:type="continuationSeparator" w:id="0">
    <w:p w:rsidR="004A39EB" w:rsidRDefault="004A39EB" w:rsidP="006F13EC">
      <w:r>
        <w:continuationSeparator/>
      </w:r>
    </w:p>
    <w:p w:rsidR="004A39EB" w:rsidRDefault="004A39EB" w:rsidP="006F13E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605C3" w:rsidRDefault="00554ECC" w:rsidP="00554ECC">
    <w:pPr>
      <w:pStyle w:val="Nameclass"/>
      <w:spacing w:before="120"/>
    </w:pPr>
    <w:r w:rsidRPr="00717C01"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65A16DA" wp14:editId="292B9133">
              <wp:simplePos x="0" y="0"/>
              <wp:positionH relativeFrom="column">
                <wp:posOffset>5098819</wp:posOffset>
              </wp:positionH>
              <wp:positionV relativeFrom="paragraph">
                <wp:posOffset>-123174</wp:posOffset>
              </wp:positionV>
              <wp:extent cx="1760154" cy="643890"/>
              <wp:effectExtent l="0" t="0" r="0" b="3810"/>
              <wp:wrapNone/>
              <wp:docPr id="42" name="矩形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60154" cy="643890"/>
                      </a:xfrm>
                      <a:custGeom>
                        <a:avLst/>
                        <a:gdLst>
                          <a:gd name="connsiteX0" fmla="*/ 0 w 3923665"/>
                          <a:gd name="connsiteY0" fmla="*/ 0 h 638175"/>
                          <a:gd name="connsiteX1" fmla="*/ 3923665 w 3923665"/>
                          <a:gd name="connsiteY1" fmla="*/ 0 h 638175"/>
                          <a:gd name="connsiteX2" fmla="*/ 3923665 w 3923665"/>
                          <a:gd name="connsiteY2" fmla="*/ 638175 h 638175"/>
                          <a:gd name="connsiteX3" fmla="*/ 0 w 3923665"/>
                          <a:gd name="connsiteY3" fmla="*/ 638175 h 638175"/>
                          <a:gd name="connsiteX4" fmla="*/ 0 w 3923665"/>
                          <a:gd name="connsiteY4" fmla="*/ 0 h 638175"/>
                          <a:gd name="connsiteX0" fmla="*/ 448574 w 3923665"/>
                          <a:gd name="connsiteY0" fmla="*/ 0 h 638175"/>
                          <a:gd name="connsiteX1" fmla="*/ 3923665 w 3923665"/>
                          <a:gd name="connsiteY1" fmla="*/ 0 h 638175"/>
                          <a:gd name="connsiteX2" fmla="*/ 3923665 w 3923665"/>
                          <a:gd name="connsiteY2" fmla="*/ 638175 h 638175"/>
                          <a:gd name="connsiteX3" fmla="*/ 0 w 3923665"/>
                          <a:gd name="connsiteY3" fmla="*/ 638175 h 638175"/>
                          <a:gd name="connsiteX4" fmla="*/ 448574 w 3923665"/>
                          <a:gd name="connsiteY4" fmla="*/ 0 h 638175"/>
                          <a:gd name="connsiteX0" fmla="*/ 262629 w 3737720"/>
                          <a:gd name="connsiteY0" fmla="*/ 0 h 638175"/>
                          <a:gd name="connsiteX1" fmla="*/ 3737720 w 3737720"/>
                          <a:gd name="connsiteY1" fmla="*/ 0 h 638175"/>
                          <a:gd name="connsiteX2" fmla="*/ 3737720 w 3737720"/>
                          <a:gd name="connsiteY2" fmla="*/ 638175 h 638175"/>
                          <a:gd name="connsiteX3" fmla="*/ 0 w 3737720"/>
                          <a:gd name="connsiteY3" fmla="*/ 638175 h 638175"/>
                          <a:gd name="connsiteX4" fmla="*/ 262629 w 3737720"/>
                          <a:gd name="connsiteY4" fmla="*/ 0 h 63817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3737720" h="638175">
                            <a:moveTo>
                              <a:pt x="262629" y="0"/>
                            </a:moveTo>
                            <a:lnTo>
                              <a:pt x="3737720" y="0"/>
                            </a:lnTo>
                            <a:lnTo>
                              <a:pt x="3737720" y="638175"/>
                            </a:lnTo>
                            <a:lnTo>
                              <a:pt x="0" y="638175"/>
                            </a:lnTo>
                            <a:lnTo>
                              <a:pt x="262629" y="0"/>
                            </a:lnTo>
                            <a:close/>
                          </a:path>
                        </a:pathLst>
                      </a:custGeom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1691D" w:rsidRPr="00520C05" w:rsidRDefault="002E1986" w:rsidP="002E1986">
                          <w:pPr>
                            <w:pStyle w:val="Runningheadwhite"/>
                            <w:jc w:val="right"/>
                          </w:pPr>
                          <w:r>
                            <w:rPr>
                              <w:rFonts w:hint="eastAsia"/>
                            </w:rPr>
                            <w:t>詞彙表</w:t>
                          </w:r>
                          <w:r w:rsidR="00587052">
                            <w:rPr>
                              <w:rFonts w:hint="eastAsia"/>
                            </w:rPr>
                            <w:t>（第</w:t>
                          </w:r>
                          <w:r>
                            <w:rPr>
                              <w:rFonts w:hint="eastAsia"/>
                            </w:rPr>
                            <w:t>2</w:t>
                          </w:r>
                          <w:r w:rsidR="00587052">
                            <w:rPr>
                              <w:rFonts w:hint="eastAsia"/>
                            </w:rPr>
                            <w:t>章）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8" style="position:absolute;margin-left:401.5pt;margin-top:-9.7pt;width:138.6pt;height:50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37720,6381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" adj="-11796480,,5400" path="m262629,l3737720,r,638175l,638175,262629,xe" fillcolor="#404040 [2429]" stroked="f" strokeweight="2pt">
              <v:stroke joinstyle="miter"/>
              <v:formulas/>
              <v:path arrowok="t" o:connecttype="custom" o:connectlocs="123676,0;1760154,0;1760154,643890;0,643890;123676,0" o:connectangles="0,0,0,0,0" textboxrect="0,0,3737720,638175"/>
              <v:textbox>
                <w:txbxContent>
                  <w:p w:rsidR="0001691D" w:rsidRPr="00520C05" w:rsidRDefault="002E1986" w:rsidP="002E1986">
                    <w:pPr>
                      <w:pStyle w:val="Runningheadwhite"/>
                      <w:jc w:val="right"/>
                    </w:pPr>
                    <w:r>
                      <w:rPr>
                        <w:rFonts w:hint="eastAsia"/>
                      </w:rPr>
                      <w:t>詞彙表</w:t>
                    </w:r>
                    <w:r w:rsidR="00587052">
                      <w:rPr>
                        <w:rFonts w:hint="eastAsia"/>
                      </w:rPr>
                      <w:t>（第</w:t>
                    </w:r>
                    <w:r>
                      <w:rPr>
                        <w:rFonts w:hint="eastAsia"/>
                      </w:rPr>
                      <w:t>2</w:t>
                    </w:r>
                    <w:r w:rsidR="00587052">
                      <w:rPr>
                        <w:rFonts w:hint="eastAsia"/>
                      </w:rPr>
                      <w:t>章）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76E0981" wp14:editId="236F4147">
              <wp:simplePos x="0" y="0"/>
              <wp:positionH relativeFrom="column">
                <wp:posOffset>-720090</wp:posOffset>
              </wp:positionH>
              <wp:positionV relativeFrom="paragraph">
                <wp:posOffset>-359410</wp:posOffset>
              </wp:positionV>
              <wp:extent cx="1208405" cy="637540"/>
              <wp:effectExtent l="0" t="0" r="0" b="0"/>
              <wp:wrapNone/>
              <wp:docPr id="41" name="矩形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08405" cy="637540"/>
                      </a:xfrm>
                      <a:custGeom>
                        <a:avLst/>
                        <a:gdLst>
                          <a:gd name="connsiteX0" fmla="*/ 0 w 7569835"/>
                          <a:gd name="connsiteY0" fmla="*/ 0 h 1764665"/>
                          <a:gd name="connsiteX1" fmla="*/ 7569835 w 7569835"/>
                          <a:gd name="connsiteY1" fmla="*/ 0 h 1764665"/>
                          <a:gd name="connsiteX2" fmla="*/ 7569835 w 7569835"/>
                          <a:gd name="connsiteY2" fmla="*/ 1764665 h 1764665"/>
                          <a:gd name="connsiteX3" fmla="*/ 0 w 7569835"/>
                          <a:gd name="connsiteY3" fmla="*/ 1764665 h 1764665"/>
                          <a:gd name="connsiteX4" fmla="*/ 0 w 7569835"/>
                          <a:gd name="connsiteY4" fmla="*/ 0 h 1764665"/>
                          <a:gd name="connsiteX0" fmla="*/ 0 w 7569835"/>
                          <a:gd name="connsiteY0" fmla="*/ 0 h 1764665"/>
                          <a:gd name="connsiteX1" fmla="*/ 7569835 w 7569835"/>
                          <a:gd name="connsiteY1" fmla="*/ 0 h 1764665"/>
                          <a:gd name="connsiteX2" fmla="*/ 5096979 w 7569835"/>
                          <a:gd name="connsiteY2" fmla="*/ 1764665 h 1764665"/>
                          <a:gd name="connsiteX3" fmla="*/ 0 w 7569835"/>
                          <a:gd name="connsiteY3" fmla="*/ 1764665 h 1764665"/>
                          <a:gd name="connsiteX4" fmla="*/ 0 w 7569835"/>
                          <a:gd name="connsiteY4" fmla="*/ 0 h 1764665"/>
                          <a:gd name="connsiteX0" fmla="*/ 0 w 5772841"/>
                          <a:gd name="connsiteY0" fmla="*/ 0 h 1764665"/>
                          <a:gd name="connsiteX1" fmla="*/ 5772841 w 5772841"/>
                          <a:gd name="connsiteY1" fmla="*/ 0 h 1764665"/>
                          <a:gd name="connsiteX2" fmla="*/ 5096979 w 5772841"/>
                          <a:gd name="connsiteY2" fmla="*/ 1764665 h 1764665"/>
                          <a:gd name="connsiteX3" fmla="*/ 0 w 5772841"/>
                          <a:gd name="connsiteY3" fmla="*/ 1764665 h 1764665"/>
                          <a:gd name="connsiteX4" fmla="*/ 0 w 5772841"/>
                          <a:gd name="connsiteY4" fmla="*/ 0 h 176466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5772841" h="1764665">
                            <a:moveTo>
                              <a:pt x="0" y="0"/>
                            </a:moveTo>
                            <a:lnTo>
                              <a:pt x="5772841" y="0"/>
                            </a:lnTo>
                            <a:lnTo>
                              <a:pt x="5096979" y="1764665"/>
                            </a:lnTo>
                            <a:lnTo>
                              <a:pt x="0" y="176466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01691D" w:rsidRPr="00587052" w:rsidRDefault="00587052" w:rsidP="00404610">
                          <w:pPr>
                            <w:pStyle w:val="Runningheadblack"/>
                            <w:spacing w:after="120"/>
                            <w:ind w:left="142"/>
                          </w:pPr>
                          <w:proofErr w:type="gramStart"/>
                          <w:r w:rsidRPr="00587052">
                            <w:rPr>
                              <w:rFonts w:hint="eastAsia"/>
                            </w:rPr>
                            <w:t>活學科學</w:t>
                          </w:r>
                          <w:proofErr w:type="gram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矩形 7" o:spid="_x0000_s1029" style="position:absolute;margin-left:-56.7pt;margin-top:-28.3pt;width:95.15pt;height:50.2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72841,17646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" adj="-11796480,,5400" path="m,l5772841,,5096979,1764665,,1764665,,xe" fillcolor="#d8d8d8 [2732]" stroked="f" strokeweight="2pt">
              <v:stroke joinstyle="miter"/>
              <v:formulas/>
              <v:path arrowok="t" o:connecttype="custom" o:connectlocs="0,0;1208405,0;1066930,637540;0,637540;0,0" o:connectangles="0,0,0,0,0" textboxrect="0,0,5772841,1764665"/>
              <v:textbox>
                <w:txbxContent>
                  <w:p w:rsidR="0001691D" w:rsidRPr="00587052" w:rsidRDefault="00587052" w:rsidP="00404610">
                    <w:pPr>
                      <w:pStyle w:val="Runningheadblack"/>
                      <w:spacing w:after="120"/>
                      <w:ind w:left="142"/>
                    </w:pPr>
                    <w:proofErr w:type="gramStart"/>
                    <w:r w:rsidRPr="00587052">
                      <w:rPr>
                        <w:rFonts w:hint="eastAsia"/>
                      </w:rPr>
                      <w:t>活學科學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 w:rsidR="0001691D">
      <w:rPr>
        <w:rFonts w:hint="eastAsia"/>
      </w:rPr>
      <w:tab/>
    </w:r>
  </w:p>
  <w:p w:rsidR="00E677B0" w:rsidRDefault="00E677B0" w:rsidP="00554ECC">
    <w:pPr>
      <w:pStyle w:val="Nameclass"/>
      <w:spacing w:before="12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removePersonalInformation/>
  <w:removeDateAndTime/>
  <w:bordersDoNotSurroundHeader/>
  <w:bordersDoNotSurroundFooter/>
  <w:proofState w:spelling="clean" w:grammar="clean"/>
  <w:stylePaneFormatFilter w:val="3821" w:allStyles="1" w:customStyles="0" w:latentStyles="0" w:stylesInUse="0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60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>
      <o:colormru v:ext="edit" colors="#ddd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DAwMzAyMzC2MDJS0lEKTi0uzszPAykwrAUAls5pkSwAAAA="/>
  </w:docVars>
  <w:rsids>
    <w:rsidRoot w:val="00CF3394"/>
    <w:rsid w:val="00000E3B"/>
    <w:rsid w:val="00000E81"/>
    <w:rsid w:val="00001224"/>
    <w:rsid w:val="00002921"/>
    <w:rsid w:val="00002D5E"/>
    <w:rsid w:val="0000334B"/>
    <w:rsid w:val="00003D53"/>
    <w:rsid w:val="0000408F"/>
    <w:rsid w:val="00004909"/>
    <w:rsid w:val="000051DA"/>
    <w:rsid w:val="00005ACE"/>
    <w:rsid w:val="00005D83"/>
    <w:rsid w:val="00006D64"/>
    <w:rsid w:val="0000717B"/>
    <w:rsid w:val="000106B2"/>
    <w:rsid w:val="000121B8"/>
    <w:rsid w:val="00012496"/>
    <w:rsid w:val="0001251C"/>
    <w:rsid w:val="0001414D"/>
    <w:rsid w:val="00015509"/>
    <w:rsid w:val="00015553"/>
    <w:rsid w:val="0001555A"/>
    <w:rsid w:val="00015BF5"/>
    <w:rsid w:val="0001691D"/>
    <w:rsid w:val="00017369"/>
    <w:rsid w:val="000212C9"/>
    <w:rsid w:val="0002171D"/>
    <w:rsid w:val="00022260"/>
    <w:rsid w:val="00022EE4"/>
    <w:rsid w:val="000235CD"/>
    <w:rsid w:val="00024C2C"/>
    <w:rsid w:val="000336BB"/>
    <w:rsid w:val="000339F9"/>
    <w:rsid w:val="000341F8"/>
    <w:rsid w:val="00034F1C"/>
    <w:rsid w:val="0003668F"/>
    <w:rsid w:val="000406F9"/>
    <w:rsid w:val="000414EE"/>
    <w:rsid w:val="00041A49"/>
    <w:rsid w:val="00041FA5"/>
    <w:rsid w:val="0004264D"/>
    <w:rsid w:val="00042BAB"/>
    <w:rsid w:val="00044639"/>
    <w:rsid w:val="00044E39"/>
    <w:rsid w:val="00044F7D"/>
    <w:rsid w:val="00045296"/>
    <w:rsid w:val="00045AD3"/>
    <w:rsid w:val="00046D63"/>
    <w:rsid w:val="0004750A"/>
    <w:rsid w:val="00050668"/>
    <w:rsid w:val="00050FD4"/>
    <w:rsid w:val="00051086"/>
    <w:rsid w:val="00051269"/>
    <w:rsid w:val="00052428"/>
    <w:rsid w:val="00053192"/>
    <w:rsid w:val="00054D5E"/>
    <w:rsid w:val="00054DA8"/>
    <w:rsid w:val="00054DC1"/>
    <w:rsid w:val="00055120"/>
    <w:rsid w:val="00056256"/>
    <w:rsid w:val="0005665C"/>
    <w:rsid w:val="00060D55"/>
    <w:rsid w:val="0006104B"/>
    <w:rsid w:val="00061A13"/>
    <w:rsid w:val="00064630"/>
    <w:rsid w:val="000648E3"/>
    <w:rsid w:val="00064951"/>
    <w:rsid w:val="00065283"/>
    <w:rsid w:val="000652BB"/>
    <w:rsid w:val="000654B6"/>
    <w:rsid w:val="000659FE"/>
    <w:rsid w:val="00066C80"/>
    <w:rsid w:val="00070D9A"/>
    <w:rsid w:val="00070FE8"/>
    <w:rsid w:val="00071E84"/>
    <w:rsid w:val="00072AFE"/>
    <w:rsid w:val="00073C98"/>
    <w:rsid w:val="00074695"/>
    <w:rsid w:val="00075511"/>
    <w:rsid w:val="00075B76"/>
    <w:rsid w:val="00075FC9"/>
    <w:rsid w:val="00077CD4"/>
    <w:rsid w:val="00080C41"/>
    <w:rsid w:val="000818E6"/>
    <w:rsid w:val="00086338"/>
    <w:rsid w:val="00087074"/>
    <w:rsid w:val="0008786C"/>
    <w:rsid w:val="00087B5C"/>
    <w:rsid w:val="000900A1"/>
    <w:rsid w:val="0009089E"/>
    <w:rsid w:val="0009153C"/>
    <w:rsid w:val="0009196F"/>
    <w:rsid w:val="00091F39"/>
    <w:rsid w:val="00094A57"/>
    <w:rsid w:val="00095558"/>
    <w:rsid w:val="00095C9D"/>
    <w:rsid w:val="00096446"/>
    <w:rsid w:val="000975DA"/>
    <w:rsid w:val="00097852"/>
    <w:rsid w:val="000A0FB7"/>
    <w:rsid w:val="000A0FD0"/>
    <w:rsid w:val="000A1AC2"/>
    <w:rsid w:val="000A1F1F"/>
    <w:rsid w:val="000A2985"/>
    <w:rsid w:val="000A2F3B"/>
    <w:rsid w:val="000A35B8"/>
    <w:rsid w:val="000B2681"/>
    <w:rsid w:val="000B27F2"/>
    <w:rsid w:val="000B37F4"/>
    <w:rsid w:val="000B3F40"/>
    <w:rsid w:val="000B54C2"/>
    <w:rsid w:val="000B5887"/>
    <w:rsid w:val="000B6F15"/>
    <w:rsid w:val="000C00E5"/>
    <w:rsid w:val="000C0AEC"/>
    <w:rsid w:val="000C0CAC"/>
    <w:rsid w:val="000C0CCE"/>
    <w:rsid w:val="000C1CE4"/>
    <w:rsid w:val="000C207B"/>
    <w:rsid w:val="000C2911"/>
    <w:rsid w:val="000C37CE"/>
    <w:rsid w:val="000C387B"/>
    <w:rsid w:val="000C3A78"/>
    <w:rsid w:val="000C493C"/>
    <w:rsid w:val="000C563A"/>
    <w:rsid w:val="000C6439"/>
    <w:rsid w:val="000C6869"/>
    <w:rsid w:val="000C7DA9"/>
    <w:rsid w:val="000D012B"/>
    <w:rsid w:val="000D03F9"/>
    <w:rsid w:val="000D0CF0"/>
    <w:rsid w:val="000D0D2D"/>
    <w:rsid w:val="000D193A"/>
    <w:rsid w:val="000D2E0B"/>
    <w:rsid w:val="000D4B09"/>
    <w:rsid w:val="000D5A52"/>
    <w:rsid w:val="000D5CD9"/>
    <w:rsid w:val="000D681A"/>
    <w:rsid w:val="000D6F3C"/>
    <w:rsid w:val="000D76F6"/>
    <w:rsid w:val="000E0491"/>
    <w:rsid w:val="000E1849"/>
    <w:rsid w:val="000E1C92"/>
    <w:rsid w:val="000E210C"/>
    <w:rsid w:val="000E3799"/>
    <w:rsid w:val="000E3E21"/>
    <w:rsid w:val="000E414D"/>
    <w:rsid w:val="000E46F6"/>
    <w:rsid w:val="000E4DD0"/>
    <w:rsid w:val="000E5FDB"/>
    <w:rsid w:val="000E6B62"/>
    <w:rsid w:val="000E6C7E"/>
    <w:rsid w:val="000F11B8"/>
    <w:rsid w:val="000F3594"/>
    <w:rsid w:val="000F384A"/>
    <w:rsid w:val="000F427C"/>
    <w:rsid w:val="000F42A4"/>
    <w:rsid w:val="000F454C"/>
    <w:rsid w:val="000F4884"/>
    <w:rsid w:val="000F4B76"/>
    <w:rsid w:val="000F4E03"/>
    <w:rsid w:val="000F6161"/>
    <w:rsid w:val="000F6805"/>
    <w:rsid w:val="000F771B"/>
    <w:rsid w:val="000F7A90"/>
    <w:rsid w:val="00100565"/>
    <w:rsid w:val="001026E4"/>
    <w:rsid w:val="00102C2C"/>
    <w:rsid w:val="00103B05"/>
    <w:rsid w:val="00104434"/>
    <w:rsid w:val="0010526D"/>
    <w:rsid w:val="00105C08"/>
    <w:rsid w:val="0010634E"/>
    <w:rsid w:val="00110D59"/>
    <w:rsid w:val="00110E28"/>
    <w:rsid w:val="00111EE1"/>
    <w:rsid w:val="001123F2"/>
    <w:rsid w:val="0011259F"/>
    <w:rsid w:val="00112D36"/>
    <w:rsid w:val="001132C7"/>
    <w:rsid w:val="00113FBB"/>
    <w:rsid w:val="00114244"/>
    <w:rsid w:val="00114801"/>
    <w:rsid w:val="0011493A"/>
    <w:rsid w:val="00114B19"/>
    <w:rsid w:val="00114CAE"/>
    <w:rsid w:val="001154BB"/>
    <w:rsid w:val="00115DAC"/>
    <w:rsid w:val="00116695"/>
    <w:rsid w:val="0011773D"/>
    <w:rsid w:val="0012065B"/>
    <w:rsid w:val="001206C8"/>
    <w:rsid w:val="00120F1E"/>
    <w:rsid w:val="001214F5"/>
    <w:rsid w:val="0012222D"/>
    <w:rsid w:val="001226CD"/>
    <w:rsid w:val="001227E6"/>
    <w:rsid w:val="00125381"/>
    <w:rsid w:val="00125CF4"/>
    <w:rsid w:val="00126666"/>
    <w:rsid w:val="001266DB"/>
    <w:rsid w:val="00131173"/>
    <w:rsid w:val="001311CF"/>
    <w:rsid w:val="00132CCC"/>
    <w:rsid w:val="00134A8B"/>
    <w:rsid w:val="001351C5"/>
    <w:rsid w:val="00135897"/>
    <w:rsid w:val="00136C6C"/>
    <w:rsid w:val="00136E03"/>
    <w:rsid w:val="00137804"/>
    <w:rsid w:val="00137D49"/>
    <w:rsid w:val="00137D81"/>
    <w:rsid w:val="00140CE2"/>
    <w:rsid w:val="00141646"/>
    <w:rsid w:val="001416EB"/>
    <w:rsid w:val="001417EB"/>
    <w:rsid w:val="00141BDE"/>
    <w:rsid w:val="00141F02"/>
    <w:rsid w:val="00142619"/>
    <w:rsid w:val="001430F1"/>
    <w:rsid w:val="0014605A"/>
    <w:rsid w:val="00147D21"/>
    <w:rsid w:val="00150A16"/>
    <w:rsid w:val="00151139"/>
    <w:rsid w:val="00151304"/>
    <w:rsid w:val="00151FFC"/>
    <w:rsid w:val="00152635"/>
    <w:rsid w:val="00154197"/>
    <w:rsid w:val="0015533F"/>
    <w:rsid w:val="00155534"/>
    <w:rsid w:val="001558A0"/>
    <w:rsid w:val="0015690A"/>
    <w:rsid w:val="00156BA5"/>
    <w:rsid w:val="001605CF"/>
    <w:rsid w:val="00160786"/>
    <w:rsid w:val="001608C8"/>
    <w:rsid w:val="00160EAE"/>
    <w:rsid w:val="001620B8"/>
    <w:rsid w:val="00162326"/>
    <w:rsid w:val="001639C6"/>
    <w:rsid w:val="00163F28"/>
    <w:rsid w:val="00164A59"/>
    <w:rsid w:val="0016578B"/>
    <w:rsid w:val="0016620F"/>
    <w:rsid w:val="00166555"/>
    <w:rsid w:val="00167096"/>
    <w:rsid w:val="001670A8"/>
    <w:rsid w:val="00167574"/>
    <w:rsid w:val="001702EC"/>
    <w:rsid w:val="00170C09"/>
    <w:rsid w:val="00171E8D"/>
    <w:rsid w:val="001733F7"/>
    <w:rsid w:val="00173FF7"/>
    <w:rsid w:val="00174D86"/>
    <w:rsid w:val="00175C7B"/>
    <w:rsid w:val="00175D0A"/>
    <w:rsid w:val="001761A1"/>
    <w:rsid w:val="0017679D"/>
    <w:rsid w:val="00177690"/>
    <w:rsid w:val="00177782"/>
    <w:rsid w:val="00177941"/>
    <w:rsid w:val="00177A94"/>
    <w:rsid w:val="001807ED"/>
    <w:rsid w:val="0018172F"/>
    <w:rsid w:val="001817D9"/>
    <w:rsid w:val="001833FC"/>
    <w:rsid w:val="001846E4"/>
    <w:rsid w:val="00184A4A"/>
    <w:rsid w:val="0018563B"/>
    <w:rsid w:val="00185D30"/>
    <w:rsid w:val="00185F7A"/>
    <w:rsid w:val="00186C3D"/>
    <w:rsid w:val="001870AD"/>
    <w:rsid w:val="00190A7E"/>
    <w:rsid w:val="0019102C"/>
    <w:rsid w:val="00191505"/>
    <w:rsid w:val="00193A64"/>
    <w:rsid w:val="00193C76"/>
    <w:rsid w:val="001949DA"/>
    <w:rsid w:val="0019689A"/>
    <w:rsid w:val="001976E8"/>
    <w:rsid w:val="001A07B2"/>
    <w:rsid w:val="001A1702"/>
    <w:rsid w:val="001A1D35"/>
    <w:rsid w:val="001A2063"/>
    <w:rsid w:val="001A237F"/>
    <w:rsid w:val="001A32AE"/>
    <w:rsid w:val="001A37B0"/>
    <w:rsid w:val="001A38AC"/>
    <w:rsid w:val="001A3FB9"/>
    <w:rsid w:val="001A5200"/>
    <w:rsid w:val="001A5D30"/>
    <w:rsid w:val="001A60FA"/>
    <w:rsid w:val="001A798B"/>
    <w:rsid w:val="001B02B5"/>
    <w:rsid w:val="001B1C97"/>
    <w:rsid w:val="001B5236"/>
    <w:rsid w:val="001B57A1"/>
    <w:rsid w:val="001B684C"/>
    <w:rsid w:val="001B75AE"/>
    <w:rsid w:val="001B7839"/>
    <w:rsid w:val="001B7B0A"/>
    <w:rsid w:val="001C023B"/>
    <w:rsid w:val="001C059A"/>
    <w:rsid w:val="001C0EE9"/>
    <w:rsid w:val="001C0F05"/>
    <w:rsid w:val="001C0FEC"/>
    <w:rsid w:val="001C1E54"/>
    <w:rsid w:val="001C280C"/>
    <w:rsid w:val="001C288F"/>
    <w:rsid w:val="001C2CEE"/>
    <w:rsid w:val="001C3043"/>
    <w:rsid w:val="001C3D24"/>
    <w:rsid w:val="001C509D"/>
    <w:rsid w:val="001C5B8C"/>
    <w:rsid w:val="001C6D08"/>
    <w:rsid w:val="001D032C"/>
    <w:rsid w:val="001D0717"/>
    <w:rsid w:val="001D0A6F"/>
    <w:rsid w:val="001D0D72"/>
    <w:rsid w:val="001D10FE"/>
    <w:rsid w:val="001D1EB7"/>
    <w:rsid w:val="001D323F"/>
    <w:rsid w:val="001D36BC"/>
    <w:rsid w:val="001D3F8F"/>
    <w:rsid w:val="001D63FF"/>
    <w:rsid w:val="001D7B87"/>
    <w:rsid w:val="001E0129"/>
    <w:rsid w:val="001E08F6"/>
    <w:rsid w:val="001E16BF"/>
    <w:rsid w:val="001E1A67"/>
    <w:rsid w:val="001E1DDA"/>
    <w:rsid w:val="001E1E2E"/>
    <w:rsid w:val="001E1F6A"/>
    <w:rsid w:val="001E4B44"/>
    <w:rsid w:val="001E51D8"/>
    <w:rsid w:val="001E5475"/>
    <w:rsid w:val="001E68DC"/>
    <w:rsid w:val="001E6FA6"/>
    <w:rsid w:val="001F03DB"/>
    <w:rsid w:val="001F2ED1"/>
    <w:rsid w:val="001F349B"/>
    <w:rsid w:val="001F3C9A"/>
    <w:rsid w:val="001F48A4"/>
    <w:rsid w:val="001F4D75"/>
    <w:rsid w:val="001F4D9A"/>
    <w:rsid w:val="001F51AC"/>
    <w:rsid w:val="001F6468"/>
    <w:rsid w:val="001F6841"/>
    <w:rsid w:val="001F69C6"/>
    <w:rsid w:val="001F7688"/>
    <w:rsid w:val="0020040B"/>
    <w:rsid w:val="00200C7B"/>
    <w:rsid w:val="002029CF"/>
    <w:rsid w:val="002034B2"/>
    <w:rsid w:val="00203B90"/>
    <w:rsid w:val="00203DE4"/>
    <w:rsid w:val="00204130"/>
    <w:rsid w:val="002048A4"/>
    <w:rsid w:val="00205054"/>
    <w:rsid w:val="00207105"/>
    <w:rsid w:val="002078D5"/>
    <w:rsid w:val="00207B3D"/>
    <w:rsid w:val="00211D79"/>
    <w:rsid w:val="00212D11"/>
    <w:rsid w:val="002155B1"/>
    <w:rsid w:val="00215896"/>
    <w:rsid w:val="00216A32"/>
    <w:rsid w:val="00216FF6"/>
    <w:rsid w:val="00217EF0"/>
    <w:rsid w:val="00220A7C"/>
    <w:rsid w:val="00221A84"/>
    <w:rsid w:val="00221C0B"/>
    <w:rsid w:val="00221FA5"/>
    <w:rsid w:val="00222945"/>
    <w:rsid w:val="00222FAE"/>
    <w:rsid w:val="00223124"/>
    <w:rsid w:val="00223831"/>
    <w:rsid w:val="00223A05"/>
    <w:rsid w:val="00225B51"/>
    <w:rsid w:val="00225B68"/>
    <w:rsid w:val="00226215"/>
    <w:rsid w:val="00226A34"/>
    <w:rsid w:val="002272F5"/>
    <w:rsid w:val="00230EA0"/>
    <w:rsid w:val="00230EE2"/>
    <w:rsid w:val="0023129E"/>
    <w:rsid w:val="002314B7"/>
    <w:rsid w:val="0023265A"/>
    <w:rsid w:val="00233661"/>
    <w:rsid w:val="00234E3D"/>
    <w:rsid w:val="00236504"/>
    <w:rsid w:val="00240218"/>
    <w:rsid w:val="002408F0"/>
    <w:rsid w:val="002410BA"/>
    <w:rsid w:val="00241691"/>
    <w:rsid w:val="00243819"/>
    <w:rsid w:val="00243D12"/>
    <w:rsid w:val="00243F69"/>
    <w:rsid w:val="00244099"/>
    <w:rsid w:val="00244E84"/>
    <w:rsid w:val="0024667E"/>
    <w:rsid w:val="00246A81"/>
    <w:rsid w:val="0024730F"/>
    <w:rsid w:val="0024787A"/>
    <w:rsid w:val="00247B88"/>
    <w:rsid w:val="00250436"/>
    <w:rsid w:val="00250DD2"/>
    <w:rsid w:val="0025153B"/>
    <w:rsid w:val="00253763"/>
    <w:rsid w:val="002546B0"/>
    <w:rsid w:val="00254B02"/>
    <w:rsid w:val="0025528A"/>
    <w:rsid w:val="0025591D"/>
    <w:rsid w:val="00255A5F"/>
    <w:rsid w:val="002569C3"/>
    <w:rsid w:val="0025738B"/>
    <w:rsid w:val="00257D7C"/>
    <w:rsid w:val="00260E0E"/>
    <w:rsid w:val="002617C3"/>
    <w:rsid w:val="00261B09"/>
    <w:rsid w:val="00261C96"/>
    <w:rsid w:val="002630B6"/>
    <w:rsid w:val="00263194"/>
    <w:rsid w:val="00263DF8"/>
    <w:rsid w:val="00263F64"/>
    <w:rsid w:val="002647ED"/>
    <w:rsid w:val="0026564C"/>
    <w:rsid w:val="00267332"/>
    <w:rsid w:val="00267C0E"/>
    <w:rsid w:val="00270189"/>
    <w:rsid w:val="00270265"/>
    <w:rsid w:val="002733CB"/>
    <w:rsid w:val="00274949"/>
    <w:rsid w:val="00274EC9"/>
    <w:rsid w:val="002764C9"/>
    <w:rsid w:val="002770C3"/>
    <w:rsid w:val="00280B51"/>
    <w:rsid w:val="00280B96"/>
    <w:rsid w:val="00281A8D"/>
    <w:rsid w:val="00281BF0"/>
    <w:rsid w:val="002825DE"/>
    <w:rsid w:val="00283280"/>
    <w:rsid w:val="00283487"/>
    <w:rsid w:val="002834E9"/>
    <w:rsid w:val="00284D8E"/>
    <w:rsid w:val="00284F64"/>
    <w:rsid w:val="0028586B"/>
    <w:rsid w:val="00287629"/>
    <w:rsid w:val="002878B8"/>
    <w:rsid w:val="00287BE6"/>
    <w:rsid w:val="00287FB0"/>
    <w:rsid w:val="00290A1C"/>
    <w:rsid w:val="00291984"/>
    <w:rsid w:val="00291A5A"/>
    <w:rsid w:val="00291D0C"/>
    <w:rsid w:val="00292020"/>
    <w:rsid w:val="002922D7"/>
    <w:rsid w:val="00292AD7"/>
    <w:rsid w:val="00292C90"/>
    <w:rsid w:val="00293260"/>
    <w:rsid w:val="00293727"/>
    <w:rsid w:val="0029698B"/>
    <w:rsid w:val="002A0451"/>
    <w:rsid w:val="002A140E"/>
    <w:rsid w:val="002A2423"/>
    <w:rsid w:val="002A2729"/>
    <w:rsid w:val="002A5BB1"/>
    <w:rsid w:val="002A7BE2"/>
    <w:rsid w:val="002B1C0F"/>
    <w:rsid w:val="002B1ECB"/>
    <w:rsid w:val="002B26B2"/>
    <w:rsid w:val="002B2BB8"/>
    <w:rsid w:val="002B3A4E"/>
    <w:rsid w:val="002B453B"/>
    <w:rsid w:val="002B4E72"/>
    <w:rsid w:val="002B51B2"/>
    <w:rsid w:val="002B70D8"/>
    <w:rsid w:val="002B7343"/>
    <w:rsid w:val="002C1514"/>
    <w:rsid w:val="002C315B"/>
    <w:rsid w:val="002C3530"/>
    <w:rsid w:val="002C3E0B"/>
    <w:rsid w:val="002C5EB7"/>
    <w:rsid w:val="002C6B61"/>
    <w:rsid w:val="002C7551"/>
    <w:rsid w:val="002C7A35"/>
    <w:rsid w:val="002C7A43"/>
    <w:rsid w:val="002C7F19"/>
    <w:rsid w:val="002D0AB9"/>
    <w:rsid w:val="002D0AF6"/>
    <w:rsid w:val="002D11E0"/>
    <w:rsid w:val="002D237E"/>
    <w:rsid w:val="002D2F31"/>
    <w:rsid w:val="002D2FA4"/>
    <w:rsid w:val="002D3D46"/>
    <w:rsid w:val="002D49AA"/>
    <w:rsid w:val="002D4C27"/>
    <w:rsid w:val="002D5AAD"/>
    <w:rsid w:val="002D6510"/>
    <w:rsid w:val="002D6610"/>
    <w:rsid w:val="002D6BFD"/>
    <w:rsid w:val="002D7892"/>
    <w:rsid w:val="002D79C2"/>
    <w:rsid w:val="002D7B99"/>
    <w:rsid w:val="002E0568"/>
    <w:rsid w:val="002E0D5B"/>
    <w:rsid w:val="002E1986"/>
    <w:rsid w:val="002E19D1"/>
    <w:rsid w:val="002E1E9B"/>
    <w:rsid w:val="002E254F"/>
    <w:rsid w:val="002E2E92"/>
    <w:rsid w:val="002E3D18"/>
    <w:rsid w:val="002E3D3C"/>
    <w:rsid w:val="002E4617"/>
    <w:rsid w:val="002E4AD6"/>
    <w:rsid w:val="002E4F34"/>
    <w:rsid w:val="002E560D"/>
    <w:rsid w:val="002E5F3F"/>
    <w:rsid w:val="002E642E"/>
    <w:rsid w:val="002F009F"/>
    <w:rsid w:val="002F021F"/>
    <w:rsid w:val="002F036B"/>
    <w:rsid w:val="002F2246"/>
    <w:rsid w:val="002F228D"/>
    <w:rsid w:val="002F393A"/>
    <w:rsid w:val="002F3A0B"/>
    <w:rsid w:val="002F3D8C"/>
    <w:rsid w:val="002F42B4"/>
    <w:rsid w:val="002F4682"/>
    <w:rsid w:val="002F516F"/>
    <w:rsid w:val="002F5A0C"/>
    <w:rsid w:val="002F5B45"/>
    <w:rsid w:val="002F6C90"/>
    <w:rsid w:val="002F7825"/>
    <w:rsid w:val="003003C7"/>
    <w:rsid w:val="003003DA"/>
    <w:rsid w:val="00300607"/>
    <w:rsid w:val="00300B70"/>
    <w:rsid w:val="00301115"/>
    <w:rsid w:val="00302723"/>
    <w:rsid w:val="0030306B"/>
    <w:rsid w:val="00304EBE"/>
    <w:rsid w:val="00304F86"/>
    <w:rsid w:val="003052B0"/>
    <w:rsid w:val="00305543"/>
    <w:rsid w:val="0030582E"/>
    <w:rsid w:val="00305A7F"/>
    <w:rsid w:val="003067CA"/>
    <w:rsid w:val="00306B71"/>
    <w:rsid w:val="00310AC3"/>
    <w:rsid w:val="00310E45"/>
    <w:rsid w:val="00311089"/>
    <w:rsid w:val="0031120D"/>
    <w:rsid w:val="0031156A"/>
    <w:rsid w:val="00311F87"/>
    <w:rsid w:val="00312AB8"/>
    <w:rsid w:val="00313C7E"/>
    <w:rsid w:val="00313EAD"/>
    <w:rsid w:val="00314D65"/>
    <w:rsid w:val="0031531B"/>
    <w:rsid w:val="00315D89"/>
    <w:rsid w:val="00316C2F"/>
    <w:rsid w:val="0031737D"/>
    <w:rsid w:val="00317398"/>
    <w:rsid w:val="00317E6F"/>
    <w:rsid w:val="0032081B"/>
    <w:rsid w:val="00321347"/>
    <w:rsid w:val="00321435"/>
    <w:rsid w:val="00321D5B"/>
    <w:rsid w:val="0032203A"/>
    <w:rsid w:val="003221D2"/>
    <w:rsid w:val="003229E3"/>
    <w:rsid w:val="003248BD"/>
    <w:rsid w:val="0032571D"/>
    <w:rsid w:val="00325F8A"/>
    <w:rsid w:val="00325F8C"/>
    <w:rsid w:val="00326D17"/>
    <w:rsid w:val="00327331"/>
    <w:rsid w:val="0033036B"/>
    <w:rsid w:val="003307E7"/>
    <w:rsid w:val="003307EE"/>
    <w:rsid w:val="0033148E"/>
    <w:rsid w:val="00331E84"/>
    <w:rsid w:val="00332019"/>
    <w:rsid w:val="00332619"/>
    <w:rsid w:val="003333DD"/>
    <w:rsid w:val="003344E8"/>
    <w:rsid w:val="00335CF0"/>
    <w:rsid w:val="003366B2"/>
    <w:rsid w:val="0033688A"/>
    <w:rsid w:val="00336DCA"/>
    <w:rsid w:val="003401FF"/>
    <w:rsid w:val="00340BFA"/>
    <w:rsid w:val="00341462"/>
    <w:rsid w:val="00341F8D"/>
    <w:rsid w:val="0034274B"/>
    <w:rsid w:val="00342F62"/>
    <w:rsid w:val="00342FDA"/>
    <w:rsid w:val="0034335C"/>
    <w:rsid w:val="00343D74"/>
    <w:rsid w:val="00344260"/>
    <w:rsid w:val="0034452E"/>
    <w:rsid w:val="00345B5D"/>
    <w:rsid w:val="00346C55"/>
    <w:rsid w:val="00346E01"/>
    <w:rsid w:val="003474F3"/>
    <w:rsid w:val="00347694"/>
    <w:rsid w:val="003508C2"/>
    <w:rsid w:val="00350AA7"/>
    <w:rsid w:val="0035249F"/>
    <w:rsid w:val="00352DE1"/>
    <w:rsid w:val="0035320F"/>
    <w:rsid w:val="00353395"/>
    <w:rsid w:val="00354CBF"/>
    <w:rsid w:val="00354D0B"/>
    <w:rsid w:val="003553A3"/>
    <w:rsid w:val="003557AA"/>
    <w:rsid w:val="00355B48"/>
    <w:rsid w:val="00355E57"/>
    <w:rsid w:val="00357084"/>
    <w:rsid w:val="00357090"/>
    <w:rsid w:val="0035724C"/>
    <w:rsid w:val="00357D28"/>
    <w:rsid w:val="003608BF"/>
    <w:rsid w:val="003610C5"/>
    <w:rsid w:val="003614F0"/>
    <w:rsid w:val="00361574"/>
    <w:rsid w:val="003622CC"/>
    <w:rsid w:val="00364779"/>
    <w:rsid w:val="0036598B"/>
    <w:rsid w:val="00365E8D"/>
    <w:rsid w:val="0036746B"/>
    <w:rsid w:val="00367551"/>
    <w:rsid w:val="0037067F"/>
    <w:rsid w:val="00371D39"/>
    <w:rsid w:val="00371DD1"/>
    <w:rsid w:val="003721F3"/>
    <w:rsid w:val="00372DD2"/>
    <w:rsid w:val="00372F31"/>
    <w:rsid w:val="00373880"/>
    <w:rsid w:val="003741BC"/>
    <w:rsid w:val="00374443"/>
    <w:rsid w:val="00374CB3"/>
    <w:rsid w:val="00375352"/>
    <w:rsid w:val="00376B16"/>
    <w:rsid w:val="00376D21"/>
    <w:rsid w:val="00376F16"/>
    <w:rsid w:val="00377A31"/>
    <w:rsid w:val="00377EDB"/>
    <w:rsid w:val="0038068C"/>
    <w:rsid w:val="00380813"/>
    <w:rsid w:val="0038161C"/>
    <w:rsid w:val="00382F73"/>
    <w:rsid w:val="00383616"/>
    <w:rsid w:val="003838E9"/>
    <w:rsid w:val="00386CDF"/>
    <w:rsid w:val="003870EA"/>
    <w:rsid w:val="00387781"/>
    <w:rsid w:val="003879E2"/>
    <w:rsid w:val="003913F0"/>
    <w:rsid w:val="00391EF7"/>
    <w:rsid w:val="00392209"/>
    <w:rsid w:val="003926E2"/>
    <w:rsid w:val="00392797"/>
    <w:rsid w:val="00392B7C"/>
    <w:rsid w:val="00392ED0"/>
    <w:rsid w:val="0039352D"/>
    <w:rsid w:val="0039360C"/>
    <w:rsid w:val="0039399D"/>
    <w:rsid w:val="003947B9"/>
    <w:rsid w:val="00394E02"/>
    <w:rsid w:val="0039640C"/>
    <w:rsid w:val="00397AA1"/>
    <w:rsid w:val="00397F02"/>
    <w:rsid w:val="003A2293"/>
    <w:rsid w:val="003A304B"/>
    <w:rsid w:val="003A30BE"/>
    <w:rsid w:val="003A3220"/>
    <w:rsid w:val="003A34DC"/>
    <w:rsid w:val="003A4459"/>
    <w:rsid w:val="003A466A"/>
    <w:rsid w:val="003A4A8C"/>
    <w:rsid w:val="003A4FAD"/>
    <w:rsid w:val="003A5380"/>
    <w:rsid w:val="003A6D43"/>
    <w:rsid w:val="003A7635"/>
    <w:rsid w:val="003A7790"/>
    <w:rsid w:val="003B2ABF"/>
    <w:rsid w:val="003B32CB"/>
    <w:rsid w:val="003B4368"/>
    <w:rsid w:val="003B563F"/>
    <w:rsid w:val="003B5FC6"/>
    <w:rsid w:val="003B6084"/>
    <w:rsid w:val="003B76C6"/>
    <w:rsid w:val="003B774A"/>
    <w:rsid w:val="003B79FC"/>
    <w:rsid w:val="003C0372"/>
    <w:rsid w:val="003C04B5"/>
    <w:rsid w:val="003C1A09"/>
    <w:rsid w:val="003C1C65"/>
    <w:rsid w:val="003C2864"/>
    <w:rsid w:val="003C2AA3"/>
    <w:rsid w:val="003C2D82"/>
    <w:rsid w:val="003C3BD2"/>
    <w:rsid w:val="003C4327"/>
    <w:rsid w:val="003C46A2"/>
    <w:rsid w:val="003C4E51"/>
    <w:rsid w:val="003C5DC6"/>
    <w:rsid w:val="003C64D2"/>
    <w:rsid w:val="003D0221"/>
    <w:rsid w:val="003D1839"/>
    <w:rsid w:val="003D2F9F"/>
    <w:rsid w:val="003D3A7F"/>
    <w:rsid w:val="003D4459"/>
    <w:rsid w:val="003D4477"/>
    <w:rsid w:val="003D54AC"/>
    <w:rsid w:val="003D58D7"/>
    <w:rsid w:val="003D605B"/>
    <w:rsid w:val="003D628A"/>
    <w:rsid w:val="003D66ED"/>
    <w:rsid w:val="003E05FD"/>
    <w:rsid w:val="003E060B"/>
    <w:rsid w:val="003E0EF3"/>
    <w:rsid w:val="003E1DAC"/>
    <w:rsid w:val="003E2081"/>
    <w:rsid w:val="003E251F"/>
    <w:rsid w:val="003E2EE8"/>
    <w:rsid w:val="003E3174"/>
    <w:rsid w:val="003E366C"/>
    <w:rsid w:val="003E3C13"/>
    <w:rsid w:val="003E3EA9"/>
    <w:rsid w:val="003E3EEC"/>
    <w:rsid w:val="003E3F00"/>
    <w:rsid w:val="003E41E9"/>
    <w:rsid w:val="003E4C47"/>
    <w:rsid w:val="003E54AA"/>
    <w:rsid w:val="003E56EB"/>
    <w:rsid w:val="003E60B5"/>
    <w:rsid w:val="003F0118"/>
    <w:rsid w:val="003F157F"/>
    <w:rsid w:val="003F16C7"/>
    <w:rsid w:val="003F4268"/>
    <w:rsid w:val="003F4631"/>
    <w:rsid w:val="003F53E0"/>
    <w:rsid w:val="003F55F8"/>
    <w:rsid w:val="003F577D"/>
    <w:rsid w:val="003F6F45"/>
    <w:rsid w:val="003F7272"/>
    <w:rsid w:val="00401825"/>
    <w:rsid w:val="004028E6"/>
    <w:rsid w:val="0040340B"/>
    <w:rsid w:val="0040433C"/>
    <w:rsid w:val="00404610"/>
    <w:rsid w:val="00405C05"/>
    <w:rsid w:val="00406133"/>
    <w:rsid w:val="00406873"/>
    <w:rsid w:val="004069A5"/>
    <w:rsid w:val="0040785E"/>
    <w:rsid w:val="00407E7E"/>
    <w:rsid w:val="004101A5"/>
    <w:rsid w:val="00411387"/>
    <w:rsid w:val="0041153A"/>
    <w:rsid w:val="00411595"/>
    <w:rsid w:val="0041292F"/>
    <w:rsid w:val="00413652"/>
    <w:rsid w:val="0041400C"/>
    <w:rsid w:val="00414EB3"/>
    <w:rsid w:val="004157F7"/>
    <w:rsid w:val="00415A76"/>
    <w:rsid w:val="0041644D"/>
    <w:rsid w:val="004170F1"/>
    <w:rsid w:val="004175B9"/>
    <w:rsid w:val="00417E0F"/>
    <w:rsid w:val="0042075A"/>
    <w:rsid w:val="0042181B"/>
    <w:rsid w:val="00422A89"/>
    <w:rsid w:val="0042331C"/>
    <w:rsid w:val="00423A67"/>
    <w:rsid w:val="00424A14"/>
    <w:rsid w:val="00424B17"/>
    <w:rsid w:val="00424C09"/>
    <w:rsid w:val="00426937"/>
    <w:rsid w:val="004273AA"/>
    <w:rsid w:val="00427C72"/>
    <w:rsid w:val="00430C5F"/>
    <w:rsid w:val="00431610"/>
    <w:rsid w:val="00431685"/>
    <w:rsid w:val="00431E37"/>
    <w:rsid w:val="00432A0A"/>
    <w:rsid w:val="004335A1"/>
    <w:rsid w:val="004355DD"/>
    <w:rsid w:val="0044079E"/>
    <w:rsid w:val="00440D1D"/>
    <w:rsid w:val="00441411"/>
    <w:rsid w:val="0044183B"/>
    <w:rsid w:val="00441F6F"/>
    <w:rsid w:val="0044331C"/>
    <w:rsid w:val="0044341D"/>
    <w:rsid w:val="0044458B"/>
    <w:rsid w:val="00444D41"/>
    <w:rsid w:val="0044502D"/>
    <w:rsid w:val="00445EE2"/>
    <w:rsid w:val="00450299"/>
    <w:rsid w:val="00450BFC"/>
    <w:rsid w:val="00450F98"/>
    <w:rsid w:val="00452096"/>
    <w:rsid w:val="00452C6F"/>
    <w:rsid w:val="00453FBB"/>
    <w:rsid w:val="0045434A"/>
    <w:rsid w:val="0045449A"/>
    <w:rsid w:val="00454662"/>
    <w:rsid w:val="00454CD8"/>
    <w:rsid w:val="00455B62"/>
    <w:rsid w:val="0046159F"/>
    <w:rsid w:val="004625B6"/>
    <w:rsid w:val="00462923"/>
    <w:rsid w:val="004630A2"/>
    <w:rsid w:val="00463381"/>
    <w:rsid w:val="004644DC"/>
    <w:rsid w:val="00464591"/>
    <w:rsid w:val="00464BFC"/>
    <w:rsid w:val="004657E4"/>
    <w:rsid w:val="00465952"/>
    <w:rsid w:val="00465D5B"/>
    <w:rsid w:val="00465F23"/>
    <w:rsid w:val="0046627E"/>
    <w:rsid w:val="00466390"/>
    <w:rsid w:val="00466493"/>
    <w:rsid w:val="00467442"/>
    <w:rsid w:val="004675F1"/>
    <w:rsid w:val="00467A30"/>
    <w:rsid w:val="004733E6"/>
    <w:rsid w:val="00474185"/>
    <w:rsid w:val="004744EA"/>
    <w:rsid w:val="004744F8"/>
    <w:rsid w:val="00474AB8"/>
    <w:rsid w:val="00475320"/>
    <w:rsid w:val="00476A6C"/>
    <w:rsid w:val="00477B1D"/>
    <w:rsid w:val="004808AD"/>
    <w:rsid w:val="0048184A"/>
    <w:rsid w:val="00481B95"/>
    <w:rsid w:val="00482820"/>
    <w:rsid w:val="004858B2"/>
    <w:rsid w:val="00486B43"/>
    <w:rsid w:val="00487382"/>
    <w:rsid w:val="00487A33"/>
    <w:rsid w:val="00487AF0"/>
    <w:rsid w:val="0049073E"/>
    <w:rsid w:val="0049458C"/>
    <w:rsid w:val="00495338"/>
    <w:rsid w:val="0049545C"/>
    <w:rsid w:val="00495A66"/>
    <w:rsid w:val="004963C1"/>
    <w:rsid w:val="00497F4F"/>
    <w:rsid w:val="004A0C01"/>
    <w:rsid w:val="004A11C5"/>
    <w:rsid w:val="004A1CDE"/>
    <w:rsid w:val="004A39EB"/>
    <w:rsid w:val="004A3F76"/>
    <w:rsid w:val="004A49B7"/>
    <w:rsid w:val="004A4CF8"/>
    <w:rsid w:val="004A58A2"/>
    <w:rsid w:val="004A58F3"/>
    <w:rsid w:val="004A61E1"/>
    <w:rsid w:val="004A7326"/>
    <w:rsid w:val="004A74B0"/>
    <w:rsid w:val="004A766F"/>
    <w:rsid w:val="004B0297"/>
    <w:rsid w:val="004B30D9"/>
    <w:rsid w:val="004B4A8A"/>
    <w:rsid w:val="004B4AA1"/>
    <w:rsid w:val="004B53D7"/>
    <w:rsid w:val="004B58E2"/>
    <w:rsid w:val="004B7D68"/>
    <w:rsid w:val="004C08D9"/>
    <w:rsid w:val="004C1E2F"/>
    <w:rsid w:val="004C1E62"/>
    <w:rsid w:val="004C287E"/>
    <w:rsid w:val="004C44E0"/>
    <w:rsid w:val="004C462F"/>
    <w:rsid w:val="004C4A29"/>
    <w:rsid w:val="004C4F96"/>
    <w:rsid w:val="004C5099"/>
    <w:rsid w:val="004C5A2C"/>
    <w:rsid w:val="004C640D"/>
    <w:rsid w:val="004C7740"/>
    <w:rsid w:val="004D01AF"/>
    <w:rsid w:val="004D17AF"/>
    <w:rsid w:val="004D17D1"/>
    <w:rsid w:val="004D267C"/>
    <w:rsid w:val="004D28F0"/>
    <w:rsid w:val="004D29B5"/>
    <w:rsid w:val="004D3826"/>
    <w:rsid w:val="004D455B"/>
    <w:rsid w:val="004D51E0"/>
    <w:rsid w:val="004D5C50"/>
    <w:rsid w:val="004D5D38"/>
    <w:rsid w:val="004D6D7B"/>
    <w:rsid w:val="004D71B5"/>
    <w:rsid w:val="004E01B5"/>
    <w:rsid w:val="004E02CD"/>
    <w:rsid w:val="004E0773"/>
    <w:rsid w:val="004E081F"/>
    <w:rsid w:val="004E1136"/>
    <w:rsid w:val="004E1485"/>
    <w:rsid w:val="004E1FA9"/>
    <w:rsid w:val="004E2FA7"/>
    <w:rsid w:val="004E3384"/>
    <w:rsid w:val="004E412B"/>
    <w:rsid w:val="004E4E81"/>
    <w:rsid w:val="004E669C"/>
    <w:rsid w:val="004E6790"/>
    <w:rsid w:val="004E6F80"/>
    <w:rsid w:val="004E78D6"/>
    <w:rsid w:val="004E7D88"/>
    <w:rsid w:val="004F0458"/>
    <w:rsid w:val="004F0D29"/>
    <w:rsid w:val="004F0F48"/>
    <w:rsid w:val="004F1C51"/>
    <w:rsid w:val="004F1CC5"/>
    <w:rsid w:val="004F32DD"/>
    <w:rsid w:val="004F61CE"/>
    <w:rsid w:val="004F6A82"/>
    <w:rsid w:val="004F6EB9"/>
    <w:rsid w:val="004F7108"/>
    <w:rsid w:val="004F7C59"/>
    <w:rsid w:val="005005C7"/>
    <w:rsid w:val="00500630"/>
    <w:rsid w:val="00500B00"/>
    <w:rsid w:val="00500B2F"/>
    <w:rsid w:val="005011A0"/>
    <w:rsid w:val="005011BA"/>
    <w:rsid w:val="005027A6"/>
    <w:rsid w:val="005031E9"/>
    <w:rsid w:val="00505447"/>
    <w:rsid w:val="00505B36"/>
    <w:rsid w:val="00506119"/>
    <w:rsid w:val="00507445"/>
    <w:rsid w:val="00507B22"/>
    <w:rsid w:val="0051045F"/>
    <w:rsid w:val="0051079E"/>
    <w:rsid w:val="005115DC"/>
    <w:rsid w:val="0051197B"/>
    <w:rsid w:val="005125CC"/>
    <w:rsid w:val="0051269B"/>
    <w:rsid w:val="00514DD1"/>
    <w:rsid w:val="00515A39"/>
    <w:rsid w:val="00516073"/>
    <w:rsid w:val="00516EFD"/>
    <w:rsid w:val="0051718D"/>
    <w:rsid w:val="00520C05"/>
    <w:rsid w:val="00520C6C"/>
    <w:rsid w:val="00520C85"/>
    <w:rsid w:val="00521101"/>
    <w:rsid w:val="00521ECE"/>
    <w:rsid w:val="00521FE6"/>
    <w:rsid w:val="005220F1"/>
    <w:rsid w:val="005235DC"/>
    <w:rsid w:val="005237C0"/>
    <w:rsid w:val="00523A21"/>
    <w:rsid w:val="00524D5C"/>
    <w:rsid w:val="00525047"/>
    <w:rsid w:val="00525285"/>
    <w:rsid w:val="005257B7"/>
    <w:rsid w:val="005261BD"/>
    <w:rsid w:val="00526400"/>
    <w:rsid w:val="005311B0"/>
    <w:rsid w:val="0053202C"/>
    <w:rsid w:val="005334B8"/>
    <w:rsid w:val="005338E2"/>
    <w:rsid w:val="00533F64"/>
    <w:rsid w:val="005341E0"/>
    <w:rsid w:val="005358C1"/>
    <w:rsid w:val="00535A60"/>
    <w:rsid w:val="005361C8"/>
    <w:rsid w:val="00536301"/>
    <w:rsid w:val="00536C82"/>
    <w:rsid w:val="00537CF0"/>
    <w:rsid w:val="005414DB"/>
    <w:rsid w:val="0054241B"/>
    <w:rsid w:val="0054263A"/>
    <w:rsid w:val="005434A5"/>
    <w:rsid w:val="00543895"/>
    <w:rsid w:val="00544D83"/>
    <w:rsid w:val="0054545F"/>
    <w:rsid w:val="00545765"/>
    <w:rsid w:val="0054632F"/>
    <w:rsid w:val="005468D8"/>
    <w:rsid w:val="00546AA8"/>
    <w:rsid w:val="00547008"/>
    <w:rsid w:val="005505C7"/>
    <w:rsid w:val="0055061F"/>
    <w:rsid w:val="00550CB4"/>
    <w:rsid w:val="00551A10"/>
    <w:rsid w:val="0055288C"/>
    <w:rsid w:val="00552FF2"/>
    <w:rsid w:val="00553A63"/>
    <w:rsid w:val="00554D61"/>
    <w:rsid w:val="00554ECC"/>
    <w:rsid w:val="00555FB6"/>
    <w:rsid w:val="005561C2"/>
    <w:rsid w:val="0055775C"/>
    <w:rsid w:val="005578F0"/>
    <w:rsid w:val="00557C1E"/>
    <w:rsid w:val="00557C29"/>
    <w:rsid w:val="00560A02"/>
    <w:rsid w:val="00560F61"/>
    <w:rsid w:val="00561352"/>
    <w:rsid w:val="00561F6B"/>
    <w:rsid w:val="0056412D"/>
    <w:rsid w:val="005643AE"/>
    <w:rsid w:val="00565A28"/>
    <w:rsid w:val="0056618E"/>
    <w:rsid w:val="00566D9B"/>
    <w:rsid w:val="00566F3A"/>
    <w:rsid w:val="005670C0"/>
    <w:rsid w:val="00567695"/>
    <w:rsid w:val="00567977"/>
    <w:rsid w:val="00567C60"/>
    <w:rsid w:val="0057187A"/>
    <w:rsid w:val="00571B94"/>
    <w:rsid w:val="00573813"/>
    <w:rsid w:val="00573FB2"/>
    <w:rsid w:val="00574CAD"/>
    <w:rsid w:val="00575817"/>
    <w:rsid w:val="005765B4"/>
    <w:rsid w:val="00576814"/>
    <w:rsid w:val="0057726C"/>
    <w:rsid w:val="0058246C"/>
    <w:rsid w:val="005832C4"/>
    <w:rsid w:val="005842A5"/>
    <w:rsid w:val="00585707"/>
    <w:rsid w:val="00585C90"/>
    <w:rsid w:val="00585F5C"/>
    <w:rsid w:val="005860C4"/>
    <w:rsid w:val="00586C30"/>
    <w:rsid w:val="00587052"/>
    <w:rsid w:val="00587302"/>
    <w:rsid w:val="005878BE"/>
    <w:rsid w:val="0059004E"/>
    <w:rsid w:val="00591119"/>
    <w:rsid w:val="0059284C"/>
    <w:rsid w:val="005928E7"/>
    <w:rsid w:val="00592A49"/>
    <w:rsid w:val="005937D1"/>
    <w:rsid w:val="0059381F"/>
    <w:rsid w:val="0059392B"/>
    <w:rsid w:val="00594886"/>
    <w:rsid w:val="0059585F"/>
    <w:rsid w:val="00595F83"/>
    <w:rsid w:val="00596AD0"/>
    <w:rsid w:val="00597587"/>
    <w:rsid w:val="005978D0"/>
    <w:rsid w:val="005A1FB2"/>
    <w:rsid w:val="005A29BA"/>
    <w:rsid w:val="005A2C8C"/>
    <w:rsid w:val="005A3191"/>
    <w:rsid w:val="005A3D0C"/>
    <w:rsid w:val="005A3FA2"/>
    <w:rsid w:val="005A4583"/>
    <w:rsid w:val="005A4748"/>
    <w:rsid w:val="005A509C"/>
    <w:rsid w:val="005A5F9D"/>
    <w:rsid w:val="005A67DC"/>
    <w:rsid w:val="005A6845"/>
    <w:rsid w:val="005B1233"/>
    <w:rsid w:val="005B1D14"/>
    <w:rsid w:val="005B237E"/>
    <w:rsid w:val="005B2BED"/>
    <w:rsid w:val="005B2EE7"/>
    <w:rsid w:val="005B36DC"/>
    <w:rsid w:val="005B3A48"/>
    <w:rsid w:val="005B50E6"/>
    <w:rsid w:val="005B5B94"/>
    <w:rsid w:val="005B684B"/>
    <w:rsid w:val="005B6888"/>
    <w:rsid w:val="005B68CD"/>
    <w:rsid w:val="005C023C"/>
    <w:rsid w:val="005C15EB"/>
    <w:rsid w:val="005C1CB1"/>
    <w:rsid w:val="005C37C9"/>
    <w:rsid w:val="005C3984"/>
    <w:rsid w:val="005C3A26"/>
    <w:rsid w:val="005C3A33"/>
    <w:rsid w:val="005C3C89"/>
    <w:rsid w:val="005C4F3D"/>
    <w:rsid w:val="005C551E"/>
    <w:rsid w:val="005C5620"/>
    <w:rsid w:val="005D4029"/>
    <w:rsid w:val="005D40E6"/>
    <w:rsid w:val="005D4BD4"/>
    <w:rsid w:val="005D5F67"/>
    <w:rsid w:val="005D6A8C"/>
    <w:rsid w:val="005D739E"/>
    <w:rsid w:val="005D7DD7"/>
    <w:rsid w:val="005E0865"/>
    <w:rsid w:val="005E0BF1"/>
    <w:rsid w:val="005E183C"/>
    <w:rsid w:val="005E1AB7"/>
    <w:rsid w:val="005E3226"/>
    <w:rsid w:val="005E3BC6"/>
    <w:rsid w:val="005E4396"/>
    <w:rsid w:val="005E4B91"/>
    <w:rsid w:val="005E51CF"/>
    <w:rsid w:val="005E5E19"/>
    <w:rsid w:val="005E60C1"/>
    <w:rsid w:val="005E62C5"/>
    <w:rsid w:val="005E7FF9"/>
    <w:rsid w:val="005F016C"/>
    <w:rsid w:val="005F028B"/>
    <w:rsid w:val="005F04ED"/>
    <w:rsid w:val="005F1735"/>
    <w:rsid w:val="005F1A05"/>
    <w:rsid w:val="005F2D92"/>
    <w:rsid w:val="005F4789"/>
    <w:rsid w:val="005F5517"/>
    <w:rsid w:val="005F5D6E"/>
    <w:rsid w:val="005F5E72"/>
    <w:rsid w:val="005F6A8F"/>
    <w:rsid w:val="005F6C78"/>
    <w:rsid w:val="00601B50"/>
    <w:rsid w:val="006022CF"/>
    <w:rsid w:val="00602C0E"/>
    <w:rsid w:val="006032F1"/>
    <w:rsid w:val="006043F3"/>
    <w:rsid w:val="00605B18"/>
    <w:rsid w:val="00605FA3"/>
    <w:rsid w:val="00606401"/>
    <w:rsid w:val="006105BF"/>
    <w:rsid w:val="00610F27"/>
    <w:rsid w:val="006119E8"/>
    <w:rsid w:val="0061221F"/>
    <w:rsid w:val="006140BF"/>
    <w:rsid w:val="00615025"/>
    <w:rsid w:val="00616661"/>
    <w:rsid w:val="00616BDC"/>
    <w:rsid w:val="00617974"/>
    <w:rsid w:val="00617AD3"/>
    <w:rsid w:val="00620BDC"/>
    <w:rsid w:val="0062367D"/>
    <w:rsid w:val="00623BDF"/>
    <w:rsid w:val="00624191"/>
    <w:rsid w:val="006243A4"/>
    <w:rsid w:val="00624DFE"/>
    <w:rsid w:val="006252A3"/>
    <w:rsid w:val="0062542E"/>
    <w:rsid w:val="00625705"/>
    <w:rsid w:val="00625DD6"/>
    <w:rsid w:val="00626054"/>
    <w:rsid w:val="00626A83"/>
    <w:rsid w:val="00626ECD"/>
    <w:rsid w:val="0062725F"/>
    <w:rsid w:val="006309DB"/>
    <w:rsid w:val="00630B98"/>
    <w:rsid w:val="00632443"/>
    <w:rsid w:val="00632D68"/>
    <w:rsid w:val="00632E39"/>
    <w:rsid w:val="0063379A"/>
    <w:rsid w:val="0063395C"/>
    <w:rsid w:val="00633F73"/>
    <w:rsid w:val="00634295"/>
    <w:rsid w:val="006348F8"/>
    <w:rsid w:val="00635179"/>
    <w:rsid w:val="00635894"/>
    <w:rsid w:val="00636C02"/>
    <w:rsid w:val="00636C0F"/>
    <w:rsid w:val="00636D76"/>
    <w:rsid w:val="00636EC8"/>
    <w:rsid w:val="00637290"/>
    <w:rsid w:val="00637578"/>
    <w:rsid w:val="00637ACD"/>
    <w:rsid w:val="0064066C"/>
    <w:rsid w:val="006406B7"/>
    <w:rsid w:val="00642824"/>
    <w:rsid w:val="00642914"/>
    <w:rsid w:val="0064295C"/>
    <w:rsid w:val="00643B6F"/>
    <w:rsid w:val="0064489C"/>
    <w:rsid w:val="00644F1E"/>
    <w:rsid w:val="0064507B"/>
    <w:rsid w:val="00645B42"/>
    <w:rsid w:val="006469C8"/>
    <w:rsid w:val="00647069"/>
    <w:rsid w:val="006471BF"/>
    <w:rsid w:val="006475C7"/>
    <w:rsid w:val="0064761F"/>
    <w:rsid w:val="00650A9D"/>
    <w:rsid w:val="006529E4"/>
    <w:rsid w:val="006534FA"/>
    <w:rsid w:val="00653B6B"/>
    <w:rsid w:val="00654491"/>
    <w:rsid w:val="006547AA"/>
    <w:rsid w:val="0065482A"/>
    <w:rsid w:val="0065565F"/>
    <w:rsid w:val="00655801"/>
    <w:rsid w:val="006559A8"/>
    <w:rsid w:val="006563E1"/>
    <w:rsid w:val="00656D8B"/>
    <w:rsid w:val="00657441"/>
    <w:rsid w:val="00657878"/>
    <w:rsid w:val="00657B15"/>
    <w:rsid w:val="00660312"/>
    <w:rsid w:val="0066131A"/>
    <w:rsid w:val="00661B65"/>
    <w:rsid w:val="006627C3"/>
    <w:rsid w:val="00662B21"/>
    <w:rsid w:val="00662D9E"/>
    <w:rsid w:val="006633C6"/>
    <w:rsid w:val="00663960"/>
    <w:rsid w:val="00663A2E"/>
    <w:rsid w:val="0066468F"/>
    <w:rsid w:val="00666DC4"/>
    <w:rsid w:val="00667B9D"/>
    <w:rsid w:val="00667F3F"/>
    <w:rsid w:val="006705CC"/>
    <w:rsid w:val="00671220"/>
    <w:rsid w:val="006727BD"/>
    <w:rsid w:val="00673193"/>
    <w:rsid w:val="00673525"/>
    <w:rsid w:val="00674991"/>
    <w:rsid w:val="00674FA9"/>
    <w:rsid w:val="00675253"/>
    <w:rsid w:val="006775AA"/>
    <w:rsid w:val="00677A17"/>
    <w:rsid w:val="006803AC"/>
    <w:rsid w:val="00680DDD"/>
    <w:rsid w:val="006819C0"/>
    <w:rsid w:val="00681C65"/>
    <w:rsid w:val="00681C74"/>
    <w:rsid w:val="00681F45"/>
    <w:rsid w:val="006824F7"/>
    <w:rsid w:val="00683CAC"/>
    <w:rsid w:val="006849E0"/>
    <w:rsid w:val="00685D4C"/>
    <w:rsid w:val="00687E67"/>
    <w:rsid w:val="006905F3"/>
    <w:rsid w:val="00690CA5"/>
    <w:rsid w:val="00691720"/>
    <w:rsid w:val="006918A9"/>
    <w:rsid w:val="00691B9C"/>
    <w:rsid w:val="00692666"/>
    <w:rsid w:val="006928BE"/>
    <w:rsid w:val="00693CB9"/>
    <w:rsid w:val="00694281"/>
    <w:rsid w:val="0069495C"/>
    <w:rsid w:val="00695CB6"/>
    <w:rsid w:val="00696503"/>
    <w:rsid w:val="00696BE7"/>
    <w:rsid w:val="00697161"/>
    <w:rsid w:val="00697A6B"/>
    <w:rsid w:val="00697F2F"/>
    <w:rsid w:val="006A0AB6"/>
    <w:rsid w:val="006A1690"/>
    <w:rsid w:val="006A1A7B"/>
    <w:rsid w:val="006A2017"/>
    <w:rsid w:val="006A2E8A"/>
    <w:rsid w:val="006A3C98"/>
    <w:rsid w:val="006A3D67"/>
    <w:rsid w:val="006A7C54"/>
    <w:rsid w:val="006B02F2"/>
    <w:rsid w:val="006B040F"/>
    <w:rsid w:val="006B1AB7"/>
    <w:rsid w:val="006B35C1"/>
    <w:rsid w:val="006B5053"/>
    <w:rsid w:val="006B6CE5"/>
    <w:rsid w:val="006B7CE4"/>
    <w:rsid w:val="006C02B5"/>
    <w:rsid w:val="006C058A"/>
    <w:rsid w:val="006C0C9E"/>
    <w:rsid w:val="006C0DCC"/>
    <w:rsid w:val="006C15A8"/>
    <w:rsid w:val="006C1A5E"/>
    <w:rsid w:val="006C1D6C"/>
    <w:rsid w:val="006C2B07"/>
    <w:rsid w:val="006C2B5E"/>
    <w:rsid w:val="006C38AF"/>
    <w:rsid w:val="006C4B7F"/>
    <w:rsid w:val="006C6015"/>
    <w:rsid w:val="006C63FF"/>
    <w:rsid w:val="006C73B0"/>
    <w:rsid w:val="006D02A2"/>
    <w:rsid w:val="006D0DD1"/>
    <w:rsid w:val="006D0F4C"/>
    <w:rsid w:val="006D5BDC"/>
    <w:rsid w:val="006D6AC8"/>
    <w:rsid w:val="006D70E8"/>
    <w:rsid w:val="006D75E5"/>
    <w:rsid w:val="006E05E7"/>
    <w:rsid w:val="006E0BA2"/>
    <w:rsid w:val="006E0E50"/>
    <w:rsid w:val="006E1196"/>
    <w:rsid w:val="006E192A"/>
    <w:rsid w:val="006E2983"/>
    <w:rsid w:val="006E30F9"/>
    <w:rsid w:val="006E32FB"/>
    <w:rsid w:val="006E3F23"/>
    <w:rsid w:val="006E3FE3"/>
    <w:rsid w:val="006E4E50"/>
    <w:rsid w:val="006E582E"/>
    <w:rsid w:val="006E606C"/>
    <w:rsid w:val="006E60A7"/>
    <w:rsid w:val="006E620D"/>
    <w:rsid w:val="006E7043"/>
    <w:rsid w:val="006E7293"/>
    <w:rsid w:val="006E7C50"/>
    <w:rsid w:val="006F13EC"/>
    <w:rsid w:val="006F1A1A"/>
    <w:rsid w:val="006F1F8D"/>
    <w:rsid w:val="006F2162"/>
    <w:rsid w:val="006F3DDB"/>
    <w:rsid w:val="006F3F90"/>
    <w:rsid w:val="006F482D"/>
    <w:rsid w:val="006F4EA7"/>
    <w:rsid w:val="006F5CE9"/>
    <w:rsid w:val="00700014"/>
    <w:rsid w:val="00700C3D"/>
    <w:rsid w:val="00701A89"/>
    <w:rsid w:val="0070260F"/>
    <w:rsid w:val="00703855"/>
    <w:rsid w:val="00703B1C"/>
    <w:rsid w:val="00703C72"/>
    <w:rsid w:val="00704BE0"/>
    <w:rsid w:val="0070521A"/>
    <w:rsid w:val="007052D3"/>
    <w:rsid w:val="007053A6"/>
    <w:rsid w:val="00705553"/>
    <w:rsid w:val="0070586F"/>
    <w:rsid w:val="00705C22"/>
    <w:rsid w:val="00705D04"/>
    <w:rsid w:val="00707A81"/>
    <w:rsid w:val="0071173E"/>
    <w:rsid w:val="00711CD5"/>
    <w:rsid w:val="00712AA6"/>
    <w:rsid w:val="0071324B"/>
    <w:rsid w:val="00713A85"/>
    <w:rsid w:val="00714055"/>
    <w:rsid w:val="0071422D"/>
    <w:rsid w:val="00715032"/>
    <w:rsid w:val="0071549E"/>
    <w:rsid w:val="007157FF"/>
    <w:rsid w:val="00715888"/>
    <w:rsid w:val="00716D74"/>
    <w:rsid w:val="00716F7F"/>
    <w:rsid w:val="0071762E"/>
    <w:rsid w:val="00720385"/>
    <w:rsid w:val="00722213"/>
    <w:rsid w:val="00722507"/>
    <w:rsid w:val="00722783"/>
    <w:rsid w:val="0072283E"/>
    <w:rsid w:val="00722FD5"/>
    <w:rsid w:val="007234BF"/>
    <w:rsid w:val="00724005"/>
    <w:rsid w:val="00730935"/>
    <w:rsid w:val="00731C6F"/>
    <w:rsid w:val="00733810"/>
    <w:rsid w:val="007345A7"/>
    <w:rsid w:val="00735224"/>
    <w:rsid w:val="00735C0F"/>
    <w:rsid w:val="00736B39"/>
    <w:rsid w:val="00736E7D"/>
    <w:rsid w:val="007379C6"/>
    <w:rsid w:val="00740B48"/>
    <w:rsid w:val="007427FA"/>
    <w:rsid w:val="00742C11"/>
    <w:rsid w:val="00743282"/>
    <w:rsid w:val="00743A7A"/>
    <w:rsid w:val="00743E4C"/>
    <w:rsid w:val="00744701"/>
    <w:rsid w:val="0074679F"/>
    <w:rsid w:val="00746D10"/>
    <w:rsid w:val="00747852"/>
    <w:rsid w:val="00747BE8"/>
    <w:rsid w:val="00750406"/>
    <w:rsid w:val="00750B37"/>
    <w:rsid w:val="00752D77"/>
    <w:rsid w:val="007548FB"/>
    <w:rsid w:val="0075603C"/>
    <w:rsid w:val="007560A1"/>
    <w:rsid w:val="00756B5B"/>
    <w:rsid w:val="00760EE7"/>
    <w:rsid w:val="007618C2"/>
    <w:rsid w:val="00761C26"/>
    <w:rsid w:val="007644F4"/>
    <w:rsid w:val="00764DE1"/>
    <w:rsid w:val="007679E2"/>
    <w:rsid w:val="007704F4"/>
    <w:rsid w:val="00770643"/>
    <w:rsid w:val="007721D7"/>
    <w:rsid w:val="007727B8"/>
    <w:rsid w:val="00773C3B"/>
    <w:rsid w:val="007743D3"/>
    <w:rsid w:val="00774567"/>
    <w:rsid w:val="00774E17"/>
    <w:rsid w:val="007750F7"/>
    <w:rsid w:val="00775628"/>
    <w:rsid w:val="00776C98"/>
    <w:rsid w:val="00776CC5"/>
    <w:rsid w:val="00780EBE"/>
    <w:rsid w:val="00781074"/>
    <w:rsid w:val="00784658"/>
    <w:rsid w:val="00784C44"/>
    <w:rsid w:val="00784E58"/>
    <w:rsid w:val="00786D45"/>
    <w:rsid w:val="00786D9A"/>
    <w:rsid w:val="007900C6"/>
    <w:rsid w:val="00790CFA"/>
    <w:rsid w:val="007919DA"/>
    <w:rsid w:val="00791C93"/>
    <w:rsid w:val="0079200F"/>
    <w:rsid w:val="00794000"/>
    <w:rsid w:val="00794ED4"/>
    <w:rsid w:val="007951CC"/>
    <w:rsid w:val="00797094"/>
    <w:rsid w:val="007A00F8"/>
    <w:rsid w:val="007A03DA"/>
    <w:rsid w:val="007A05DA"/>
    <w:rsid w:val="007A0F38"/>
    <w:rsid w:val="007A1A8D"/>
    <w:rsid w:val="007A25C5"/>
    <w:rsid w:val="007A2EFA"/>
    <w:rsid w:val="007A3846"/>
    <w:rsid w:val="007A38C9"/>
    <w:rsid w:val="007A485E"/>
    <w:rsid w:val="007A4AFC"/>
    <w:rsid w:val="007A5689"/>
    <w:rsid w:val="007A59DC"/>
    <w:rsid w:val="007A60A9"/>
    <w:rsid w:val="007A6B2D"/>
    <w:rsid w:val="007B01C8"/>
    <w:rsid w:val="007B025E"/>
    <w:rsid w:val="007B0FFC"/>
    <w:rsid w:val="007B2988"/>
    <w:rsid w:val="007B3D4D"/>
    <w:rsid w:val="007B4679"/>
    <w:rsid w:val="007B5CCF"/>
    <w:rsid w:val="007B60DB"/>
    <w:rsid w:val="007B7695"/>
    <w:rsid w:val="007C0CD9"/>
    <w:rsid w:val="007C2BF9"/>
    <w:rsid w:val="007C2FB3"/>
    <w:rsid w:val="007C32EF"/>
    <w:rsid w:val="007C4B7F"/>
    <w:rsid w:val="007C4D4A"/>
    <w:rsid w:val="007C545F"/>
    <w:rsid w:val="007C5704"/>
    <w:rsid w:val="007C780C"/>
    <w:rsid w:val="007C7EA0"/>
    <w:rsid w:val="007D05F4"/>
    <w:rsid w:val="007D0F73"/>
    <w:rsid w:val="007D1729"/>
    <w:rsid w:val="007D205C"/>
    <w:rsid w:val="007D2C84"/>
    <w:rsid w:val="007D38DB"/>
    <w:rsid w:val="007D3C74"/>
    <w:rsid w:val="007D3EC5"/>
    <w:rsid w:val="007D4A3A"/>
    <w:rsid w:val="007D5E0C"/>
    <w:rsid w:val="007D5E23"/>
    <w:rsid w:val="007D6862"/>
    <w:rsid w:val="007D6C7F"/>
    <w:rsid w:val="007E04B6"/>
    <w:rsid w:val="007E20AF"/>
    <w:rsid w:val="007E260A"/>
    <w:rsid w:val="007E296D"/>
    <w:rsid w:val="007E29FF"/>
    <w:rsid w:val="007E58D8"/>
    <w:rsid w:val="007E63F0"/>
    <w:rsid w:val="007E6BED"/>
    <w:rsid w:val="007E6EA9"/>
    <w:rsid w:val="007E6F78"/>
    <w:rsid w:val="007E759F"/>
    <w:rsid w:val="007F1794"/>
    <w:rsid w:val="007F1FDF"/>
    <w:rsid w:val="007F23D5"/>
    <w:rsid w:val="007F273F"/>
    <w:rsid w:val="007F2FF8"/>
    <w:rsid w:val="007F305F"/>
    <w:rsid w:val="007F324D"/>
    <w:rsid w:val="007F4692"/>
    <w:rsid w:val="007F4F5B"/>
    <w:rsid w:val="007F5FAA"/>
    <w:rsid w:val="007F6457"/>
    <w:rsid w:val="007F659C"/>
    <w:rsid w:val="007F6791"/>
    <w:rsid w:val="008001C3"/>
    <w:rsid w:val="00800C76"/>
    <w:rsid w:val="008021F3"/>
    <w:rsid w:val="008023D0"/>
    <w:rsid w:val="00802B0D"/>
    <w:rsid w:val="00802CBB"/>
    <w:rsid w:val="00803DC1"/>
    <w:rsid w:val="008040E9"/>
    <w:rsid w:val="00804776"/>
    <w:rsid w:val="00804966"/>
    <w:rsid w:val="00805F30"/>
    <w:rsid w:val="00806F23"/>
    <w:rsid w:val="00807AB4"/>
    <w:rsid w:val="00810401"/>
    <w:rsid w:val="008107B8"/>
    <w:rsid w:val="008107E4"/>
    <w:rsid w:val="0081213C"/>
    <w:rsid w:val="00812878"/>
    <w:rsid w:val="00812B69"/>
    <w:rsid w:val="00813020"/>
    <w:rsid w:val="00813040"/>
    <w:rsid w:val="00813794"/>
    <w:rsid w:val="00814E54"/>
    <w:rsid w:val="0081513D"/>
    <w:rsid w:val="00815717"/>
    <w:rsid w:val="008158FB"/>
    <w:rsid w:val="00816389"/>
    <w:rsid w:val="0081667B"/>
    <w:rsid w:val="00816C75"/>
    <w:rsid w:val="00820350"/>
    <w:rsid w:val="008205AA"/>
    <w:rsid w:val="00820784"/>
    <w:rsid w:val="0082105F"/>
    <w:rsid w:val="00821791"/>
    <w:rsid w:val="00822CDC"/>
    <w:rsid w:val="00823996"/>
    <w:rsid w:val="00824451"/>
    <w:rsid w:val="00825356"/>
    <w:rsid w:val="00830C91"/>
    <w:rsid w:val="0083129C"/>
    <w:rsid w:val="00831B57"/>
    <w:rsid w:val="00832FB0"/>
    <w:rsid w:val="008331BE"/>
    <w:rsid w:val="00836334"/>
    <w:rsid w:val="00836381"/>
    <w:rsid w:val="00837210"/>
    <w:rsid w:val="00840DBF"/>
    <w:rsid w:val="0084102B"/>
    <w:rsid w:val="00841090"/>
    <w:rsid w:val="008420AE"/>
    <w:rsid w:val="00842803"/>
    <w:rsid w:val="008452AB"/>
    <w:rsid w:val="00846DBF"/>
    <w:rsid w:val="00847929"/>
    <w:rsid w:val="00847D92"/>
    <w:rsid w:val="00847ECF"/>
    <w:rsid w:val="008514BD"/>
    <w:rsid w:val="008514D8"/>
    <w:rsid w:val="008517C2"/>
    <w:rsid w:val="00851B67"/>
    <w:rsid w:val="0085343A"/>
    <w:rsid w:val="008556F4"/>
    <w:rsid w:val="00855F01"/>
    <w:rsid w:val="00856C07"/>
    <w:rsid w:val="00856C50"/>
    <w:rsid w:val="008602B8"/>
    <w:rsid w:val="008605C3"/>
    <w:rsid w:val="00860B6F"/>
    <w:rsid w:val="00861249"/>
    <w:rsid w:val="008615AD"/>
    <w:rsid w:val="00863386"/>
    <w:rsid w:val="00863532"/>
    <w:rsid w:val="00865E53"/>
    <w:rsid w:val="00866E24"/>
    <w:rsid w:val="00867025"/>
    <w:rsid w:val="00867409"/>
    <w:rsid w:val="008677F2"/>
    <w:rsid w:val="00867BAB"/>
    <w:rsid w:val="00867DA1"/>
    <w:rsid w:val="00870B19"/>
    <w:rsid w:val="00870F05"/>
    <w:rsid w:val="00872520"/>
    <w:rsid w:val="008734D7"/>
    <w:rsid w:val="0087355C"/>
    <w:rsid w:val="0087361B"/>
    <w:rsid w:val="00873651"/>
    <w:rsid w:val="008741CD"/>
    <w:rsid w:val="00874784"/>
    <w:rsid w:val="0087627A"/>
    <w:rsid w:val="00876360"/>
    <w:rsid w:val="008763B6"/>
    <w:rsid w:val="008764C1"/>
    <w:rsid w:val="0087674C"/>
    <w:rsid w:val="0087715A"/>
    <w:rsid w:val="008771FE"/>
    <w:rsid w:val="0087737B"/>
    <w:rsid w:val="00877F6F"/>
    <w:rsid w:val="00877F8F"/>
    <w:rsid w:val="0088007D"/>
    <w:rsid w:val="0088035C"/>
    <w:rsid w:val="00881132"/>
    <w:rsid w:val="00882C08"/>
    <w:rsid w:val="008833DE"/>
    <w:rsid w:val="00884410"/>
    <w:rsid w:val="00884C6D"/>
    <w:rsid w:val="00887FAB"/>
    <w:rsid w:val="008908A9"/>
    <w:rsid w:val="00892A3E"/>
    <w:rsid w:val="00892A6F"/>
    <w:rsid w:val="00894249"/>
    <w:rsid w:val="00894778"/>
    <w:rsid w:val="008965EB"/>
    <w:rsid w:val="008973DA"/>
    <w:rsid w:val="008978F7"/>
    <w:rsid w:val="008A2814"/>
    <w:rsid w:val="008A2AE9"/>
    <w:rsid w:val="008A2BD8"/>
    <w:rsid w:val="008A32F1"/>
    <w:rsid w:val="008A378C"/>
    <w:rsid w:val="008A392F"/>
    <w:rsid w:val="008A3BE6"/>
    <w:rsid w:val="008A3DA2"/>
    <w:rsid w:val="008A47B2"/>
    <w:rsid w:val="008A538E"/>
    <w:rsid w:val="008A5543"/>
    <w:rsid w:val="008A65AE"/>
    <w:rsid w:val="008A68EE"/>
    <w:rsid w:val="008A768C"/>
    <w:rsid w:val="008B0A16"/>
    <w:rsid w:val="008B0ABC"/>
    <w:rsid w:val="008B0E67"/>
    <w:rsid w:val="008B2AF9"/>
    <w:rsid w:val="008B376B"/>
    <w:rsid w:val="008B4C01"/>
    <w:rsid w:val="008B510C"/>
    <w:rsid w:val="008B52FB"/>
    <w:rsid w:val="008B551B"/>
    <w:rsid w:val="008B5529"/>
    <w:rsid w:val="008B6667"/>
    <w:rsid w:val="008C0C2C"/>
    <w:rsid w:val="008C1450"/>
    <w:rsid w:val="008C1C64"/>
    <w:rsid w:val="008C1CCA"/>
    <w:rsid w:val="008C1E24"/>
    <w:rsid w:val="008C1F0B"/>
    <w:rsid w:val="008C1FB1"/>
    <w:rsid w:val="008C2B39"/>
    <w:rsid w:val="008C2C05"/>
    <w:rsid w:val="008C35A2"/>
    <w:rsid w:val="008C42F7"/>
    <w:rsid w:val="008C45B1"/>
    <w:rsid w:val="008C4A71"/>
    <w:rsid w:val="008C4C4F"/>
    <w:rsid w:val="008C5522"/>
    <w:rsid w:val="008C5914"/>
    <w:rsid w:val="008C5B95"/>
    <w:rsid w:val="008C75E1"/>
    <w:rsid w:val="008C77E2"/>
    <w:rsid w:val="008C7DAC"/>
    <w:rsid w:val="008D22D2"/>
    <w:rsid w:val="008D27FC"/>
    <w:rsid w:val="008D28B9"/>
    <w:rsid w:val="008D2E8E"/>
    <w:rsid w:val="008D3FD4"/>
    <w:rsid w:val="008D4343"/>
    <w:rsid w:val="008D4DCC"/>
    <w:rsid w:val="008D4E27"/>
    <w:rsid w:val="008D649F"/>
    <w:rsid w:val="008D6DC1"/>
    <w:rsid w:val="008E164F"/>
    <w:rsid w:val="008E310C"/>
    <w:rsid w:val="008E313F"/>
    <w:rsid w:val="008E38C9"/>
    <w:rsid w:val="008E3A1D"/>
    <w:rsid w:val="008E5345"/>
    <w:rsid w:val="008E5DD7"/>
    <w:rsid w:val="008E5E12"/>
    <w:rsid w:val="008E6129"/>
    <w:rsid w:val="008E6338"/>
    <w:rsid w:val="008E7B2B"/>
    <w:rsid w:val="008F048E"/>
    <w:rsid w:val="008F0EAD"/>
    <w:rsid w:val="008F130E"/>
    <w:rsid w:val="008F1950"/>
    <w:rsid w:val="008F394C"/>
    <w:rsid w:val="008F3F24"/>
    <w:rsid w:val="008F5D77"/>
    <w:rsid w:val="008F6DB8"/>
    <w:rsid w:val="008F77D1"/>
    <w:rsid w:val="009004AA"/>
    <w:rsid w:val="00901505"/>
    <w:rsid w:val="009028AE"/>
    <w:rsid w:val="009029AC"/>
    <w:rsid w:val="00903352"/>
    <w:rsid w:val="00903866"/>
    <w:rsid w:val="00903F36"/>
    <w:rsid w:val="009047ED"/>
    <w:rsid w:val="009054A6"/>
    <w:rsid w:val="009054D2"/>
    <w:rsid w:val="0090578F"/>
    <w:rsid w:val="00906147"/>
    <w:rsid w:val="00907159"/>
    <w:rsid w:val="009116B0"/>
    <w:rsid w:val="00911775"/>
    <w:rsid w:val="00913DD9"/>
    <w:rsid w:val="00914202"/>
    <w:rsid w:val="00914434"/>
    <w:rsid w:val="00914725"/>
    <w:rsid w:val="009152FC"/>
    <w:rsid w:val="00916202"/>
    <w:rsid w:val="00916D17"/>
    <w:rsid w:val="009174C1"/>
    <w:rsid w:val="00917A92"/>
    <w:rsid w:val="00920073"/>
    <w:rsid w:val="00920507"/>
    <w:rsid w:val="00921D4A"/>
    <w:rsid w:val="00922153"/>
    <w:rsid w:val="00922F32"/>
    <w:rsid w:val="00923414"/>
    <w:rsid w:val="009238A6"/>
    <w:rsid w:val="00923F7F"/>
    <w:rsid w:val="0092468D"/>
    <w:rsid w:val="00924985"/>
    <w:rsid w:val="009254A1"/>
    <w:rsid w:val="009256CB"/>
    <w:rsid w:val="00926DD0"/>
    <w:rsid w:val="00926FA6"/>
    <w:rsid w:val="009273FB"/>
    <w:rsid w:val="0092778F"/>
    <w:rsid w:val="00927C72"/>
    <w:rsid w:val="00927E10"/>
    <w:rsid w:val="0093352D"/>
    <w:rsid w:val="00933F7C"/>
    <w:rsid w:val="009343E7"/>
    <w:rsid w:val="009346C5"/>
    <w:rsid w:val="00934D66"/>
    <w:rsid w:val="009353B3"/>
    <w:rsid w:val="009361F7"/>
    <w:rsid w:val="009366D5"/>
    <w:rsid w:val="00936C87"/>
    <w:rsid w:val="0093746E"/>
    <w:rsid w:val="00937F72"/>
    <w:rsid w:val="00940838"/>
    <w:rsid w:val="00940CA4"/>
    <w:rsid w:val="00940F1C"/>
    <w:rsid w:val="0094103B"/>
    <w:rsid w:val="00941A86"/>
    <w:rsid w:val="0094223C"/>
    <w:rsid w:val="009443E9"/>
    <w:rsid w:val="00944C86"/>
    <w:rsid w:val="00945347"/>
    <w:rsid w:val="009505AB"/>
    <w:rsid w:val="00951205"/>
    <w:rsid w:val="00951A65"/>
    <w:rsid w:val="00951E03"/>
    <w:rsid w:val="00951F54"/>
    <w:rsid w:val="0095388B"/>
    <w:rsid w:val="009539C6"/>
    <w:rsid w:val="0095459A"/>
    <w:rsid w:val="00954C22"/>
    <w:rsid w:val="00956CD3"/>
    <w:rsid w:val="009570B0"/>
    <w:rsid w:val="00957A47"/>
    <w:rsid w:val="00961186"/>
    <w:rsid w:val="00961511"/>
    <w:rsid w:val="00961C5C"/>
    <w:rsid w:val="00961F5A"/>
    <w:rsid w:val="00962014"/>
    <w:rsid w:val="009620B2"/>
    <w:rsid w:val="0096341E"/>
    <w:rsid w:val="00964D42"/>
    <w:rsid w:val="009653DA"/>
    <w:rsid w:val="00965D78"/>
    <w:rsid w:val="00965F9B"/>
    <w:rsid w:val="00965FF9"/>
    <w:rsid w:val="0096758B"/>
    <w:rsid w:val="00967F47"/>
    <w:rsid w:val="00970807"/>
    <w:rsid w:val="00970B81"/>
    <w:rsid w:val="00971AA3"/>
    <w:rsid w:val="00974397"/>
    <w:rsid w:val="00974408"/>
    <w:rsid w:val="00974DC7"/>
    <w:rsid w:val="0097561F"/>
    <w:rsid w:val="0097577C"/>
    <w:rsid w:val="00976999"/>
    <w:rsid w:val="00977B8E"/>
    <w:rsid w:val="00977DFA"/>
    <w:rsid w:val="00977F44"/>
    <w:rsid w:val="009801B0"/>
    <w:rsid w:val="009803AC"/>
    <w:rsid w:val="009818B0"/>
    <w:rsid w:val="00983899"/>
    <w:rsid w:val="009847FA"/>
    <w:rsid w:val="0098573E"/>
    <w:rsid w:val="00985BC2"/>
    <w:rsid w:val="009864CE"/>
    <w:rsid w:val="00987BEE"/>
    <w:rsid w:val="00990956"/>
    <w:rsid w:val="009912AA"/>
    <w:rsid w:val="009926B1"/>
    <w:rsid w:val="00992CB0"/>
    <w:rsid w:val="0099399C"/>
    <w:rsid w:val="00993F60"/>
    <w:rsid w:val="00994F38"/>
    <w:rsid w:val="00994FD2"/>
    <w:rsid w:val="00995466"/>
    <w:rsid w:val="009955F7"/>
    <w:rsid w:val="00996A63"/>
    <w:rsid w:val="00996E66"/>
    <w:rsid w:val="009A09BA"/>
    <w:rsid w:val="009A32F6"/>
    <w:rsid w:val="009A47C1"/>
    <w:rsid w:val="009A591D"/>
    <w:rsid w:val="009A5AB1"/>
    <w:rsid w:val="009A7F60"/>
    <w:rsid w:val="009B066C"/>
    <w:rsid w:val="009B172B"/>
    <w:rsid w:val="009B30E2"/>
    <w:rsid w:val="009B3C73"/>
    <w:rsid w:val="009B3E01"/>
    <w:rsid w:val="009B4BDC"/>
    <w:rsid w:val="009B5B40"/>
    <w:rsid w:val="009B62C5"/>
    <w:rsid w:val="009B68F2"/>
    <w:rsid w:val="009B6FF1"/>
    <w:rsid w:val="009B7B2F"/>
    <w:rsid w:val="009C18C3"/>
    <w:rsid w:val="009C1E07"/>
    <w:rsid w:val="009C2695"/>
    <w:rsid w:val="009C2D77"/>
    <w:rsid w:val="009C301B"/>
    <w:rsid w:val="009C39B2"/>
    <w:rsid w:val="009C4995"/>
    <w:rsid w:val="009C4B07"/>
    <w:rsid w:val="009C666D"/>
    <w:rsid w:val="009C69A8"/>
    <w:rsid w:val="009C74FF"/>
    <w:rsid w:val="009D0298"/>
    <w:rsid w:val="009D1C21"/>
    <w:rsid w:val="009D2444"/>
    <w:rsid w:val="009D3921"/>
    <w:rsid w:val="009D4112"/>
    <w:rsid w:val="009D53CC"/>
    <w:rsid w:val="009D5811"/>
    <w:rsid w:val="009D5F30"/>
    <w:rsid w:val="009D6302"/>
    <w:rsid w:val="009D7797"/>
    <w:rsid w:val="009D7DB8"/>
    <w:rsid w:val="009E098D"/>
    <w:rsid w:val="009E0F4A"/>
    <w:rsid w:val="009E179E"/>
    <w:rsid w:val="009E358A"/>
    <w:rsid w:val="009E48D3"/>
    <w:rsid w:val="009E5080"/>
    <w:rsid w:val="009E596D"/>
    <w:rsid w:val="009E5CBB"/>
    <w:rsid w:val="009E6723"/>
    <w:rsid w:val="009E69A8"/>
    <w:rsid w:val="009E6F4E"/>
    <w:rsid w:val="009E7D38"/>
    <w:rsid w:val="009F1D14"/>
    <w:rsid w:val="009F2174"/>
    <w:rsid w:val="009F22BD"/>
    <w:rsid w:val="009F2DC6"/>
    <w:rsid w:val="009F3ED8"/>
    <w:rsid w:val="009F410B"/>
    <w:rsid w:val="009F5D7E"/>
    <w:rsid w:val="009F6847"/>
    <w:rsid w:val="009F68CD"/>
    <w:rsid w:val="009F695E"/>
    <w:rsid w:val="009F6B0F"/>
    <w:rsid w:val="00A00728"/>
    <w:rsid w:val="00A00D39"/>
    <w:rsid w:val="00A024A4"/>
    <w:rsid w:val="00A0481A"/>
    <w:rsid w:val="00A04A2E"/>
    <w:rsid w:val="00A04A92"/>
    <w:rsid w:val="00A05894"/>
    <w:rsid w:val="00A0648A"/>
    <w:rsid w:val="00A0770E"/>
    <w:rsid w:val="00A077CE"/>
    <w:rsid w:val="00A1011F"/>
    <w:rsid w:val="00A114CE"/>
    <w:rsid w:val="00A11508"/>
    <w:rsid w:val="00A123BE"/>
    <w:rsid w:val="00A131E3"/>
    <w:rsid w:val="00A14DB1"/>
    <w:rsid w:val="00A15334"/>
    <w:rsid w:val="00A15792"/>
    <w:rsid w:val="00A160D0"/>
    <w:rsid w:val="00A20410"/>
    <w:rsid w:val="00A20543"/>
    <w:rsid w:val="00A2152C"/>
    <w:rsid w:val="00A21BC8"/>
    <w:rsid w:val="00A2200F"/>
    <w:rsid w:val="00A2390A"/>
    <w:rsid w:val="00A24165"/>
    <w:rsid w:val="00A26B7B"/>
    <w:rsid w:val="00A27B03"/>
    <w:rsid w:val="00A300AD"/>
    <w:rsid w:val="00A30447"/>
    <w:rsid w:val="00A30EC9"/>
    <w:rsid w:val="00A30F6E"/>
    <w:rsid w:val="00A30FE3"/>
    <w:rsid w:val="00A31E50"/>
    <w:rsid w:val="00A322F1"/>
    <w:rsid w:val="00A33F8E"/>
    <w:rsid w:val="00A34446"/>
    <w:rsid w:val="00A34F16"/>
    <w:rsid w:val="00A35A19"/>
    <w:rsid w:val="00A362EA"/>
    <w:rsid w:val="00A42043"/>
    <w:rsid w:val="00A425CD"/>
    <w:rsid w:val="00A43115"/>
    <w:rsid w:val="00A4526D"/>
    <w:rsid w:val="00A45466"/>
    <w:rsid w:val="00A457A4"/>
    <w:rsid w:val="00A458C9"/>
    <w:rsid w:val="00A474B5"/>
    <w:rsid w:val="00A47E54"/>
    <w:rsid w:val="00A50D78"/>
    <w:rsid w:val="00A51603"/>
    <w:rsid w:val="00A51C45"/>
    <w:rsid w:val="00A52E47"/>
    <w:rsid w:val="00A53156"/>
    <w:rsid w:val="00A53CEC"/>
    <w:rsid w:val="00A53D12"/>
    <w:rsid w:val="00A55287"/>
    <w:rsid w:val="00A56544"/>
    <w:rsid w:val="00A56E2F"/>
    <w:rsid w:val="00A57B99"/>
    <w:rsid w:val="00A6049E"/>
    <w:rsid w:val="00A607E1"/>
    <w:rsid w:val="00A60FF5"/>
    <w:rsid w:val="00A61D61"/>
    <w:rsid w:val="00A621BF"/>
    <w:rsid w:val="00A63974"/>
    <w:rsid w:val="00A64EE5"/>
    <w:rsid w:val="00A659C5"/>
    <w:rsid w:val="00A65F2B"/>
    <w:rsid w:val="00A661BA"/>
    <w:rsid w:val="00A669A7"/>
    <w:rsid w:val="00A66C2C"/>
    <w:rsid w:val="00A6700D"/>
    <w:rsid w:val="00A670FB"/>
    <w:rsid w:val="00A675DF"/>
    <w:rsid w:val="00A67FBD"/>
    <w:rsid w:val="00A71E16"/>
    <w:rsid w:val="00A724EE"/>
    <w:rsid w:val="00A7323B"/>
    <w:rsid w:val="00A750C5"/>
    <w:rsid w:val="00A7515E"/>
    <w:rsid w:val="00A75B25"/>
    <w:rsid w:val="00A762CF"/>
    <w:rsid w:val="00A7699C"/>
    <w:rsid w:val="00A77905"/>
    <w:rsid w:val="00A811D2"/>
    <w:rsid w:val="00A817D3"/>
    <w:rsid w:val="00A818C9"/>
    <w:rsid w:val="00A81CAA"/>
    <w:rsid w:val="00A82BC1"/>
    <w:rsid w:val="00A82F03"/>
    <w:rsid w:val="00A82F89"/>
    <w:rsid w:val="00A84032"/>
    <w:rsid w:val="00A846B4"/>
    <w:rsid w:val="00A85222"/>
    <w:rsid w:val="00A85748"/>
    <w:rsid w:val="00A868B2"/>
    <w:rsid w:val="00A86CD4"/>
    <w:rsid w:val="00A87E6D"/>
    <w:rsid w:val="00A90408"/>
    <w:rsid w:val="00A905CB"/>
    <w:rsid w:val="00A9060B"/>
    <w:rsid w:val="00A90D41"/>
    <w:rsid w:val="00A91380"/>
    <w:rsid w:val="00A92E56"/>
    <w:rsid w:val="00A931A9"/>
    <w:rsid w:val="00A93A17"/>
    <w:rsid w:val="00A93A3A"/>
    <w:rsid w:val="00A94C7B"/>
    <w:rsid w:val="00A952A2"/>
    <w:rsid w:val="00A96172"/>
    <w:rsid w:val="00A96FA7"/>
    <w:rsid w:val="00A97059"/>
    <w:rsid w:val="00A97BF0"/>
    <w:rsid w:val="00AA0261"/>
    <w:rsid w:val="00AA1004"/>
    <w:rsid w:val="00AA1C11"/>
    <w:rsid w:val="00AA1ED9"/>
    <w:rsid w:val="00AA312D"/>
    <w:rsid w:val="00AA436C"/>
    <w:rsid w:val="00AA49BF"/>
    <w:rsid w:val="00AA60D1"/>
    <w:rsid w:val="00AA6A11"/>
    <w:rsid w:val="00AA7329"/>
    <w:rsid w:val="00AA7E8A"/>
    <w:rsid w:val="00AB0ABB"/>
    <w:rsid w:val="00AB1521"/>
    <w:rsid w:val="00AB2646"/>
    <w:rsid w:val="00AB29E4"/>
    <w:rsid w:val="00AB2E24"/>
    <w:rsid w:val="00AB4057"/>
    <w:rsid w:val="00AB4534"/>
    <w:rsid w:val="00AB4EA9"/>
    <w:rsid w:val="00AB5403"/>
    <w:rsid w:val="00AB6360"/>
    <w:rsid w:val="00AB7757"/>
    <w:rsid w:val="00AB787F"/>
    <w:rsid w:val="00AB7996"/>
    <w:rsid w:val="00AC08D1"/>
    <w:rsid w:val="00AC0B05"/>
    <w:rsid w:val="00AC3C12"/>
    <w:rsid w:val="00AC3F24"/>
    <w:rsid w:val="00AC401D"/>
    <w:rsid w:val="00AC476C"/>
    <w:rsid w:val="00AC4CD9"/>
    <w:rsid w:val="00AC5EF4"/>
    <w:rsid w:val="00AC77ED"/>
    <w:rsid w:val="00AD01A6"/>
    <w:rsid w:val="00AD0705"/>
    <w:rsid w:val="00AD3B4D"/>
    <w:rsid w:val="00AD431E"/>
    <w:rsid w:val="00AD45B5"/>
    <w:rsid w:val="00AD5821"/>
    <w:rsid w:val="00AD5D4D"/>
    <w:rsid w:val="00AD7914"/>
    <w:rsid w:val="00AD79FB"/>
    <w:rsid w:val="00AE0473"/>
    <w:rsid w:val="00AE1AB5"/>
    <w:rsid w:val="00AE30E5"/>
    <w:rsid w:val="00AE4B8A"/>
    <w:rsid w:val="00AE4D55"/>
    <w:rsid w:val="00AE5482"/>
    <w:rsid w:val="00AE579B"/>
    <w:rsid w:val="00AE6D95"/>
    <w:rsid w:val="00AE7046"/>
    <w:rsid w:val="00AE7AA5"/>
    <w:rsid w:val="00AE7BBA"/>
    <w:rsid w:val="00AF0DF2"/>
    <w:rsid w:val="00AF226E"/>
    <w:rsid w:val="00AF24BA"/>
    <w:rsid w:val="00AF2673"/>
    <w:rsid w:val="00AF4B8B"/>
    <w:rsid w:val="00AF6672"/>
    <w:rsid w:val="00AF68B2"/>
    <w:rsid w:val="00AF6924"/>
    <w:rsid w:val="00AF6A5D"/>
    <w:rsid w:val="00AF7A0A"/>
    <w:rsid w:val="00AF7BAE"/>
    <w:rsid w:val="00B004FA"/>
    <w:rsid w:val="00B009D2"/>
    <w:rsid w:val="00B00B29"/>
    <w:rsid w:val="00B01565"/>
    <w:rsid w:val="00B02CE9"/>
    <w:rsid w:val="00B03202"/>
    <w:rsid w:val="00B03BCA"/>
    <w:rsid w:val="00B0574C"/>
    <w:rsid w:val="00B060D8"/>
    <w:rsid w:val="00B103B4"/>
    <w:rsid w:val="00B10C88"/>
    <w:rsid w:val="00B1137F"/>
    <w:rsid w:val="00B11892"/>
    <w:rsid w:val="00B11898"/>
    <w:rsid w:val="00B1373A"/>
    <w:rsid w:val="00B13AE0"/>
    <w:rsid w:val="00B13B2D"/>
    <w:rsid w:val="00B13BC3"/>
    <w:rsid w:val="00B13EF9"/>
    <w:rsid w:val="00B14415"/>
    <w:rsid w:val="00B15550"/>
    <w:rsid w:val="00B158F6"/>
    <w:rsid w:val="00B173B1"/>
    <w:rsid w:val="00B17558"/>
    <w:rsid w:val="00B17B1E"/>
    <w:rsid w:val="00B20154"/>
    <w:rsid w:val="00B20198"/>
    <w:rsid w:val="00B201BE"/>
    <w:rsid w:val="00B20246"/>
    <w:rsid w:val="00B20429"/>
    <w:rsid w:val="00B20D89"/>
    <w:rsid w:val="00B22CE4"/>
    <w:rsid w:val="00B22D8D"/>
    <w:rsid w:val="00B2464E"/>
    <w:rsid w:val="00B24E01"/>
    <w:rsid w:val="00B2573A"/>
    <w:rsid w:val="00B25990"/>
    <w:rsid w:val="00B26A73"/>
    <w:rsid w:val="00B26A8B"/>
    <w:rsid w:val="00B272C0"/>
    <w:rsid w:val="00B30330"/>
    <w:rsid w:val="00B30541"/>
    <w:rsid w:val="00B30765"/>
    <w:rsid w:val="00B30889"/>
    <w:rsid w:val="00B30BDE"/>
    <w:rsid w:val="00B30CD3"/>
    <w:rsid w:val="00B30FD6"/>
    <w:rsid w:val="00B316D2"/>
    <w:rsid w:val="00B31863"/>
    <w:rsid w:val="00B318C5"/>
    <w:rsid w:val="00B326DA"/>
    <w:rsid w:val="00B334AD"/>
    <w:rsid w:val="00B35425"/>
    <w:rsid w:val="00B35A80"/>
    <w:rsid w:val="00B35E6E"/>
    <w:rsid w:val="00B37253"/>
    <w:rsid w:val="00B37667"/>
    <w:rsid w:val="00B3796A"/>
    <w:rsid w:val="00B40096"/>
    <w:rsid w:val="00B40780"/>
    <w:rsid w:val="00B40BCD"/>
    <w:rsid w:val="00B41114"/>
    <w:rsid w:val="00B41482"/>
    <w:rsid w:val="00B415BE"/>
    <w:rsid w:val="00B415FE"/>
    <w:rsid w:val="00B42D94"/>
    <w:rsid w:val="00B431ED"/>
    <w:rsid w:val="00B435F6"/>
    <w:rsid w:val="00B451B8"/>
    <w:rsid w:val="00B45845"/>
    <w:rsid w:val="00B46B40"/>
    <w:rsid w:val="00B47292"/>
    <w:rsid w:val="00B476A2"/>
    <w:rsid w:val="00B479B9"/>
    <w:rsid w:val="00B5069C"/>
    <w:rsid w:val="00B5084B"/>
    <w:rsid w:val="00B5185D"/>
    <w:rsid w:val="00B5274A"/>
    <w:rsid w:val="00B5305E"/>
    <w:rsid w:val="00B53874"/>
    <w:rsid w:val="00B53989"/>
    <w:rsid w:val="00B53D6A"/>
    <w:rsid w:val="00B5441D"/>
    <w:rsid w:val="00B55F2E"/>
    <w:rsid w:val="00B5721E"/>
    <w:rsid w:val="00B57396"/>
    <w:rsid w:val="00B57E45"/>
    <w:rsid w:val="00B60CF9"/>
    <w:rsid w:val="00B62A85"/>
    <w:rsid w:val="00B63645"/>
    <w:rsid w:val="00B63987"/>
    <w:rsid w:val="00B64252"/>
    <w:rsid w:val="00B65202"/>
    <w:rsid w:val="00B6544E"/>
    <w:rsid w:val="00B659D6"/>
    <w:rsid w:val="00B66564"/>
    <w:rsid w:val="00B66C72"/>
    <w:rsid w:val="00B66DDD"/>
    <w:rsid w:val="00B6707F"/>
    <w:rsid w:val="00B70185"/>
    <w:rsid w:val="00B72372"/>
    <w:rsid w:val="00B741AD"/>
    <w:rsid w:val="00B75205"/>
    <w:rsid w:val="00B7572A"/>
    <w:rsid w:val="00B75F54"/>
    <w:rsid w:val="00B76E34"/>
    <w:rsid w:val="00B7791F"/>
    <w:rsid w:val="00B77932"/>
    <w:rsid w:val="00B77A4A"/>
    <w:rsid w:val="00B80BDF"/>
    <w:rsid w:val="00B80E2B"/>
    <w:rsid w:val="00B813DA"/>
    <w:rsid w:val="00B81A85"/>
    <w:rsid w:val="00B8295F"/>
    <w:rsid w:val="00B873A7"/>
    <w:rsid w:val="00B901C2"/>
    <w:rsid w:val="00B9027C"/>
    <w:rsid w:val="00B92597"/>
    <w:rsid w:val="00B92B2F"/>
    <w:rsid w:val="00B931D4"/>
    <w:rsid w:val="00B94058"/>
    <w:rsid w:val="00B96BE5"/>
    <w:rsid w:val="00B9720E"/>
    <w:rsid w:val="00BA1319"/>
    <w:rsid w:val="00BA467C"/>
    <w:rsid w:val="00BB0CD5"/>
    <w:rsid w:val="00BB0F68"/>
    <w:rsid w:val="00BB0F98"/>
    <w:rsid w:val="00BB2103"/>
    <w:rsid w:val="00BB294A"/>
    <w:rsid w:val="00BB2E7D"/>
    <w:rsid w:val="00BB2FF8"/>
    <w:rsid w:val="00BB385F"/>
    <w:rsid w:val="00BB3CA8"/>
    <w:rsid w:val="00BB459E"/>
    <w:rsid w:val="00BB4DA9"/>
    <w:rsid w:val="00BB4F57"/>
    <w:rsid w:val="00BB5196"/>
    <w:rsid w:val="00BB6ECC"/>
    <w:rsid w:val="00BB7BE5"/>
    <w:rsid w:val="00BC0B0C"/>
    <w:rsid w:val="00BC16BD"/>
    <w:rsid w:val="00BC25C3"/>
    <w:rsid w:val="00BC2845"/>
    <w:rsid w:val="00BC589B"/>
    <w:rsid w:val="00BC63B6"/>
    <w:rsid w:val="00BC7246"/>
    <w:rsid w:val="00BD1C69"/>
    <w:rsid w:val="00BD20EA"/>
    <w:rsid w:val="00BD2905"/>
    <w:rsid w:val="00BD2CF3"/>
    <w:rsid w:val="00BD3A21"/>
    <w:rsid w:val="00BD445F"/>
    <w:rsid w:val="00BD4F5E"/>
    <w:rsid w:val="00BD547E"/>
    <w:rsid w:val="00BD5C6C"/>
    <w:rsid w:val="00BD74D6"/>
    <w:rsid w:val="00BE0967"/>
    <w:rsid w:val="00BE0FBB"/>
    <w:rsid w:val="00BE1D51"/>
    <w:rsid w:val="00BE1E59"/>
    <w:rsid w:val="00BE45B1"/>
    <w:rsid w:val="00BE477F"/>
    <w:rsid w:val="00BE4BAA"/>
    <w:rsid w:val="00BE546B"/>
    <w:rsid w:val="00BE56EF"/>
    <w:rsid w:val="00BE6085"/>
    <w:rsid w:val="00BE6521"/>
    <w:rsid w:val="00BE6B2D"/>
    <w:rsid w:val="00BE70C6"/>
    <w:rsid w:val="00BE761F"/>
    <w:rsid w:val="00BE7A68"/>
    <w:rsid w:val="00BE7D2E"/>
    <w:rsid w:val="00BF2B95"/>
    <w:rsid w:val="00BF2C89"/>
    <w:rsid w:val="00BF382B"/>
    <w:rsid w:val="00BF3E42"/>
    <w:rsid w:val="00BF4DA1"/>
    <w:rsid w:val="00BF5D61"/>
    <w:rsid w:val="00BF6471"/>
    <w:rsid w:val="00BF7598"/>
    <w:rsid w:val="00BF7AAD"/>
    <w:rsid w:val="00BF7C1B"/>
    <w:rsid w:val="00C00631"/>
    <w:rsid w:val="00C006FA"/>
    <w:rsid w:val="00C015EA"/>
    <w:rsid w:val="00C01D40"/>
    <w:rsid w:val="00C02427"/>
    <w:rsid w:val="00C02588"/>
    <w:rsid w:val="00C02F6C"/>
    <w:rsid w:val="00C03425"/>
    <w:rsid w:val="00C03E89"/>
    <w:rsid w:val="00C04C7D"/>
    <w:rsid w:val="00C04D7D"/>
    <w:rsid w:val="00C04EA7"/>
    <w:rsid w:val="00C06E00"/>
    <w:rsid w:val="00C10E13"/>
    <w:rsid w:val="00C10ED3"/>
    <w:rsid w:val="00C11F7F"/>
    <w:rsid w:val="00C11FFF"/>
    <w:rsid w:val="00C12157"/>
    <w:rsid w:val="00C1330E"/>
    <w:rsid w:val="00C1360F"/>
    <w:rsid w:val="00C13660"/>
    <w:rsid w:val="00C136F1"/>
    <w:rsid w:val="00C14331"/>
    <w:rsid w:val="00C144B4"/>
    <w:rsid w:val="00C15F44"/>
    <w:rsid w:val="00C17933"/>
    <w:rsid w:val="00C17C9C"/>
    <w:rsid w:val="00C21E49"/>
    <w:rsid w:val="00C2230B"/>
    <w:rsid w:val="00C2332F"/>
    <w:rsid w:val="00C24428"/>
    <w:rsid w:val="00C246B6"/>
    <w:rsid w:val="00C247F8"/>
    <w:rsid w:val="00C2485A"/>
    <w:rsid w:val="00C258A2"/>
    <w:rsid w:val="00C25ADC"/>
    <w:rsid w:val="00C263E8"/>
    <w:rsid w:val="00C269D4"/>
    <w:rsid w:val="00C273CB"/>
    <w:rsid w:val="00C27C24"/>
    <w:rsid w:val="00C3026C"/>
    <w:rsid w:val="00C30EEB"/>
    <w:rsid w:val="00C31045"/>
    <w:rsid w:val="00C31878"/>
    <w:rsid w:val="00C329EF"/>
    <w:rsid w:val="00C32AF2"/>
    <w:rsid w:val="00C33071"/>
    <w:rsid w:val="00C339A2"/>
    <w:rsid w:val="00C3463C"/>
    <w:rsid w:val="00C346BB"/>
    <w:rsid w:val="00C35BCD"/>
    <w:rsid w:val="00C3676B"/>
    <w:rsid w:val="00C367B3"/>
    <w:rsid w:val="00C37875"/>
    <w:rsid w:val="00C40A87"/>
    <w:rsid w:val="00C415FE"/>
    <w:rsid w:val="00C41E3E"/>
    <w:rsid w:val="00C43FF6"/>
    <w:rsid w:val="00C45530"/>
    <w:rsid w:val="00C456FE"/>
    <w:rsid w:val="00C45827"/>
    <w:rsid w:val="00C458FB"/>
    <w:rsid w:val="00C45B3D"/>
    <w:rsid w:val="00C45CE2"/>
    <w:rsid w:val="00C50590"/>
    <w:rsid w:val="00C5150C"/>
    <w:rsid w:val="00C517E7"/>
    <w:rsid w:val="00C51CB7"/>
    <w:rsid w:val="00C53595"/>
    <w:rsid w:val="00C539F1"/>
    <w:rsid w:val="00C53AA0"/>
    <w:rsid w:val="00C553EF"/>
    <w:rsid w:val="00C567F8"/>
    <w:rsid w:val="00C5696F"/>
    <w:rsid w:val="00C57E2A"/>
    <w:rsid w:val="00C57FE4"/>
    <w:rsid w:val="00C6011E"/>
    <w:rsid w:val="00C60720"/>
    <w:rsid w:val="00C61470"/>
    <w:rsid w:val="00C617F3"/>
    <w:rsid w:val="00C61FDC"/>
    <w:rsid w:val="00C63B19"/>
    <w:rsid w:val="00C63FB5"/>
    <w:rsid w:val="00C6593A"/>
    <w:rsid w:val="00C662DA"/>
    <w:rsid w:val="00C66304"/>
    <w:rsid w:val="00C6784E"/>
    <w:rsid w:val="00C70780"/>
    <w:rsid w:val="00C70F79"/>
    <w:rsid w:val="00C71B2D"/>
    <w:rsid w:val="00C72371"/>
    <w:rsid w:val="00C72737"/>
    <w:rsid w:val="00C72BFB"/>
    <w:rsid w:val="00C72D7C"/>
    <w:rsid w:val="00C73034"/>
    <w:rsid w:val="00C7385D"/>
    <w:rsid w:val="00C74176"/>
    <w:rsid w:val="00C74269"/>
    <w:rsid w:val="00C74FE8"/>
    <w:rsid w:val="00C75DBF"/>
    <w:rsid w:val="00C76AB9"/>
    <w:rsid w:val="00C800AE"/>
    <w:rsid w:val="00C80506"/>
    <w:rsid w:val="00C80C65"/>
    <w:rsid w:val="00C80D38"/>
    <w:rsid w:val="00C827F8"/>
    <w:rsid w:val="00C8364E"/>
    <w:rsid w:val="00C84F73"/>
    <w:rsid w:val="00C852BC"/>
    <w:rsid w:val="00C85DDC"/>
    <w:rsid w:val="00C862EE"/>
    <w:rsid w:val="00C8718F"/>
    <w:rsid w:val="00C87D49"/>
    <w:rsid w:val="00C919FC"/>
    <w:rsid w:val="00C91BAC"/>
    <w:rsid w:val="00C91D50"/>
    <w:rsid w:val="00C928FE"/>
    <w:rsid w:val="00C947E2"/>
    <w:rsid w:val="00C94874"/>
    <w:rsid w:val="00C9526A"/>
    <w:rsid w:val="00C9556C"/>
    <w:rsid w:val="00C95734"/>
    <w:rsid w:val="00C95F31"/>
    <w:rsid w:val="00C95FFA"/>
    <w:rsid w:val="00C96C0F"/>
    <w:rsid w:val="00C96ECE"/>
    <w:rsid w:val="00CA1EC9"/>
    <w:rsid w:val="00CA2408"/>
    <w:rsid w:val="00CA2663"/>
    <w:rsid w:val="00CA26D2"/>
    <w:rsid w:val="00CA2D83"/>
    <w:rsid w:val="00CA448B"/>
    <w:rsid w:val="00CA4872"/>
    <w:rsid w:val="00CA4C50"/>
    <w:rsid w:val="00CA526B"/>
    <w:rsid w:val="00CA6A9C"/>
    <w:rsid w:val="00CA7DE2"/>
    <w:rsid w:val="00CB092C"/>
    <w:rsid w:val="00CB0DBE"/>
    <w:rsid w:val="00CB0EDE"/>
    <w:rsid w:val="00CB3B93"/>
    <w:rsid w:val="00CB3FE5"/>
    <w:rsid w:val="00CB42FD"/>
    <w:rsid w:val="00CB46DE"/>
    <w:rsid w:val="00CB4EE6"/>
    <w:rsid w:val="00CB4F50"/>
    <w:rsid w:val="00CB6139"/>
    <w:rsid w:val="00CB67C8"/>
    <w:rsid w:val="00CB7698"/>
    <w:rsid w:val="00CB7803"/>
    <w:rsid w:val="00CB79BB"/>
    <w:rsid w:val="00CC07EC"/>
    <w:rsid w:val="00CC0C56"/>
    <w:rsid w:val="00CC1DA3"/>
    <w:rsid w:val="00CC27BD"/>
    <w:rsid w:val="00CC6035"/>
    <w:rsid w:val="00CC6242"/>
    <w:rsid w:val="00CC635A"/>
    <w:rsid w:val="00CC6FC7"/>
    <w:rsid w:val="00CC6FFF"/>
    <w:rsid w:val="00CC721A"/>
    <w:rsid w:val="00CC73AE"/>
    <w:rsid w:val="00CC74EF"/>
    <w:rsid w:val="00CC76C3"/>
    <w:rsid w:val="00CC7726"/>
    <w:rsid w:val="00CD177B"/>
    <w:rsid w:val="00CD2888"/>
    <w:rsid w:val="00CD36A7"/>
    <w:rsid w:val="00CD6FBF"/>
    <w:rsid w:val="00CD796B"/>
    <w:rsid w:val="00CE0F0E"/>
    <w:rsid w:val="00CE2269"/>
    <w:rsid w:val="00CE27C2"/>
    <w:rsid w:val="00CE30AB"/>
    <w:rsid w:val="00CE3873"/>
    <w:rsid w:val="00CE3E5E"/>
    <w:rsid w:val="00CE3FB0"/>
    <w:rsid w:val="00CE3FC2"/>
    <w:rsid w:val="00CE6BDF"/>
    <w:rsid w:val="00CE6E0B"/>
    <w:rsid w:val="00CE71C6"/>
    <w:rsid w:val="00CE7D7E"/>
    <w:rsid w:val="00CF11FC"/>
    <w:rsid w:val="00CF1A1A"/>
    <w:rsid w:val="00CF24F0"/>
    <w:rsid w:val="00CF2F38"/>
    <w:rsid w:val="00CF3394"/>
    <w:rsid w:val="00CF3F61"/>
    <w:rsid w:val="00CF415E"/>
    <w:rsid w:val="00CF593F"/>
    <w:rsid w:val="00CF5CD6"/>
    <w:rsid w:val="00CF65D0"/>
    <w:rsid w:val="00CF67C6"/>
    <w:rsid w:val="00D016ED"/>
    <w:rsid w:val="00D030D9"/>
    <w:rsid w:val="00D040AE"/>
    <w:rsid w:val="00D04990"/>
    <w:rsid w:val="00D04D64"/>
    <w:rsid w:val="00D07014"/>
    <w:rsid w:val="00D07DE0"/>
    <w:rsid w:val="00D10B7B"/>
    <w:rsid w:val="00D119CC"/>
    <w:rsid w:val="00D12B79"/>
    <w:rsid w:val="00D1339D"/>
    <w:rsid w:val="00D14E8D"/>
    <w:rsid w:val="00D14E98"/>
    <w:rsid w:val="00D15483"/>
    <w:rsid w:val="00D15888"/>
    <w:rsid w:val="00D165E2"/>
    <w:rsid w:val="00D203E6"/>
    <w:rsid w:val="00D2087D"/>
    <w:rsid w:val="00D21D87"/>
    <w:rsid w:val="00D21F42"/>
    <w:rsid w:val="00D221AB"/>
    <w:rsid w:val="00D22EB8"/>
    <w:rsid w:val="00D23017"/>
    <w:rsid w:val="00D23036"/>
    <w:rsid w:val="00D23944"/>
    <w:rsid w:val="00D2431D"/>
    <w:rsid w:val="00D24DC9"/>
    <w:rsid w:val="00D24F96"/>
    <w:rsid w:val="00D25253"/>
    <w:rsid w:val="00D252CC"/>
    <w:rsid w:val="00D25B05"/>
    <w:rsid w:val="00D2637F"/>
    <w:rsid w:val="00D26615"/>
    <w:rsid w:val="00D27B85"/>
    <w:rsid w:val="00D31F74"/>
    <w:rsid w:val="00D321EC"/>
    <w:rsid w:val="00D32D4D"/>
    <w:rsid w:val="00D334CE"/>
    <w:rsid w:val="00D34251"/>
    <w:rsid w:val="00D34909"/>
    <w:rsid w:val="00D351DB"/>
    <w:rsid w:val="00D3596B"/>
    <w:rsid w:val="00D35B72"/>
    <w:rsid w:val="00D37141"/>
    <w:rsid w:val="00D37598"/>
    <w:rsid w:val="00D37E53"/>
    <w:rsid w:val="00D40355"/>
    <w:rsid w:val="00D4230F"/>
    <w:rsid w:val="00D42CA5"/>
    <w:rsid w:val="00D42E2D"/>
    <w:rsid w:val="00D45395"/>
    <w:rsid w:val="00D46FFB"/>
    <w:rsid w:val="00D47339"/>
    <w:rsid w:val="00D5018E"/>
    <w:rsid w:val="00D5137D"/>
    <w:rsid w:val="00D518C3"/>
    <w:rsid w:val="00D521AF"/>
    <w:rsid w:val="00D53C73"/>
    <w:rsid w:val="00D54064"/>
    <w:rsid w:val="00D543B4"/>
    <w:rsid w:val="00D5462F"/>
    <w:rsid w:val="00D55ABF"/>
    <w:rsid w:val="00D55E0C"/>
    <w:rsid w:val="00D56887"/>
    <w:rsid w:val="00D56AA0"/>
    <w:rsid w:val="00D56E49"/>
    <w:rsid w:val="00D57F5B"/>
    <w:rsid w:val="00D6278B"/>
    <w:rsid w:val="00D62A7B"/>
    <w:rsid w:val="00D63A6C"/>
    <w:rsid w:val="00D64BFA"/>
    <w:rsid w:val="00D65367"/>
    <w:rsid w:val="00D65FB6"/>
    <w:rsid w:val="00D66778"/>
    <w:rsid w:val="00D66F5F"/>
    <w:rsid w:val="00D70B9E"/>
    <w:rsid w:val="00D70CD8"/>
    <w:rsid w:val="00D71D7A"/>
    <w:rsid w:val="00D72094"/>
    <w:rsid w:val="00D73763"/>
    <w:rsid w:val="00D7410E"/>
    <w:rsid w:val="00D74182"/>
    <w:rsid w:val="00D745E9"/>
    <w:rsid w:val="00D74A97"/>
    <w:rsid w:val="00D74D61"/>
    <w:rsid w:val="00D75187"/>
    <w:rsid w:val="00D76523"/>
    <w:rsid w:val="00D7661C"/>
    <w:rsid w:val="00D76E17"/>
    <w:rsid w:val="00D81D6B"/>
    <w:rsid w:val="00D81EF5"/>
    <w:rsid w:val="00D81F3D"/>
    <w:rsid w:val="00D84201"/>
    <w:rsid w:val="00D8420F"/>
    <w:rsid w:val="00D849E1"/>
    <w:rsid w:val="00D84BA6"/>
    <w:rsid w:val="00D84F6E"/>
    <w:rsid w:val="00D85510"/>
    <w:rsid w:val="00D85566"/>
    <w:rsid w:val="00D878ED"/>
    <w:rsid w:val="00D87EEC"/>
    <w:rsid w:val="00D908D6"/>
    <w:rsid w:val="00D910D4"/>
    <w:rsid w:val="00D916B0"/>
    <w:rsid w:val="00D935CC"/>
    <w:rsid w:val="00D97631"/>
    <w:rsid w:val="00D97E18"/>
    <w:rsid w:val="00DA088E"/>
    <w:rsid w:val="00DA0FBD"/>
    <w:rsid w:val="00DA30D3"/>
    <w:rsid w:val="00DA30E8"/>
    <w:rsid w:val="00DA318B"/>
    <w:rsid w:val="00DA338D"/>
    <w:rsid w:val="00DA34E9"/>
    <w:rsid w:val="00DA4136"/>
    <w:rsid w:val="00DA454A"/>
    <w:rsid w:val="00DA5C6B"/>
    <w:rsid w:val="00DA60DC"/>
    <w:rsid w:val="00DA6117"/>
    <w:rsid w:val="00DA6CBC"/>
    <w:rsid w:val="00DA7EA3"/>
    <w:rsid w:val="00DA7EBB"/>
    <w:rsid w:val="00DB121D"/>
    <w:rsid w:val="00DB14BB"/>
    <w:rsid w:val="00DB17AA"/>
    <w:rsid w:val="00DB17E8"/>
    <w:rsid w:val="00DB322C"/>
    <w:rsid w:val="00DB4AF9"/>
    <w:rsid w:val="00DB5606"/>
    <w:rsid w:val="00DB6366"/>
    <w:rsid w:val="00DB6E48"/>
    <w:rsid w:val="00DB765D"/>
    <w:rsid w:val="00DB7857"/>
    <w:rsid w:val="00DC069E"/>
    <w:rsid w:val="00DC0975"/>
    <w:rsid w:val="00DC0A50"/>
    <w:rsid w:val="00DC0F31"/>
    <w:rsid w:val="00DC14B0"/>
    <w:rsid w:val="00DC1D05"/>
    <w:rsid w:val="00DC1EDC"/>
    <w:rsid w:val="00DC231A"/>
    <w:rsid w:val="00DC2D69"/>
    <w:rsid w:val="00DC2FC7"/>
    <w:rsid w:val="00DC396F"/>
    <w:rsid w:val="00DC46FC"/>
    <w:rsid w:val="00DC4D24"/>
    <w:rsid w:val="00DC5A26"/>
    <w:rsid w:val="00DC6B3E"/>
    <w:rsid w:val="00DC70CF"/>
    <w:rsid w:val="00DC7486"/>
    <w:rsid w:val="00DC7565"/>
    <w:rsid w:val="00DC76B3"/>
    <w:rsid w:val="00DC78DB"/>
    <w:rsid w:val="00DC7EDD"/>
    <w:rsid w:val="00DD0248"/>
    <w:rsid w:val="00DD2AD0"/>
    <w:rsid w:val="00DD2AF0"/>
    <w:rsid w:val="00DD2F57"/>
    <w:rsid w:val="00DD353A"/>
    <w:rsid w:val="00DD3DE2"/>
    <w:rsid w:val="00DD4CBF"/>
    <w:rsid w:val="00DD4E4C"/>
    <w:rsid w:val="00DD65D6"/>
    <w:rsid w:val="00DD672C"/>
    <w:rsid w:val="00DE06DA"/>
    <w:rsid w:val="00DE0AAE"/>
    <w:rsid w:val="00DE1761"/>
    <w:rsid w:val="00DE2760"/>
    <w:rsid w:val="00DE276F"/>
    <w:rsid w:val="00DE2842"/>
    <w:rsid w:val="00DE2BCD"/>
    <w:rsid w:val="00DE33AD"/>
    <w:rsid w:val="00DE4843"/>
    <w:rsid w:val="00DE4DB2"/>
    <w:rsid w:val="00DE560F"/>
    <w:rsid w:val="00DE57A6"/>
    <w:rsid w:val="00DE5D5A"/>
    <w:rsid w:val="00DE5E9C"/>
    <w:rsid w:val="00DE6258"/>
    <w:rsid w:val="00DE64CA"/>
    <w:rsid w:val="00DF0E10"/>
    <w:rsid w:val="00DF1B4E"/>
    <w:rsid w:val="00DF2D54"/>
    <w:rsid w:val="00DF3028"/>
    <w:rsid w:val="00DF51D9"/>
    <w:rsid w:val="00DF6C4B"/>
    <w:rsid w:val="00DF6CF7"/>
    <w:rsid w:val="00DF7897"/>
    <w:rsid w:val="00E01112"/>
    <w:rsid w:val="00E01E76"/>
    <w:rsid w:val="00E02094"/>
    <w:rsid w:val="00E02738"/>
    <w:rsid w:val="00E02C18"/>
    <w:rsid w:val="00E02FF2"/>
    <w:rsid w:val="00E03BF1"/>
    <w:rsid w:val="00E03F74"/>
    <w:rsid w:val="00E04232"/>
    <w:rsid w:val="00E04A2E"/>
    <w:rsid w:val="00E04E93"/>
    <w:rsid w:val="00E06063"/>
    <w:rsid w:val="00E0786C"/>
    <w:rsid w:val="00E11B1A"/>
    <w:rsid w:val="00E123EF"/>
    <w:rsid w:val="00E1275E"/>
    <w:rsid w:val="00E12DE4"/>
    <w:rsid w:val="00E13C07"/>
    <w:rsid w:val="00E141B5"/>
    <w:rsid w:val="00E15327"/>
    <w:rsid w:val="00E16A53"/>
    <w:rsid w:val="00E17D06"/>
    <w:rsid w:val="00E2088A"/>
    <w:rsid w:val="00E20CAD"/>
    <w:rsid w:val="00E2140D"/>
    <w:rsid w:val="00E217E9"/>
    <w:rsid w:val="00E21B30"/>
    <w:rsid w:val="00E230FD"/>
    <w:rsid w:val="00E235F9"/>
    <w:rsid w:val="00E23769"/>
    <w:rsid w:val="00E24401"/>
    <w:rsid w:val="00E2579A"/>
    <w:rsid w:val="00E2580A"/>
    <w:rsid w:val="00E25EEE"/>
    <w:rsid w:val="00E25FB7"/>
    <w:rsid w:val="00E26062"/>
    <w:rsid w:val="00E266A0"/>
    <w:rsid w:val="00E27A11"/>
    <w:rsid w:val="00E27FD8"/>
    <w:rsid w:val="00E3003F"/>
    <w:rsid w:val="00E31D56"/>
    <w:rsid w:val="00E32525"/>
    <w:rsid w:val="00E34703"/>
    <w:rsid w:val="00E355DF"/>
    <w:rsid w:val="00E365DF"/>
    <w:rsid w:val="00E3721F"/>
    <w:rsid w:val="00E37247"/>
    <w:rsid w:val="00E40E51"/>
    <w:rsid w:val="00E41B23"/>
    <w:rsid w:val="00E4341C"/>
    <w:rsid w:val="00E453F0"/>
    <w:rsid w:val="00E459CD"/>
    <w:rsid w:val="00E45B9C"/>
    <w:rsid w:val="00E47279"/>
    <w:rsid w:val="00E47874"/>
    <w:rsid w:val="00E4796D"/>
    <w:rsid w:val="00E50AEC"/>
    <w:rsid w:val="00E50DE7"/>
    <w:rsid w:val="00E52C3B"/>
    <w:rsid w:val="00E52D7A"/>
    <w:rsid w:val="00E52ED3"/>
    <w:rsid w:val="00E53EBC"/>
    <w:rsid w:val="00E546F7"/>
    <w:rsid w:val="00E54916"/>
    <w:rsid w:val="00E54D7E"/>
    <w:rsid w:val="00E55677"/>
    <w:rsid w:val="00E55C90"/>
    <w:rsid w:val="00E55DBA"/>
    <w:rsid w:val="00E55EED"/>
    <w:rsid w:val="00E561EF"/>
    <w:rsid w:val="00E5629F"/>
    <w:rsid w:val="00E575CA"/>
    <w:rsid w:val="00E60AE7"/>
    <w:rsid w:val="00E60C8B"/>
    <w:rsid w:val="00E613EA"/>
    <w:rsid w:val="00E631E0"/>
    <w:rsid w:val="00E63F57"/>
    <w:rsid w:val="00E645F5"/>
    <w:rsid w:val="00E6460B"/>
    <w:rsid w:val="00E64D31"/>
    <w:rsid w:val="00E65575"/>
    <w:rsid w:val="00E65B1A"/>
    <w:rsid w:val="00E67564"/>
    <w:rsid w:val="00E677B0"/>
    <w:rsid w:val="00E70458"/>
    <w:rsid w:val="00E709BF"/>
    <w:rsid w:val="00E70C7E"/>
    <w:rsid w:val="00E719EE"/>
    <w:rsid w:val="00E74B92"/>
    <w:rsid w:val="00E7593B"/>
    <w:rsid w:val="00E801DC"/>
    <w:rsid w:val="00E814CF"/>
    <w:rsid w:val="00E826CF"/>
    <w:rsid w:val="00E84B7D"/>
    <w:rsid w:val="00E853AC"/>
    <w:rsid w:val="00E854DC"/>
    <w:rsid w:val="00E85883"/>
    <w:rsid w:val="00E864A5"/>
    <w:rsid w:val="00E86CA1"/>
    <w:rsid w:val="00E90256"/>
    <w:rsid w:val="00E909FB"/>
    <w:rsid w:val="00E916C6"/>
    <w:rsid w:val="00E9197D"/>
    <w:rsid w:val="00E919BC"/>
    <w:rsid w:val="00E91BF8"/>
    <w:rsid w:val="00E91F23"/>
    <w:rsid w:val="00E9252E"/>
    <w:rsid w:val="00E930EF"/>
    <w:rsid w:val="00E93424"/>
    <w:rsid w:val="00E9476C"/>
    <w:rsid w:val="00E94B1F"/>
    <w:rsid w:val="00E95166"/>
    <w:rsid w:val="00E966B3"/>
    <w:rsid w:val="00E97699"/>
    <w:rsid w:val="00E97E99"/>
    <w:rsid w:val="00EA0172"/>
    <w:rsid w:val="00EA021D"/>
    <w:rsid w:val="00EA08F9"/>
    <w:rsid w:val="00EA0937"/>
    <w:rsid w:val="00EA2454"/>
    <w:rsid w:val="00EA2D25"/>
    <w:rsid w:val="00EA2EEE"/>
    <w:rsid w:val="00EA3476"/>
    <w:rsid w:val="00EA3811"/>
    <w:rsid w:val="00EA438B"/>
    <w:rsid w:val="00EA464F"/>
    <w:rsid w:val="00EA60A7"/>
    <w:rsid w:val="00EA650D"/>
    <w:rsid w:val="00EA7327"/>
    <w:rsid w:val="00EA7CBB"/>
    <w:rsid w:val="00EB0711"/>
    <w:rsid w:val="00EB0DD0"/>
    <w:rsid w:val="00EB222E"/>
    <w:rsid w:val="00EB25D3"/>
    <w:rsid w:val="00EB2CDD"/>
    <w:rsid w:val="00EB3016"/>
    <w:rsid w:val="00EB3243"/>
    <w:rsid w:val="00EB3333"/>
    <w:rsid w:val="00EB34DC"/>
    <w:rsid w:val="00EB517A"/>
    <w:rsid w:val="00EB5181"/>
    <w:rsid w:val="00EB58E1"/>
    <w:rsid w:val="00EB6E39"/>
    <w:rsid w:val="00EB73A4"/>
    <w:rsid w:val="00EC07DF"/>
    <w:rsid w:val="00EC246D"/>
    <w:rsid w:val="00EC2CC5"/>
    <w:rsid w:val="00EC37C4"/>
    <w:rsid w:val="00EC4818"/>
    <w:rsid w:val="00EC4B8E"/>
    <w:rsid w:val="00EC4FA6"/>
    <w:rsid w:val="00EC5406"/>
    <w:rsid w:val="00EC5AA9"/>
    <w:rsid w:val="00EC60B2"/>
    <w:rsid w:val="00ED207A"/>
    <w:rsid w:val="00ED31EB"/>
    <w:rsid w:val="00ED3D81"/>
    <w:rsid w:val="00ED4D12"/>
    <w:rsid w:val="00ED557D"/>
    <w:rsid w:val="00ED560F"/>
    <w:rsid w:val="00ED5BD2"/>
    <w:rsid w:val="00ED62DB"/>
    <w:rsid w:val="00ED6DA6"/>
    <w:rsid w:val="00EE0E80"/>
    <w:rsid w:val="00EE0EFF"/>
    <w:rsid w:val="00EE0FCE"/>
    <w:rsid w:val="00EE1DDF"/>
    <w:rsid w:val="00EE24C1"/>
    <w:rsid w:val="00EE25E0"/>
    <w:rsid w:val="00EE2623"/>
    <w:rsid w:val="00EE2725"/>
    <w:rsid w:val="00EE29CF"/>
    <w:rsid w:val="00EE3575"/>
    <w:rsid w:val="00EE3EA7"/>
    <w:rsid w:val="00EE53F8"/>
    <w:rsid w:val="00EE5695"/>
    <w:rsid w:val="00EE5981"/>
    <w:rsid w:val="00EE668A"/>
    <w:rsid w:val="00EE6F09"/>
    <w:rsid w:val="00EF0257"/>
    <w:rsid w:val="00EF09EE"/>
    <w:rsid w:val="00EF0EF0"/>
    <w:rsid w:val="00EF3B58"/>
    <w:rsid w:val="00EF4C1B"/>
    <w:rsid w:val="00EF52DB"/>
    <w:rsid w:val="00EF5468"/>
    <w:rsid w:val="00EF59B0"/>
    <w:rsid w:val="00EF6B08"/>
    <w:rsid w:val="00EF70DD"/>
    <w:rsid w:val="00EF7196"/>
    <w:rsid w:val="00F001BC"/>
    <w:rsid w:val="00F0043C"/>
    <w:rsid w:val="00F01218"/>
    <w:rsid w:val="00F01CF6"/>
    <w:rsid w:val="00F0427C"/>
    <w:rsid w:val="00F04460"/>
    <w:rsid w:val="00F05B18"/>
    <w:rsid w:val="00F077F3"/>
    <w:rsid w:val="00F106F8"/>
    <w:rsid w:val="00F11192"/>
    <w:rsid w:val="00F1187A"/>
    <w:rsid w:val="00F12B53"/>
    <w:rsid w:val="00F153B0"/>
    <w:rsid w:val="00F15A8F"/>
    <w:rsid w:val="00F16336"/>
    <w:rsid w:val="00F1693B"/>
    <w:rsid w:val="00F16E44"/>
    <w:rsid w:val="00F17EC5"/>
    <w:rsid w:val="00F201C6"/>
    <w:rsid w:val="00F21AF5"/>
    <w:rsid w:val="00F25073"/>
    <w:rsid w:val="00F258D5"/>
    <w:rsid w:val="00F26353"/>
    <w:rsid w:val="00F26FDA"/>
    <w:rsid w:val="00F27047"/>
    <w:rsid w:val="00F277FC"/>
    <w:rsid w:val="00F3028A"/>
    <w:rsid w:val="00F307AE"/>
    <w:rsid w:val="00F30C61"/>
    <w:rsid w:val="00F31344"/>
    <w:rsid w:val="00F31D47"/>
    <w:rsid w:val="00F32EB0"/>
    <w:rsid w:val="00F34469"/>
    <w:rsid w:val="00F35BB4"/>
    <w:rsid w:val="00F35F21"/>
    <w:rsid w:val="00F37319"/>
    <w:rsid w:val="00F37467"/>
    <w:rsid w:val="00F3769A"/>
    <w:rsid w:val="00F414B8"/>
    <w:rsid w:val="00F42352"/>
    <w:rsid w:val="00F4336F"/>
    <w:rsid w:val="00F4344D"/>
    <w:rsid w:val="00F438AE"/>
    <w:rsid w:val="00F43DEC"/>
    <w:rsid w:val="00F441B9"/>
    <w:rsid w:val="00F45284"/>
    <w:rsid w:val="00F463D9"/>
    <w:rsid w:val="00F476C7"/>
    <w:rsid w:val="00F51850"/>
    <w:rsid w:val="00F51E49"/>
    <w:rsid w:val="00F5493E"/>
    <w:rsid w:val="00F55B96"/>
    <w:rsid w:val="00F55F20"/>
    <w:rsid w:val="00F5623B"/>
    <w:rsid w:val="00F575CD"/>
    <w:rsid w:val="00F57AF8"/>
    <w:rsid w:val="00F57DCE"/>
    <w:rsid w:val="00F60A50"/>
    <w:rsid w:val="00F62077"/>
    <w:rsid w:val="00F622C2"/>
    <w:rsid w:val="00F6252E"/>
    <w:rsid w:val="00F64BD3"/>
    <w:rsid w:val="00F6630A"/>
    <w:rsid w:val="00F66C1A"/>
    <w:rsid w:val="00F673E9"/>
    <w:rsid w:val="00F67E95"/>
    <w:rsid w:val="00F70F7D"/>
    <w:rsid w:val="00F71DE5"/>
    <w:rsid w:val="00F7240E"/>
    <w:rsid w:val="00F737CB"/>
    <w:rsid w:val="00F73CC8"/>
    <w:rsid w:val="00F74C20"/>
    <w:rsid w:val="00F75A6C"/>
    <w:rsid w:val="00F75F0E"/>
    <w:rsid w:val="00F7618B"/>
    <w:rsid w:val="00F778C7"/>
    <w:rsid w:val="00F778EC"/>
    <w:rsid w:val="00F77C4B"/>
    <w:rsid w:val="00F77E1A"/>
    <w:rsid w:val="00F77EF7"/>
    <w:rsid w:val="00F8091F"/>
    <w:rsid w:val="00F80E61"/>
    <w:rsid w:val="00F80EE2"/>
    <w:rsid w:val="00F80F4A"/>
    <w:rsid w:val="00F81060"/>
    <w:rsid w:val="00F81B4F"/>
    <w:rsid w:val="00F825EC"/>
    <w:rsid w:val="00F8262D"/>
    <w:rsid w:val="00F82755"/>
    <w:rsid w:val="00F8451B"/>
    <w:rsid w:val="00F849FA"/>
    <w:rsid w:val="00F84C7F"/>
    <w:rsid w:val="00F85CF3"/>
    <w:rsid w:val="00F85E74"/>
    <w:rsid w:val="00F866CA"/>
    <w:rsid w:val="00F867D2"/>
    <w:rsid w:val="00F93070"/>
    <w:rsid w:val="00F939E7"/>
    <w:rsid w:val="00F96721"/>
    <w:rsid w:val="00FA00F7"/>
    <w:rsid w:val="00FA161F"/>
    <w:rsid w:val="00FA17ED"/>
    <w:rsid w:val="00FA1EB5"/>
    <w:rsid w:val="00FA294F"/>
    <w:rsid w:val="00FA2B43"/>
    <w:rsid w:val="00FA2D08"/>
    <w:rsid w:val="00FA3A5D"/>
    <w:rsid w:val="00FA56D1"/>
    <w:rsid w:val="00FA577A"/>
    <w:rsid w:val="00FA5881"/>
    <w:rsid w:val="00FA5B3D"/>
    <w:rsid w:val="00FA672A"/>
    <w:rsid w:val="00FA6C70"/>
    <w:rsid w:val="00FB0230"/>
    <w:rsid w:val="00FB184C"/>
    <w:rsid w:val="00FB1DD0"/>
    <w:rsid w:val="00FB321C"/>
    <w:rsid w:val="00FB4DA4"/>
    <w:rsid w:val="00FB5155"/>
    <w:rsid w:val="00FB54DC"/>
    <w:rsid w:val="00FB6FE2"/>
    <w:rsid w:val="00FB74FD"/>
    <w:rsid w:val="00FB7CC0"/>
    <w:rsid w:val="00FB7F75"/>
    <w:rsid w:val="00FC0174"/>
    <w:rsid w:val="00FC052A"/>
    <w:rsid w:val="00FC1C3A"/>
    <w:rsid w:val="00FC40FC"/>
    <w:rsid w:val="00FC5C85"/>
    <w:rsid w:val="00FC60E6"/>
    <w:rsid w:val="00FC63F5"/>
    <w:rsid w:val="00FC74DC"/>
    <w:rsid w:val="00FD0664"/>
    <w:rsid w:val="00FD0720"/>
    <w:rsid w:val="00FD18CD"/>
    <w:rsid w:val="00FD226C"/>
    <w:rsid w:val="00FD351F"/>
    <w:rsid w:val="00FD3D0D"/>
    <w:rsid w:val="00FD3E09"/>
    <w:rsid w:val="00FD4D7B"/>
    <w:rsid w:val="00FD4EB8"/>
    <w:rsid w:val="00FD5B3C"/>
    <w:rsid w:val="00FD696B"/>
    <w:rsid w:val="00FD70FA"/>
    <w:rsid w:val="00FD749C"/>
    <w:rsid w:val="00FD761B"/>
    <w:rsid w:val="00FD7BD2"/>
    <w:rsid w:val="00FE004B"/>
    <w:rsid w:val="00FE04A3"/>
    <w:rsid w:val="00FE11BD"/>
    <w:rsid w:val="00FE16D8"/>
    <w:rsid w:val="00FE1D39"/>
    <w:rsid w:val="00FE2474"/>
    <w:rsid w:val="00FE24FC"/>
    <w:rsid w:val="00FE2794"/>
    <w:rsid w:val="00FE2EDE"/>
    <w:rsid w:val="00FE2F85"/>
    <w:rsid w:val="00FE48FA"/>
    <w:rsid w:val="00FE4EF5"/>
    <w:rsid w:val="00FE7D29"/>
    <w:rsid w:val="00FF04BA"/>
    <w:rsid w:val="00FF0C76"/>
    <w:rsid w:val="00FF12AC"/>
    <w:rsid w:val="00FF1319"/>
    <w:rsid w:val="00FF230C"/>
    <w:rsid w:val="00FF246C"/>
    <w:rsid w:val="00FF2749"/>
    <w:rsid w:val="00FF2E6C"/>
    <w:rsid w:val="00FF3667"/>
    <w:rsid w:val="00FF3AAB"/>
    <w:rsid w:val="00FF3D9A"/>
    <w:rsid w:val="00FF45C4"/>
    <w:rsid w:val="00FF4B28"/>
    <w:rsid w:val="00FF5012"/>
    <w:rsid w:val="00FF5C7A"/>
    <w:rsid w:val="00FF6DE8"/>
    <w:rsid w:val="00FF7B26"/>
    <w:rsid w:val="00FF7F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ddd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Hyperlink" w:uiPriority="99"/>
    <w:lsdException w:name="Emphasis" w:uiPriority="20" w:qFormat="1"/>
    <w:lsdException w:name="Normal (Web)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rsid w:val="00ED557D"/>
    <w:pPr>
      <w:widowControl w:val="0"/>
    </w:pPr>
    <w:rPr>
      <w:rFonts w:asciiTheme="minorHAnsi" w:hAnsiTheme="minorHAnsi"/>
      <w:kern w:val="2"/>
      <w:sz w:val="24"/>
      <w:szCs w:val="24"/>
      <w:lang w:val="en-GB"/>
    </w:rPr>
  </w:style>
  <w:style w:type="paragraph" w:styleId="1">
    <w:name w:val="heading 1"/>
    <w:basedOn w:val="a"/>
    <w:link w:val="10"/>
    <w:uiPriority w:val="9"/>
    <w:rsid w:val="00FE16D8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ActiveScience">
    <w:name w:val="Title: Active Science"/>
    <w:basedOn w:val="TitleWorksheetType"/>
    <w:rsid w:val="00C74269"/>
    <w:pPr>
      <w:snapToGrid/>
      <w:ind w:leftChars="118" w:left="283"/>
    </w:pPr>
    <w:rPr>
      <w:rFonts w:ascii="Franklin Gothic Medium" w:hAnsi="Franklin Gothic Medium"/>
      <w:noProof w:val="0"/>
      <w:color w:val="000000" w:themeColor="text1"/>
      <w:spacing w:val="2"/>
      <w:sz w:val="34"/>
      <w:szCs w:val="34"/>
      <w14:shadow w14:blurRad="63500" w14:dist="0" w14:dir="3600000" w14:sx="100000" w14:sy="100000" w14:kx="0" w14:ky="0" w14:algn="tl">
        <w14:srgbClr w14:val="000000">
          <w14:alpha w14:val="30000"/>
        </w14:srgbClr>
      </w14:shadow>
      <w14:textOutline w14:w="9207" w14:cap="flat" w14:cmpd="sng" w14:algn="ctr">
        <w14:noFill/>
        <w14:prstDash w14:val="solid"/>
        <w14:round/>
      </w14:textOutline>
    </w:rPr>
  </w:style>
  <w:style w:type="paragraph" w:styleId="a3">
    <w:name w:val="header"/>
    <w:basedOn w:val="a"/>
    <w:link w:val="a4"/>
    <w:rsid w:val="003F5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F53E0"/>
    <w:rPr>
      <w:rFonts w:asciiTheme="minorHAnsi" w:hAnsiTheme="minorHAnsi"/>
      <w:kern w:val="2"/>
      <w:lang w:val="en-GB"/>
    </w:rPr>
  </w:style>
  <w:style w:type="table" w:styleId="a5">
    <w:name w:val="Table Grid"/>
    <w:basedOn w:val="a1"/>
    <w:uiPriority w:val="59"/>
    <w:rsid w:val="00C862E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sansserif">
    <w:name w:val="Main text (sans serif)"/>
    <w:qFormat/>
    <w:rsid w:val="00587052"/>
    <w:pPr>
      <w:tabs>
        <w:tab w:val="right" w:pos="9600"/>
      </w:tabs>
      <w:snapToGrid w:val="0"/>
      <w:spacing w:beforeLines="70" w:before="252" w:afterLines="50" w:after="180" w:line="264" w:lineRule="auto"/>
    </w:pPr>
    <w:rPr>
      <w:rFonts w:ascii="微軟正黑體" w:eastAsia="微軟正黑體" w:hAnsi="微軟正黑體"/>
      <w:spacing w:val="4"/>
      <w:kern w:val="2"/>
      <w:sz w:val="26"/>
      <w:szCs w:val="24"/>
      <w:lang w:val="en-GB"/>
    </w:rPr>
  </w:style>
  <w:style w:type="paragraph" w:customStyle="1" w:styleId="Chapter">
    <w:name w:val="Chapter"/>
    <w:basedOn w:val="Maintextsansserif"/>
    <w:rsid w:val="003B79FC"/>
    <w:pPr>
      <w:spacing w:beforeLines="0" w:before="0" w:afterLines="0" w:after="0" w:line="240" w:lineRule="auto"/>
      <w:ind w:leftChars="118" w:left="283" w:rightChars="211" w:right="506"/>
      <w:jc w:val="right"/>
    </w:pPr>
    <w:rPr>
      <w:b/>
      <w:sz w:val="28"/>
      <w:szCs w:val="28"/>
    </w:rPr>
  </w:style>
  <w:style w:type="table" w:customStyle="1" w:styleId="3">
    <w:name w:val="樣式3"/>
    <w:basedOn w:val="a1"/>
    <w:uiPriority w:val="99"/>
    <w:rsid w:val="004C5A2C"/>
    <w:tblPr/>
  </w:style>
  <w:style w:type="paragraph" w:customStyle="1" w:styleId="QQuestion">
    <w:name w:val="Q: Question"/>
    <w:basedOn w:val="Maintextsansserif"/>
    <w:link w:val="QQuestion0"/>
    <w:qFormat/>
    <w:rsid w:val="00C96ECE"/>
    <w:pPr>
      <w:widowControl w:val="0"/>
      <w:ind w:left="2" w:right="238"/>
    </w:pPr>
    <w:rPr>
      <w:color w:val="000000"/>
      <w:lang w:eastAsia="zh-HK"/>
    </w:rPr>
  </w:style>
  <w:style w:type="character" w:customStyle="1" w:styleId="QQuestion0">
    <w:name w:val="Q: Question 字元"/>
    <w:link w:val="QQuestion"/>
    <w:rsid w:val="00C96ECE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Footnote">
    <w:name w:val="Footnote"/>
    <w:basedOn w:val="a"/>
    <w:rsid w:val="0000408F"/>
    <w:pPr>
      <w:tabs>
        <w:tab w:val="right" w:pos="9639"/>
      </w:tabs>
    </w:pPr>
    <w:rPr>
      <w:rFonts w:ascii="微軟正黑體" w:eastAsia="微軟正黑體" w:hAnsi="微軟正黑體" w:cs="微軟正黑體"/>
      <w:sz w:val="20"/>
      <w:szCs w:val="20"/>
    </w:rPr>
  </w:style>
  <w:style w:type="paragraph" w:customStyle="1" w:styleId="Label">
    <w:name w:val="Label"/>
    <w:link w:val="Label0"/>
    <w:qFormat/>
    <w:rsid w:val="00637578"/>
    <w:pPr>
      <w:snapToGrid w:val="0"/>
    </w:pPr>
    <w:rPr>
      <w:rFonts w:ascii="Franklin Gothic Book" w:eastAsiaTheme="minorEastAsia" w:hAnsi="Franklin Gothic Book" w:cs="Franklin Gothic Book"/>
      <w:kern w:val="2"/>
      <w:lang w:val="en-GB"/>
    </w:rPr>
  </w:style>
  <w:style w:type="character" w:customStyle="1" w:styleId="Label0">
    <w:name w:val="Label 字元"/>
    <w:link w:val="Label"/>
    <w:rsid w:val="00637578"/>
    <w:rPr>
      <w:rFonts w:ascii="Franklin Gothic Book" w:eastAsiaTheme="minorEastAsia" w:hAnsi="Franklin Gothic Book" w:cs="Franklin Gothic Book"/>
      <w:kern w:val="2"/>
      <w:lang w:val="en-GB"/>
    </w:rPr>
  </w:style>
  <w:style w:type="paragraph" w:customStyle="1" w:styleId="Questionspacing">
    <w:name w:val="Question spacing"/>
    <w:basedOn w:val="QQuestion"/>
    <w:rsid w:val="00A45466"/>
    <w:pPr>
      <w:tabs>
        <w:tab w:val="left" w:pos="600"/>
      </w:tabs>
      <w:spacing w:beforeLines="0" w:before="0" w:afterLines="0" w:after="0" w:line="240" w:lineRule="auto"/>
      <w:ind w:left="1202" w:hanging="1202"/>
    </w:pPr>
    <w:rPr>
      <w:rFonts w:ascii="Franklin Gothic Book" w:eastAsiaTheme="minorEastAsia" w:hAnsi="Franklin Gothic Book"/>
      <w:lang w:eastAsia="zh-TW"/>
    </w:rPr>
  </w:style>
  <w:style w:type="paragraph" w:customStyle="1" w:styleId="QAnswer">
    <w:name w:val="Q: Answer"/>
    <w:basedOn w:val="Maintextsansserif"/>
    <w:link w:val="QAnswer0"/>
    <w:rsid w:val="00637578"/>
    <w:pPr>
      <w:spacing w:beforeLines="0" w:before="0" w:afterLines="0" w:after="0" w:line="288" w:lineRule="auto"/>
      <w:ind w:left="601" w:right="238" w:hanging="601"/>
    </w:pPr>
  </w:style>
  <w:style w:type="character" w:customStyle="1" w:styleId="QAnswer0">
    <w:name w:val="Q: Answer 字元"/>
    <w:basedOn w:val="QQuestion0"/>
    <w:link w:val="QAnswer"/>
    <w:rsid w:val="00637578"/>
    <w:rPr>
      <w:rFonts w:ascii="微軟正黑體" w:eastAsia="微軟正黑體" w:hAnsi="微軟正黑體"/>
      <w:color w:val="000000"/>
      <w:spacing w:val="4"/>
      <w:kern w:val="2"/>
      <w:sz w:val="26"/>
      <w:szCs w:val="24"/>
      <w:lang w:val="en-GB" w:eastAsia="zh-HK"/>
    </w:rPr>
  </w:style>
  <w:style w:type="paragraph" w:customStyle="1" w:styleId="Marks">
    <w:name w:val="Marks"/>
    <w:basedOn w:val="QQuestion"/>
    <w:link w:val="Marks0"/>
    <w:qFormat/>
    <w:rsid w:val="00784658"/>
    <w:pPr>
      <w:ind w:left="477" w:hanging="477"/>
    </w:pPr>
    <w:rPr>
      <w:rFonts w:cs="Franklin Gothic Book"/>
      <w:sz w:val="20"/>
      <w:szCs w:val="20"/>
      <w:lang w:eastAsia="zh-TW"/>
    </w:rPr>
  </w:style>
  <w:style w:type="paragraph" w:customStyle="1" w:styleId="Runningheadwhite">
    <w:name w:val="Running head (white)"/>
    <w:basedOn w:val="Runningheadblack"/>
    <w:rsid w:val="00554ECC"/>
    <w:pPr>
      <w:spacing w:after="120"/>
      <w:ind w:leftChars="118" w:left="283"/>
    </w:pPr>
    <w:rPr>
      <w:color w:val="FFFFFF" w:themeColor="background1"/>
    </w:rPr>
  </w:style>
  <w:style w:type="paragraph" w:customStyle="1" w:styleId="HeadAmain">
    <w:name w:val="Head A (main)"/>
    <w:next w:val="HeadBsection"/>
    <w:rsid w:val="00587052"/>
    <w:pPr>
      <w:snapToGrid w:val="0"/>
      <w:spacing w:beforeLines="30" w:before="108"/>
      <w:ind w:rightChars="35" w:right="84"/>
      <w:jc w:val="center"/>
    </w:pPr>
    <w:rPr>
      <w:rFonts w:ascii="Franklin Gothic Book" w:eastAsia="微軟正黑體" w:hAnsi="Franklin Gothic Book" w:cs="Open Sans Semibold"/>
      <w:b/>
      <w:spacing w:val="2"/>
      <w:kern w:val="2"/>
      <w:sz w:val="48"/>
      <w:szCs w:val="48"/>
      <w:lang w:val="en-GB"/>
    </w:rPr>
  </w:style>
  <w:style w:type="paragraph" w:styleId="a6">
    <w:name w:val="Balloon Text"/>
    <w:basedOn w:val="a"/>
    <w:link w:val="a7"/>
    <w:uiPriority w:val="99"/>
    <w:semiHidden/>
    <w:rsid w:val="00EA7327"/>
    <w:rPr>
      <w:rFonts w:ascii="Arial" w:hAnsi="Arial"/>
      <w:sz w:val="18"/>
      <w:szCs w:val="18"/>
    </w:rPr>
  </w:style>
  <w:style w:type="paragraph" w:customStyle="1" w:styleId="HeadBsection">
    <w:name w:val="Head B (section)"/>
    <w:basedOn w:val="HeadAmain"/>
    <w:next w:val="Maintextsansserif"/>
    <w:link w:val="HeadBsection0"/>
    <w:rsid w:val="00587052"/>
    <w:pPr>
      <w:tabs>
        <w:tab w:val="left" w:pos="567"/>
        <w:tab w:val="right" w:pos="9600"/>
      </w:tabs>
      <w:spacing w:beforeLines="100" w:before="360" w:afterLines="20" w:after="72"/>
      <w:ind w:left="566" w:hangingChars="202" w:hanging="566"/>
    </w:pPr>
    <w:rPr>
      <w:rFonts w:ascii="微軟正黑體" w:hAnsi="微軟正黑體" w:cs="微軟正黑體"/>
      <w:bCs/>
      <w:color w:val="000000"/>
      <w:sz w:val="28"/>
      <w:szCs w:val="24"/>
    </w:rPr>
  </w:style>
  <w:style w:type="character" w:customStyle="1" w:styleId="HeadBsection0">
    <w:name w:val="Head B (section) 字元"/>
    <w:link w:val="HeadBsection"/>
    <w:rsid w:val="00587052"/>
    <w:rPr>
      <w:rFonts w:ascii="微軟正黑體" w:eastAsia="微軟正黑體" w:hAnsi="微軟正黑體" w:cs="微軟正黑體"/>
      <w:b/>
      <w:bCs/>
      <w:color w:val="000000"/>
      <w:spacing w:val="2"/>
      <w:kern w:val="2"/>
      <w:sz w:val="28"/>
      <w:szCs w:val="24"/>
      <w:lang w:val="en-GB"/>
    </w:rPr>
  </w:style>
  <w:style w:type="paragraph" w:customStyle="1" w:styleId="Nameclass">
    <w:name w:val="Name &amp; class"/>
    <w:basedOn w:val="Maintextsansserif"/>
    <w:rsid w:val="00554ECC"/>
    <w:pPr>
      <w:widowControl w:val="0"/>
      <w:tabs>
        <w:tab w:val="left" w:pos="851"/>
      </w:tabs>
      <w:spacing w:beforeLines="50" w:before="180" w:afterLines="0" w:after="0"/>
    </w:pPr>
  </w:style>
  <w:style w:type="paragraph" w:customStyle="1" w:styleId="Ellipsistablecentered">
    <w:name w:val="Ellipsis table (centered)"/>
    <w:basedOn w:val="Ellipsisserif"/>
    <w:rsid w:val="00D27B85"/>
    <w:pPr>
      <w:spacing w:line="240" w:lineRule="auto"/>
      <w:jc w:val="center"/>
    </w:pPr>
  </w:style>
  <w:style w:type="paragraph" w:customStyle="1" w:styleId="Runningheadblack">
    <w:name w:val="Running head (black)"/>
    <w:basedOn w:val="Maintextsansserif"/>
    <w:rsid w:val="00587052"/>
    <w:pPr>
      <w:spacing w:before="168"/>
      <w:ind w:leftChars="59" w:left="743"/>
    </w:pPr>
    <w:rPr>
      <w:rFonts w:cs="Open Sans Semibold"/>
      <w:b/>
      <w:color w:val="000000" w:themeColor="text1"/>
    </w:rPr>
  </w:style>
  <w:style w:type="paragraph" w:customStyle="1" w:styleId="MCOptions">
    <w:name w:val="MC Options"/>
    <w:basedOn w:val="Maintextsansserif"/>
    <w:link w:val="MCOptions0"/>
    <w:qFormat/>
    <w:rsid w:val="00587052"/>
    <w:pPr>
      <w:spacing w:beforeLines="0" w:before="0" w:afterLines="0" w:after="0"/>
      <w:ind w:left="1803" w:hanging="601"/>
    </w:pPr>
  </w:style>
  <w:style w:type="character" w:customStyle="1" w:styleId="MCOptions0">
    <w:name w:val="MC Options 字元"/>
    <w:link w:val="MCOptions"/>
    <w:rsid w:val="00587052"/>
    <w:rPr>
      <w:rFonts w:ascii="微軟正黑體" w:eastAsia="微軟正黑體" w:hAnsi="微軟正黑體"/>
      <w:spacing w:val="4"/>
      <w:kern w:val="2"/>
      <w:sz w:val="26"/>
      <w:szCs w:val="24"/>
      <w:lang w:val="en-GB"/>
    </w:rPr>
  </w:style>
  <w:style w:type="character" w:customStyle="1" w:styleId="Marks0">
    <w:name w:val="Marks 字元"/>
    <w:link w:val="Marks"/>
    <w:rsid w:val="00784658"/>
    <w:rPr>
      <w:rFonts w:ascii="微軟正黑體" w:eastAsia="微軟正黑體" w:hAnsi="微軟正黑體" w:cs="Franklin Gothic Book"/>
      <w:color w:val="000000"/>
      <w:spacing w:val="4"/>
      <w:kern w:val="2"/>
      <w:lang w:val="en-GB"/>
    </w:rPr>
  </w:style>
  <w:style w:type="character" w:customStyle="1" w:styleId="a7">
    <w:name w:val="註解方塊文字 字元"/>
    <w:link w:val="a6"/>
    <w:uiPriority w:val="99"/>
    <w:semiHidden/>
    <w:rsid w:val="00287FB0"/>
    <w:rPr>
      <w:rFonts w:ascii="Arial" w:hAnsi="Arial"/>
      <w:kern w:val="2"/>
      <w:sz w:val="18"/>
      <w:szCs w:val="18"/>
    </w:rPr>
  </w:style>
  <w:style w:type="paragraph" w:customStyle="1" w:styleId="Speech">
    <w:name w:val="Speech"/>
    <w:basedOn w:val="Maintextsansserif"/>
    <w:link w:val="Speech0"/>
    <w:qFormat/>
    <w:rsid w:val="00637578"/>
    <w:pPr>
      <w:spacing w:beforeLines="0" w:before="0" w:afterLines="0" w:after="0" w:line="240" w:lineRule="auto"/>
      <w:ind w:right="6"/>
    </w:pPr>
    <w:rPr>
      <w:rFonts w:cs="Arial"/>
      <w:color w:val="000000" w:themeColor="text1"/>
      <w:sz w:val="20"/>
      <w:szCs w:val="20"/>
    </w:rPr>
  </w:style>
  <w:style w:type="character" w:customStyle="1" w:styleId="Speech0">
    <w:name w:val="Speech 字元"/>
    <w:link w:val="Speech"/>
    <w:rsid w:val="00637578"/>
    <w:rPr>
      <w:rFonts w:ascii="微軟正黑體" w:eastAsia="微軟正黑體" w:hAnsi="微軟正黑體" w:cs="Arial"/>
      <w:color w:val="000000" w:themeColor="text1"/>
      <w:spacing w:val="4"/>
      <w:kern w:val="2"/>
      <w:lang w:val="en-GB"/>
    </w:rPr>
  </w:style>
  <w:style w:type="paragraph" w:customStyle="1" w:styleId="TitleWorksheetType">
    <w:name w:val="Title: Worksheet Type"/>
    <w:qFormat/>
    <w:rsid w:val="00705553"/>
    <w:pPr>
      <w:widowControl w:val="0"/>
      <w:snapToGrid w:val="0"/>
      <w:ind w:leftChars="309" w:left="742" w:rightChars="35" w:right="84"/>
    </w:pPr>
    <w:rPr>
      <w:rFonts w:ascii="Franklin Gothic Heavy" w:eastAsia="微軟正黑體" w:hAnsi="Franklin Gothic Heavy" w:cs="Open Sans Extrabold"/>
      <w:b/>
      <w:noProof/>
      <w:kern w:val="2"/>
      <w:sz w:val="80"/>
      <w:szCs w:val="80"/>
    </w:rPr>
  </w:style>
  <w:style w:type="character" w:customStyle="1" w:styleId="10">
    <w:name w:val="標題 1 字元"/>
    <w:basedOn w:val="a0"/>
    <w:link w:val="1"/>
    <w:uiPriority w:val="9"/>
    <w:rsid w:val="00FE16D8"/>
    <w:rPr>
      <w:rFonts w:eastAsia="Times New Roman"/>
      <w:b/>
      <w:bCs/>
      <w:kern w:val="36"/>
      <w:sz w:val="48"/>
      <w:szCs w:val="48"/>
    </w:rPr>
  </w:style>
  <w:style w:type="paragraph" w:customStyle="1" w:styleId="Ellipsisserif">
    <w:name w:val="Ellipsis (serif)"/>
    <w:qFormat/>
    <w:rsid w:val="00587052"/>
    <w:pPr>
      <w:widowControl w:val="0"/>
      <w:snapToGrid w:val="0"/>
      <w:spacing w:beforeLines="50" w:before="180" w:afterLines="50" w:after="180" w:line="360" w:lineRule="auto"/>
    </w:pPr>
    <w:rPr>
      <w:rFonts w:ascii="Calisto MT" w:eastAsia="標楷體" w:hAnsi="Calisto MT"/>
      <w:kern w:val="2"/>
      <w:sz w:val="26"/>
      <w:szCs w:val="26"/>
      <w:lang w:val="en-GB"/>
    </w:rPr>
  </w:style>
  <w:style w:type="paragraph" w:customStyle="1" w:styleId="11">
    <w:name w:val="標號1"/>
    <w:basedOn w:val="Ellipsisserif"/>
    <w:rsid w:val="00D321EC"/>
    <w:pPr>
      <w:spacing w:beforeLines="0" w:before="0" w:afterLines="0" w:after="0" w:line="240" w:lineRule="auto"/>
    </w:pPr>
    <w:rPr>
      <w:i/>
    </w:rPr>
  </w:style>
  <w:style w:type="paragraph" w:customStyle="1" w:styleId="Titlenumbering">
    <w:name w:val="Title numbering"/>
    <w:basedOn w:val="TitleWorksheetType"/>
    <w:rsid w:val="00705553"/>
    <w:rPr>
      <w:rFonts w:ascii="Franklin Gothic Demi" w:hAnsi="Franklin Gothic Demi"/>
      <w:sz w:val="34"/>
      <w:szCs w:val="34"/>
    </w:rPr>
  </w:style>
  <w:style w:type="paragraph" w:customStyle="1" w:styleId="Ellipsistitle">
    <w:name w:val="Ellipsis title"/>
    <w:basedOn w:val="Ellipsisserif"/>
    <w:rsid w:val="00587052"/>
    <w:pPr>
      <w:spacing w:afterLines="0" w:after="0"/>
      <w:jc w:val="center"/>
    </w:pPr>
    <w:rPr>
      <w:b/>
      <w:sz w:val="30"/>
      <w:szCs w:val="30"/>
    </w:rPr>
  </w:style>
  <w:style w:type="paragraph" w:customStyle="1" w:styleId="Ellipsistableleft">
    <w:name w:val="Ellipsis table (left)"/>
    <w:basedOn w:val="Ellipsistablecentered"/>
    <w:rsid w:val="000A0FB7"/>
    <w:pPr>
      <w:spacing w:beforeLines="25" w:before="90" w:afterLines="25" w:after="90"/>
      <w:jc w:val="left"/>
    </w:pPr>
    <w:rPr>
      <w:noProof/>
    </w:rPr>
  </w:style>
  <w:style w:type="paragraph" w:customStyle="1" w:styleId="QQuestionline">
    <w:name w:val="Q: Question line"/>
    <w:rsid w:val="00637578"/>
    <w:pPr>
      <w:pBdr>
        <w:bottom w:val="single" w:sz="4" w:space="1" w:color="auto"/>
        <w:between w:val="single" w:sz="4" w:space="1" w:color="auto"/>
      </w:pBdr>
      <w:spacing w:line="288" w:lineRule="auto"/>
      <w:ind w:left="618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MCOptionstable">
    <w:name w:val="MC Options (table)"/>
    <w:basedOn w:val="MCOptions"/>
    <w:rsid w:val="00587052"/>
    <w:pPr>
      <w:ind w:left="70" w:hanging="1"/>
    </w:pPr>
  </w:style>
  <w:style w:type="paragraph" w:customStyle="1" w:styleId="EllipsisURL">
    <w:name w:val="Ellipsis URL"/>
    <w:basedOn w:val="Ellipsisserif"/>
    <w:rsid w:val="00587052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267">
    <w:lsdException w:name="heading 1" w:uiPriority="9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Hyperlink" w:uiPriority="99"/>
    <w:lsdException w:name="Emphasis" w:uiPriority="20" w:qFormat="1"/>
    <w:lsdException w:name="Normal (Web)" w:uiPriority="99"/>
    <w:lsdException w:name="Balloon Text" w:uiPriority="99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rsid w:val="00ED557D"/>
    <w:pPr>
      <w:widowControl w:val="0"/>
    </w:pPr>
    <w:rPr>
      <w:rFonts w:asciiTheme="minorHAnsi" w:hAnsiTheme="minorHAnsi"/>
      <w:kern w:val="2"/>
      <w:sz w:val="24"/>
      <w:szCs w:val="24"/>
      <w:lang w:val="en-GB"/>
    </w:rPr>
  </w:style>
  <w:style w:type="paragraph" w:styleId="1">
    <w:name w:val="heading 1"/>
    <w:basedOn w:val="a"/>
    <w:link w:val="10"/>
    <w:uiPriority w:val="9"/>
    <w:rsid w:val="00FE16D8"/>
    <w:pPr>
      <w:widowControl/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itleActiveScience">
    <w:name w:val="Title: Active Science"/>
    <w:basedOn w:val="TitleWorksheetType"/>
    <w:rsid w:val="00C74269"/>
    <w:pPr>
      <w:snapToGrid/>
      <w:ind w:leftChars="118" w:left="283"/>
    </w:pPr>
    <w:rPr>
      <w:rFonts w:ascii="Franklin Gothic Medium" w:hAnsi="Franklin Gothic Medium"/>
      <w:noProof w:val="0"/>
      <w:color w:val="000000" w:themeColor="text1"/>
      <w:spacing w:val="2"/>
      <w:sz w:val="34"/>
      <w:szCs w:val="34"/>
      <w14:shadow w14:blurRad="63500" w14:dist="0" w14:dir="3600000" w14:sx="100000" w14:sy="100000" w14:kx="0" w14:ky="0" w14:algn="tl">
        <w14:srgbClr w14:val="000000">
          <w14:alpha w14:val="30000"/>
        </w14:srgbClr>
      </w14:shadow>
      <w14:textOutline w14:w="9207" w14:cap="flat" w14:cmpd="sng" w14:algn="ctr">
        <w14:noFill/>
        <w14:prstDash w14:val="solid"/>
        <w14:round/>
      </w14:textOutline>
    </w:rPr>
  </w:style>
  <w:style w:type="paragraph" w:styleId="a3">
    <w:name w:val="header"/>
    <w:basedOn w:val="a"/>
    <w:link w:val="a4"/>
    <w:rsid w:val="003F53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3F53E0"/>
    <w:rPr>
      <w:rFonts w:asciiTheme="minorHAnsi" w:hAnsiTheme="minorHAnsi"/>
      <w:kern w:val="2"/>
      <w:lang w:val="en-GB"/>
    </w:rPr>
  </w:style>
  <w:style w:type="table" w:styleId="a5">
    <w:name w:val="Table Grid"/>
    <w:basedOn w:val="a1"/>
    <w:uiPriority w:val="59"/>
    <w:rsid w:val="00C862E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sansserif">
    <w:name w:val="Main text (sans serif)"/>
    <w:qFormat/>
    <w:rsid w:val="00587052"/>
    <w:pPr>
      <w:tabs>
        <w:tab w:val="right" w:pos="9600"/>
      </w:tabs>
      <w:snapToGrid w:val="0"/>
      <w:spacing w:beforeLines="70" w:before="252" w:afterLines="50" w:after="180" w:line="264" w:lineRule="auto"/>
    </w:pPr>
    <w:rPr>
      <w:rFonts w:ascii="微軟正黑體" w:eastAsia="微軟正黑體" w:hAnsi="微軟正黑體"/>
      <w:spacing w:val="4"/>
      <w:kern w:val="2"/>
      <w:sz w:val="26"/>
      <w:szCs w:val="24"/>
      <w:lang w:val="en-GB"/>
    </w:rPr>
  </w:style>
  <w:style w:type="paragraph" w:customStyle="1" w:styleId="Chapter">
    <w:name w:val="Chapter"/>
    <w:basedOn w:val="Maintextsansserif"/>
    <w:rsid w:val="003B79FC"/>
    <w:pPr>
      <w:spacing w:beforeLines="0" w:before="0" w:afterLines="0" w:after="0" w:line="240" w:lineRule="auto"/>
      <w:ind w:leftChars="118" w:left="283" w:rightChars="211" w:right="506"/>
      <w:jc w:val="right"/>
    </w:pPr>
    <w:rPr>
      <w:b/>
      <w:sz w:val="28"/>
      <w:szCs w:val="28"/>
    </w:rPr>
  </w:style>
  <w:style w:type="table" w:customStyle="1" w:styleId="3">
    <w:name w:val="樣式3"/>
    <w:basedOn w:val="a1"/>
    <w:uiPriority w:val="99"/>
    <w:rsid w:val="004C5A2C"/>
    <w:tblPr/>
  </w:style>
  <w:style w:type="paragraph" w:customStyle="1" w:styleId="QQuestion">
    <w:name w:val="Q: Question"/>
    <w:basedOn w:val="Maintextsansserif"/>
    <w:link w:val="QQuestion0"/>
    <w:qFormat/>
    <w:rsid w:val="00C96ECE"/>
    <w:pPr>
      <w:widowControl w:val="0"/>
      <w:ind w:left="2" w:right="238"/>
    </w:pPr>
    <w:rPr>
      <w:color w:val="000000"/>
      <w:lang w:eastAsia="zh-HK"/>
    </w:rPr>
  </w:style>
  <w:style w:type="character" w:customStyle="1" w:styleId="QQuestion0">
    <w:name w:val="Q: Question 字元"/>
    <w:link w:val="QQuestion"/>
    <w:rsid w:val="00C96ECE"/>
    <w:rPr>
      <w:rFonts w:ascii="Franklin Gothic Book" w:eastAsiaTheme="minorEastAsia" w:hAnsi="Franklin Gothic Book"/>
      <w:color w:val="000000"/>
      <w:spacing w:val="4"/>
      <w:kern w:val="2"/>
      <w:sz w:val="26"/>
      <w:szCs w:val="24"/>
      <w:lang w:val="en-GB" w:eastAsia="zh-HK"/>
    </w:rPr>
  </w:style>
  <w:style w:type="paragraph" w:customStyle="1" w:styleId="Footnote">
    <w:name w:val="Footnote"/>
    <w:basedOn w:val="a"/>
    <w:rsid w:val="0000408F"/>
    <w:pPr>
      <w:tabs>
        <w:tab w:val="right" w:pos="9639"/>
      </w:tabs>
    </w:pPr>
    <w:rPr>
      <w:rFonts w:ascii="微軟正黑體" w:eastAsia="微軟正黑體" w:hAnsi="微軟正黑體" w:cs="微軟正黑體"/>
      <w:sz w:val="20"/>
      <w:szCs w:val="20"/>
    </w:rPr>
  </w:style>
  <w:style w:type="paragraph" w:customStyle="1" w:styleId="Label">
    <w:name w:val="Label"/>
    <w:link w:val="Label0"/>
    <w:qFormat/>
    <w:rsid w:val="00637578"/>
    <w:pPr>
      <w:snapToGrid w:val="0"/>
    </w:pPr>
    <w:rPr>
      <w:rFonts w:ascii="Franklin Gothic Book" w:eastAsiaTheme="minorEastAsia" w:hAnsi="Franklin Gothic Book" w:cs="Franklin Gothic Book"/>
      <w:kern w:val="2"/>
      <w:lang w:val="en-GB"/>
    </w:rPr>
  </w:style>
  <w:style w:type="character" w:customStyle="1" w:styleId="Label0">
    <w:name w:val="Label 字元"/>
    <w:link w:val="Label"/>
    <w:rsid w:val="00637578"/>
    <w:rPr>
      <w:rFonts w:ascii="Franklin Gothic Book" w:eastAsiaTheme="minorEastAsia" w:hAnsi="Franklin Gothic Book" w:cs="Franklin Gothic Book"/>
      <w:kern w:val="2"/>
      <w:lang w:val="en-GB"/>
    </w:rPr>
  </w:style>
  <w:style w:type="paragraph" w:customStyle="1" w:styleId="Questionspacing">
    <w:name w:val="Question spacing"/>
    <w:basedOn w:val="QQuestion"/>
    <w:rsid w:val="00A45466"/>
    <w:pPr>
      <w:tabs>
        <w:tab w:val="left" w:pos="600"/>
      </w:tabs>
      <w:spacing w:beforeLines="0" w:before="0" w:afterLines="0" w:after="0" w:line="240" w:lineRule="auto"/>
      <w:ind w:left="1202" w:hanging="1202"/>
    </w:pPr>
    <w:rPr>
      <w:rFonts w:ascii="Franklin Gothic Book" w:eastAsiaTheme="minorEastAsia" w:hAnsi="Franklin Gothic Book"/>
      <w:lang w:eastAsia="zh-TW"/>
    </w:rPr>
  </w:style>
  <w:style w:type="paragraph" w:customStyle="1" w:styleId="QAnswer">
    <w:name w:val="Q: Answer"/>
    <w:basedOn w:val="Maintextsansserif"/>
    <w:link w:val="QAnswer0"/>
    <w:rsid w:val="00637578"/>
    <w:pPr>
      <w:spacing w:beforeLines="0" w:before="0" w:afterLines="0" w:after="0" w:line="288" w:lineRule="auto"/>
      <w:ind w:left="601" w:right="238" w:hanging="601"/>
    </w:pPr>
  </w:style>
  <w:style w:type="character" w:customStyle="1" w:styleId="QAnswer0">
    <w:name w:val="Q: Answer 字元"/>
    <w:basedOn w:val="QQuestion0"/>
    <w:link w:val="QAnswer"/>
    <w:rsid w:val="00637578"/>
    <w:rPr>
      <w:rFonts w:ascii="微軟正黑體" w:eastAsia="微軟正黑體" w:hAnsi="微軟正黑體"/>
      <w:color w:val="000000"/>
      <w:spacing w:val="4"/>
      <w:kern w:val="2"/>
      <w:sz w:val="26"/>
      <w:szCs w:val="24"/>
      <w:lang w:val="en-GB" w:eastAsia="zh-HK"/>
    </w:rPr>
  </w:style>
  <w:style w:type="paragraph" w:customStyle="1" w:styleId="Marks">
    <w:name w:val="Marks"/>
    <w:basedOn w:val="QQuestion"/>
    <w:link w:val="Marks0"/>
    <w:qFormat/>
    <w:rsid w:val="00784658"/>
    <w:pPr>
      <w:ind w:left="477" w:hanging="477"/>
    </w:pPr>
    <w:rPr>
      <w:rFonts w:cs="Franklin Gothic Book"/>
      <w:sz w:val="20"/>
      <w:szCs w:val="20"/>
      <w:lang w:eastAsia="zh-TW"/>
    </w:rPr>
  </w:style>
  <w:style w:type="paragraph" w:customStyle="1" w:styleId="Runningheadwhite">
    <w:name w:val="Running head (white)"/>
    <w:basedOn w:val="Runningheadblack"/>
    <w:rsid w:val="00554ECC"/>
    <w:pPr>
      <w:spacing w:after="120"/>
      <w:ind w:leftChars="118" w:left="283"/>
    </w:pPr>
    <w:rPr>
      <w:color w:val="FFFFFF" w:themeColor="background1"/>
    </w:rPr>
  </w:style>
  <w:style w:type="paragraph" w:customStyle="1" w:styleId="HeadAmain">
    <w:name w:val="Head A (main)"/>
    <w:next w:val="HeadBsection"/>
    <w:rsid w:val="00587052"/>
    <w:pPr>
      <w:snapToGrid w:val="0"/>
      <w:spacing w:beforeLines="30" w:before="108"/>
      <w:ind w:rightChars="35" w:right="84"/>
      <w:jc w:val="center"/>
    </w:pPr>
    <w:rPr>
      <w:rFonts w:ascii="Franklin Gothic Book" w:eastAsia="微軟正黑體" w:hAnsi="Franklin Gothic Book" w:cs="Open Sans Semibold"/>
      <w:b/>
      <w:spacing w:val="2"/>
      <w:kern w:val="2"/>
      <w:sz w:val="48"/>
      <w:szCs w:val="48"/>
      <w:lang w:val="en-GB"/>
    </w:rPr>
  </w:style>
  <w:style w:type="paragraph" w:styleId="a6">
    <w:name w:val="Balloon Text"/>
    <w:basedOn w:val="a"/>
    <w:link w:val="a7"/>
    <w:uiPriority w:val="99"/>
    <w:semiHidden/>
    <w:rsid w:val="00EA7327"/>
    <w:rPr>
      <w:rFonts w:ascii="Arial" w:hAnsi="Arial"/>
      <w:sz w:val="18"/>
      <w:szCs w:val="18"/>
    </w:rPr>
  </w:style>
  <w:style w:type="paragraph" w:customStyle="1" w:styleId="HeadBsection">
    <w:name w:val="Head B (section)"/>
    <w:basedOn w:val="HeadAmain"/>
    <w:next w:val="Maintextsansserif"/>
    <w:link w:val="HeadBsection0"/>
    <w:rsid w:val="00587052"/>
    <w:pPr>
      <w:tabs>
        <w:tab w:val="left" w:pos="567"/>
        <w:tab w:val="right" w:pos="9600"/>
      </w:tabs>
      <w:spacing w:beforeLines="100" w:before="360" w:afterLines="20" w:after="72"/>
      <w:ind w:left="566" w:hangingChars="202" w:hanging="566"/>
    </w:pPr>
    <w:rPr>
      <w:rFonts w:ascii="微軟正黑體" w:hAnsi="微軟正黑體" w:cs="微軟正黑體"/>
      <w:bCs/>
      <w:color w:val="000000"/>
      <w:sz w:val="28"/>
      <w:szCs w:val="24"/>
    </w:rPr>
  </w:style>
  <w:style w:type="character" w:customStyle="1" w:styleId="HeadBsection0">
    <w:name w:val="Head B (section) 字元"/>
    <w:link w:val="HeadBsection"/>
    <w:rsid w:val="00587052"/>
    <w:rPr>
      <w:rFonts w:ascii="微軟正黑體" w:eastAsia="微軟正黑體" w:hAnsi="微軟正黑體" w:cs="微軟正黑體"/>
      <w:b/>
      <w:bCs/>
      <w:color w:val="000000"/>
      <w:spacing w:val="2"/>
      <w:kern w:val="2"/>
      <w:sz w:val="28"/>
      <w:szCs w:val="24"/>
      <w:lang w:val="en-GB"/>
    </w:rPr>
  </w:style>
  <w:style w:type="paragraph" w:customStyle="1" w:styleId="Nameclass">
    <w:name w:val="Name &amp; class"/>
    <w:basedOn w:val="Maintextsansserif"/>
    <w:rsid w:val="00554ECC"/>
    <w:pPr>
      <w:widowControl w:val="0"/>
      <w:tabs>
        <w:tab w:val="left" w:pos="851"/>
      </w:tabs>
      <w:spacing w:beforeLines="50" w:before="180" w:afterLines="0" w:after="0"/>
    </w:pPr>
  </w:style>
  <w:style w:type="paragraph" w:customStyle="1" w:styleId="Ellipsistablecentered">
    <w:name w:val="Ellipsis table (centered)"/>
    <w:basedOn w:val="Ellipsisserif"/>
    <w:rsid w:val="00D27B85"/>
    <w:pPr>
      <w:spacing w:line="240" w:lineRule="auto"/>
      <w:jc w:val="center"/>
    </w:pPr>
  </w:style>
  <w:style w:type="paragraph" w:customStyle="1" w:styleId="Runningheadblack">
    <w:name w:val="Running head (black)"/>
    <w:basedOn w:val="Maintextsansserif"/>
    <w:rsid w:val="00587052"/>
    <w:pPr>
      <w:spacing w:before="168"/>
      <w:ind w:leftChars="59" w:left="743"/>
    </w:pPr>
    <w:rPr>
      <w:rFonts w:cs="Open Sans Semibold"/>
      <w:b/>
      <w:color w:val="000000" w:themeColor="text1"/>
    </w:rPr>
  </w:style>
  <w:style w:type="paragraph" w:customStyle="1" w:styleId="MCOptions">
    <w:name w:val="MC Options"/>
    <w:basedOn w:val="Maintextsansserif"/>
    <w:link w:val="MCOptions0"/>
    <w:qFormat/>
    <w:rsid w:val="00587052"/>
    <w:pPr>
      <w:spacing w:beforeLines="0" w:before="0" w:afterLines="0" w:after="0"/>
      <w:ind w:left="1803" w:hanging="601"/>
    </w:pPr>
  </w:style>
  <w:style w:type="character" w:customStyle="1" w:styleId="MCOptions0">
    <w:name w:val="MC Options 字元"/>
    <w:link w:val="MCOptions"/>
    <w:rsid w:val="00587052"/>
    <w:rPr>
      <w:rFonts w:ascii="微軟正黑體" w:eastAsia="微軟正黑體" w:hAnsi="微軟正黑體"/>
      <w:spacing w:val="4"/>
      <w:kern w:val="2"/>
      <w:sz w:val="26"/>
      <w:szCs w:val="24"/>
      <w:lang w:val="en-GB"/>
    </w:rPr>
  </w:style>
  <w:style w:type="character" w:customStyle="1" w:styleId="Marks0">
    <w:name w:val="Marks 字元"/>
    <w:link w:val="Marks"/>
    <w:rsid w:val="00784658"/>
    <w:rPr>
      <w:rFonts w:ascii="微軟正黑體" w:eastAsia="微軟正黑體" w:hAnsi="微軟正黑體" w:cs="Franklin Gothic Book"/>
      <w:color w:val="000000"/>
      <w:spacing w:val="4"/>
      <w:kern w:val="2"/>
      <w:lang w:val="en-GB"/>
    </w:rPr>
  </w:style>
  <w:style w:type="character" w:customStyle="1" w:styleId="a7">
    <w:name w:val="註解方塊文字 字元"/>
    <w:link w:val="a6"/>
    <w:uiPriority w:val="99"/>
    <w:semiHidden/>
    <w:rsid w:val="00287FB0"/>
    <w:rPr>
      <w:rFonts w:ascii="Arial" w:hAnsi="Arial"/>
      <w:kern w:val="2"/>
      <w:sz w:val="18"/>
      <w:szCs w:val="18"/>
    </w:rPr>
  </w:style>
  <w:style w:type="paragraph" w:customStyle="1" w:styleId="Speech">
    <w:name w:val="Speech"/>
    <w:basedOn w:val="Maintextsansserif"/>
    <w:link w:val="Speech0"/>
    <w:qFormat/>
    <w:rsid w:val="00637578"/>
    <w:pPr>
      <w:spacing w:beforeLines="0" w:before="0" w:afterLines="0" w:after="0" w:line="240" w:lineRule="auto"/>
      <w:ind w:right="6"/>
    </w:pPr>
    <w:rPr>
      <w:rFonts w:cs="Arial"/>
      <w:color w:val="000000" w:themeColor="text1"/>
      <w:sz w:val="20"/>
      <w:szCs w:val="20"/>
    </w:rPr>
  </w:style>
  <w:style w:type="character" w:customStyle="1" w:styleId="Speech0">
    <w:name w:val="Speech 字元"/>
    <w:link w:val="Speech"/>
    <w:rsid w:val="00637578"/>
    <w:rPr>
      <w:rFonts w:ascii="微軟正黑體" w:eastAsia="微軟正黑體" w:hAnsi="微軟正黑體" w:cs="Arial"/>
      <w:color w:val="000000" w:themeColor="text1"/>
      <w:spacing w:val="4"/>
      <w:kern w:val="2"/>
      <w:lang w:val="en-GB"/>
    </w:rPr>
  </w:style>
  <w:style w:type="paragraph" w:customStyle="1" w:styleId="TitleWorksheetType">
    <w:name w:val="Title: Worksheet Type"/>
    <w:qFormat/>
    <w:rsid w:val="00705553"/>
    <w:pPr>
      <w:widowControl w:val="0"/>
      <w:snapToGrid w:val="0"/>
      <w:ind w:leftChars="309" w:left="742" w:rightChars="35" w:right="84"/>
    </w:pPr>
    <w:rPr>
      <w:rFonts w:ascii="Franklin Gothic Heavy" w:eastAsia="微軟正黑體" w:hAnsi="Franklin Gothic Heavy" w:cs="Open Sans Extrabold"/>
      <w:b/>
      <w:noProof/>
      <w:kern w:val="2"/>
      <w:sz w:val="80"/>
      <w:szCs w:val="80"/>
    </w:rPr>
  </w:style>
  <w:style w:type="character" w:customStyle="1" w:styleId="10">
    <w:name w:val="標題 1 字元"/>
    <w:basedOn w:val="a0"/>
    <w:link w:val="1"/>
    <w:uiPriority w:val="9"/>
    <w:rsid w:val="00FE16D8"/>
    <w:rPr>
      <w:rFonts w:eastAsia="Times New Roman"/>
      <w:b/>
      <w:bCs/>
      <w:kern w:val="36"/>
      <w:sz w:val="48"/>
      <w:szCs w:val="48"/>
    </w:rPr>
  </w:style>
  <w:style w:type="paragraph" w:customStyle="1" w:styleId="Ellipsisserif">
    <w:name w:val="Ellipsis (serif)"/>
    <w:qFormat/>
    <w:rsid w:val="00587052"/>
    <w:pPr>
      <w:widowControl w:val="0"/>
      <w:snapToGrid w:val="0"/>
      <w:spacing w:beforeLines="50" w:before="180" w:afterLines="50" w:after="180" w:line="360" w:lineRule="auto"/>
    </w:pPr>
    <w:rPr>
      <w:rFonts w:ascii="Calisto MT" w:eastAsia="標楷體" w:hAnsi="Calisto MT"/>
      <w:kern w:val="2"/>
      <w:sz w:val="26"/>
      <w:szCs w:val="26"/>
      <w:lang w:val="en-GB"/>
    </w:rPr>
  </w:style>
  <w:style w:type="paragraph" w:customStyle="1" w:styleId="11">
    <w:name w:val="標號1"/>
    <w:basedOn w:val="Ellipsisserif"/>
    <w:rsid w:val="00D321EC"/>
    <w:pPr>
      <w:spacing w:beforeLines="0" w:before="0" w:afterLines="0" w:after="0" w:line="240" w:lineRule="auto"/>
    </w:pPr>
    <w:rPr>
      <w:i/>
    </w:rPr>
  </w:style>
  <w:style w:type="paragraph" w:customStyle="1" w:styleId="Titlenumbering">
    <w:name w:val="Title numbering"/>
    <w:basedOn w:val="TitleWorksheetType"/>
    <w:rsid w:val="00705553"/>
    <w:rPr>
      <w:rFonts w:ascii="Franklin Gothic Demi" w:hAnsi="Franklin Gothic Demi"/>
      <w:sz w:val="34"/>
      <w:szCs w:val="34"/>
    </w:rPr>
  </w:style>
  <w:style w:type="paragraph" w:customStyle="1" w:styleId="Ellipsistitle">
    <w:name w:val="Ellipsis title"/>
    <w:basedOn w:val="Ellipsisserif"/>
    <w:rsid w:val="00587052"/>
    <w:pPr>
      <w:spacing w:afterLines="0" w:after="0"/>
      <w:jc w:val="center"/>
    </w:pPr>
    <w:rPr>
      <w:b/>
      <w:sz w:val="30"/>
      <w:szCs w:val="30"/>
    </w:rPr>
  </w:style>
  <w:style w:type="paragraph" w:customStyle="1" w:styleId="Ellipsistableleft">
    <w:name w:val="Ellipsis table (left)"/>
    <w:basedOn w:val="Ellipsistablecentered"/>
    <w:rsid w:val="000A0FB7"/>
    <w:pPr>
      <w:spacing w:beforeLines="25" w:before="90" w:afterLines="25" w:after="90"/>
      <w:jc w:val="left"/>
    </w:pPr>
    <w:rPr>
      <w:noProof/>
    </w:rPr>
  </w:style>
  <w:style w:type="paragraph" w:customStyle="1" w:styleId="QQuestionline">
    <w:name w:val="Q: Question line"/>
    <w:rsid w:val="00637578"/>
    <w:pPr>
      <w:pBdr>
        <w:bottom w:val="single" w:sz="4" w:space="1" w:color="auto"/>
        <w:between w:val="single" w:sz="4" w:space="1" w:color="auto"/>
      </w:pBdr>
      <w:spacing w:line="288" w:lineRule="auto"/>
      <w:ind w:left="618"/>
    </w:pPr>
    <w:rPr>
      <w:rFonts w:ascii="Franklin Gothic Book" w:eastAsiaTheme="minorEastAsia" w:hAnsi="Franklin Gothic Book"/>
      <w:spacing w:val="4"/>
      <w:kern w:val="2"/>
      <w:sz w:val="26"/>
      <w:szCs w:val="24"/>
      <w:lang w:val="en-GB"/>
    </w:rPr>
  </w:style>
  <w:style w:type="paragraph" w:customStyle="1" w:styleId="MCOptionstable">
    <w:name w:val="MC Options (table)"/>
    <w:basedOn w:val="MCOptions"/>
    <w:rsid w:val="00587052"/>
    <w:pPr>
      <w:ind w:left="70" w:hanging="1"/>
    </w:pPr>
  </w:style>
  <w:style w:type="paragraph" w:customStyle="1" w:styleId="EllipsisURL">
    <w:name w:val="Ellipsis URL"/>
    <w:basedOn w:val="Ellipsisserif"/>
    <w:rsid w:val="0058705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36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6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oter" Target="footer2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noFill/>
        <a:ln>
          <a:noFill/>
        </a:ln>
        <a:extLst>
          <a:ext uri="{909E8E84-426E-40DD-AFC4-6F175D3DCCD1}">
            <a14:hiddenFill xmlns:a14="http://schemas.microsoft.com/office/drawing/2010/main">
              <a:solidFill>
                <a:srgbClr val="FFFFFF"/>
              </a:solidFill>
            </a14:hiddenFill>
          </a:ext>
          <a:ext uri="{91240B29-F687-4F45-9708-019B960494DF}">
            <a14:hiddenLine xmlns:a14="http://schemas.microsoft.com/office/drawing/2010/main" w="9525">
              <a:solidFill>
                <a:srgbClr val="000000"/>
              </a:solidFill>
              <a:miter lim="800000"/>
              <a:headEnd/>
              <a:tailEnd/>
            </a14:hiddenLine>
          </a:ext>
        </a:extLst>
      </a:spPr>
      <a:bodyPr rot="0" vert="horz" wrap="square" lIns="91440" tIns="45720" rIns="91440" bIns="45720" anchor="t" anchorCtr="0" upright="1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BC325B-E88F-49B3-A2F2-072C201C6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3</Characters>
  <Application>Microsoft Office Word</Application>
  <DocSecurity>0</DocSecurity>
  <Lines>8</Lines>
  <Paragraphs>2</Paragraphs>
  <ScaleCrop>false</ScaleCrop>
  <LinksUpToDate>false</LinksUpToDate>
  <CharactersWithSpaces>12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2-11T06:48:00Z</dcterms:created>
  <dcterms:modified xsi:type="dcterms:W3CDTF">2018-02-28T09:28:00Z</dcterms:modified>
</cp:coreProperties>
</file>